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0282C16" w14:textId="26E96E89" w:rsidR="00CA7FA7" w:rsidRDefault="00F63595" w:rsidP="00F63595">
      <w:pPr>
        <w:jc w:val="center"/>
        <w:rPr>
          <w:sz w:val="40"/>
          <w:szCs w:val="40"/>
        </w:rPr>
      </w:pPr>
      <w:r w:rsidRPr="00F63595">
        <w:rPr>
          <w:sz w:val="40"/>
          <w:szCs w:val="40"/>
        </w:rPr>
        <w:t>Signals and Systems</w:t>
      </w:r>
    </w:p>
    <w:p w14:paraId="64424EC4" w14:textId="3F700E1B" w:rsidR="00F63595" w:rsidRDefault="00F63595" w:rsidP="00F63595">
      <w:pPr>
        <w:jc w:val="center"/>
        <w:rPr>
          <w:sz w:val="40"/>
          <w:szCs w:val="40"/>
        </w:rPr>
      </w:pPr>
      <w:r>
        <w:rPr>
          <w:sz w:val="40"/>
          <w:szCs w:val="40"/>
        </w:rPr>
        <w:t>UE18EC204</w:t>
      </w:r>
    </w:p>
    <w:p w14:paraId="48D9EE16" w14:textId="3029CF53" w:rsidR="00F63595" w:rsidRDefault="00F63595" w:rsidP="00F63595">
      <w:pPr>
        <w:jc w:val="center"/>
        <w:rPr>
          <w:sz w:val="40"/>
          <w:szCs w:val="40"/>
        </w:rPr>
      </w:pPr>
      <w:r>
        <w:rPr>
          <w:sz w:val="40"/>
          <w:szCs w:val="40"/>
        </w:rPr>
        <w:t>Assignment No:1</w:t>
      </w:r>
    </w:p>
    <w:p w14:paraId="4F038229" w14:textId="54A54505" w:rsidR="00F63595" w:rsidRDefault="00F63595" w:rsidP="00F63595">
      <w:pPr>
        <w:rPr>
          <w:sz w:val="40"/>
          <w:szCs w:val="40"/>
        </w:rPr>
      </w:pPr>
    </w:p>
    <w:p w14:paraId="6355C0C2" w14:textId="50246755" w:rsidR="00F63595" w:rsidRDefault="00F63595" w:rsidP="00F63595">
      <w:pPr>
        <w:rPr>
          <w:sz w:val="28"/>
          <w:szCs w:val="28"/>
        </w:rPr>
      </w:pPr>
      <w:r>
        <w:rPr>
          <w:sz w:val="28"/>
          <w:szCs w:val="28"/>
        </w:rPr>
        <w:t>Group Members:</w:t>
      </w:r>
    </w:p>
    <w:p w14:paraId="024E9733" w14:textId="75927530" w:rsidR="00F63595" w:rsidRDefault="00F63595" w:rsidP="00F63595">
      <w:pPr>
        <w:rPr>
          <w:sz w:val="28"/>
          <w:szCs w:val="28"/>
        </w:rPr>
      </w:pPr>
      <w:r>
        <w:rPr>
          <w:sz w:val="28"/>
          <w:szCs w:val="28"/>
        </w:rPr>
        <w:t>1.Abhirath Koushik-PES1201800632</w:t>
      </w:r>
    </w:p>
    <w:p w14:paraId="0EA69AAB" w14:textId="7EDD8DA7" w:rsidR="00F63595" w:rsidRDefault="00F63595" w:rsidP="00F63595">
      <w:pPr>
        <w:rPr>
          <w:sz w:val="28"/>
          <w:szCs w:val="28"/>
        </w:rPr>
      </w:pPr>
      <w:r>
        <w:rPr>
          <w:sz w:val="28"/>
          <w:szCs w:val="28"/>
        </w:rPr>
        <w:t>2.Rutwik Ganagi-PES1201800627</w:t>
      </w:r>
    </w:p>
    <w:p w14:paraId="14904D23" w14:textId="11A9A1A3" w:rsidR="00F63595" w:rsidRDefault="00F63595" w:rsidP="00F63595">
      <w:pPr>
        <w:rPr>
          <w:sz w:val="28"/>
          <w:szCs w:val="28"/>
        </w:rPr>
      </w:pPr>
      <w:r>
        <w:rPr>
          <w:sz w:val="28"/>
          <w:szCs w:val="28"/>
        </w:rPr>
        <w:t>3.Shivang Mishra-</w:t>
      </w:r>
      <w:r w:rsidR="00EA1D1F" w:rsidRPr="00EA1D1F">
        <w:t xml:space="preserve"> </w:t>
      </w:r>
      <w:r w:rsidR="00EA1D1F" w:rsidRPr="00EA1D1F">
        <w:rPr>
          <w:sz w:val="28"/>
          <w:szCs w:val="28"/>
        </w:rPr>
        <w:t>PES1201800554</w:t>
      </w:r>
    </w:p>
    <w:p w14:paraId="334A5A16" w14:textId="466EC0C1" w:rsidR="00F63595" w:rsidRDefault="00F63595" w:rsidP="00F63595">
      <w:pPr>
        <w:rPr>
          <w:sz w:val="28"/>
          <w:szCs w:val="28"/>
        </w:rPr>
      </w:pPr>
    </w:p>
    <w:p w14:paraId="21E57FE3" w14:textId="7C67DDC9" w:rsidR="00F63595" w:rsidRDefault="00F63595" w:rsidP="00F63595">
      <w:pPr>
        <w:rPr>
          <w:sz w:val="28"/>
          <w:szCs w:val="28"/>
        </w:rPr>
      </w:pPr>
    </w:p>
    <w:p w14:paraId="37B45C4F" w14:textId="1D4618F2" w:rsidR="00F63595" w:rsidRDefault="00F63595" w:rsidP="00F63595">
      <w:pPr>
        <w:rPr>
          <w:sz w:val="28"/>
          <w:szCs w:val="28"/>
        </w:rPr>
      </w:pPr>
    </w:p>
    <w:p w14:paraId="2537B204" w14:textId="64B4FC79" w:rsidR="00F63595" w:rsidRDefault="00F63595" w:rsidP="00F63595">
      <w:pPr>
        <w:rPr>
          <w:sz w:val="28"/>
          <w:szCs w:val="28"/>
        </w:rPr>
      </w:pPr>
    </w:p>
    <w:p w14:paraId="0E469091" w14:textId="4424BFA6" w:rsidR="00F63595" w:rsidRDefault="00F63595" w:rsidP="00F63595">
      <w:pPr>
        <w:rPr>
          <w:sz w:val="28"/>
          <w:szCs w:val="28"/>
        </w:rPr>
      </w:pPr>
    </w:p>
    <w:p w14:paraId="50D92D41" w14:textId="36A9EA4F" w:rsidR="00F63595" w:rsidRDefault="00F63595" w:rsidP="00F63595">
      <w:pPr>
        <w:rPr>
          <w:sz w:val="28"/>
          <w:szCs w:val="28"/>
        </w:rPr>
      </w:pPr>
    </w:p>
    <w:p w14:paraId="2F8EAE6B" w14:textId="0FC610EC" w:rsidR="00F63595" w:rsidRDefault="00F63595" w:rsidP="00F63595">
      <w:pPr>
        <w:rPr>
          <w:sz w:val="28"/>
          <w:szCs w:val="28"/>
        </w:rPr>
      </w:pPr>
    </w:p>
    <w:p w14:paraId="3C83DD3D" w14:textId="29CB4D25" w:rsidR="00F63595" w:rsidRDefault="00F63595" w:rsidP="00F63595">
      <w:pPr>
        <w:rPr>
          <w:sz w:val="28"/>
          <w:szCs w:val="28"/>
        </w:rPr>
      </w:pPr>
    </w:p>
    <w:p w14:paraId="775B5210" w14:textId="056836EA" w:rsidR="00F63595" w:rsidRDefault="00F63595" w:rsidP="00F63595">
      <w:pPr>
        <w:rPr>
          <w:sz w:val="28"/>
          <w:szCs w:val="28"/>
        </w:rPr>
      </w:pPr>
    </w:p>
    <w:p w14:paraId="0A0F4F4E" w14:textId="086221D4" w:rsidR="00F63595" w:rsidRDefault="00F63595" w:rsidP="00F63595">
      <w:pPr>
        <w:rPr>
          <w:sz w:val="28"/>
          <w:szCs w:val="28"/>
        </w:rPr>
      </w:pPr>
    </w:p>
    <w:p w14:paraId="37B88839" w14:textId="3D4ED41D" w:rsidR="00F63595" w:rsidRDefault="00F63595" w:rsidP="00F63595">
      <w:pPr>
        <w:rPr>
          <w:sz w:val="28"/>
          <w:szCs w:val="28"/>
        </w:rPr>
      </w:pPr>
    </w:p>
    <w:p w14:paraId="142C3B79" w14:textId="7FF249C0" w:rsidR="00F63595" w:rsidRDefault="00F63595" w:rsidP="00F63595">
      <w:pPr>
        <w:rPr>
          <w:sz w:val="28"/>
          <w:szCs w:val="28"/>
        </w:rPr>
      </w:pPr>
    </w:p>
    <w:p w14:paraId="0D043ED1" w14:textId="76EA9956" w:rsidR="00F63595" w:rsidRDefault="00F63595" w:rsidP="00F63595">
      <w:pPr>
        <w:rPr>
          <w:sz w:val="28"/>
          <w:szCs w:val="28"/>
        </w:rPr>
      </w:pPr>
    </w:p>
    <w:p w14:paraId="2109680A" w14:textId="00E8FB6A" w:rsidR="00F63595" w:rsidRDefault="00F63595" w:rsidP="00F63595">
      <w:pPr>
        <w:rPr>
          <w:sz w:val="28"/>
          <w:szCs w:val="28"/>
        </w:rPr>
      </w:pPr>
    </w:p>
    <w:p w14:paraId="0501B255" w14:textId="2D23096C" w:rsidR="00F63595" w:rsidRDefault="00F63595" w:rsidP="00F63595">
      <w:pPr>
        <w:rPr>
          <w:sz w:val="28"/>
          <w:szCs w:val="28"/>
        </w:rPr>
      </w:pPr>
    </w:p>
    <w:p w14:paraId="342D4F75" w14:textId="494E002D" w:rsidR="00F63595" w:rsidRDefault="00F63595" w:rsidP="00F63595">
      <w:pPr>
        <w:rPr>
          <w:sz w:val="28"/>
          <w:szCs w:val="28"/>
        </w:rPr>
      </w:pPr>
    </w:p>
    <w:p w14:paraId="7D46A3A9" w14:textId="77777777" w:rsidR="00F63595" w:rsidRDefault="00F63595" w:rsidP="00F63595">
      <w:pPr>
        <w:rPr>
          <w:sz w:val="28"/>
          <w:szCs w:val="28"/>
        </w:rPr>
      </w:pPr>
    </w:p>
    <w:p w14:paraId="592DA83A" w14:textId="479BA976" w:rsidR="00F63595" w:rsidRPr="00F63595" w:rsidRDefault="00F63595" w:rsidP="00B64388">
      <w:pPr>
        <w:jc w:val="center"/>
        <w:rPr>
          <w:sz w:val="36"/>
          <w:szCs w:val="36"/>
        </w:rPr>
      </w:pPr>
      <w:r w:rsidRPr="00F63595">
        <w:rPr>
          <w:noProof/>
          <w:sz w:val="28"/>
          <w:szCs w:val="28"/>
        </w:rPr>
        <w:lastRenderedPageBreak/>
        <w:drawing>
          <wp:anchor distT="0" distB="0" distL="114300" distR="114300" simplePos="0" relativeHeight="251659264" behindDoc="1" locked="0" layoutInCell="1" allowOverlap="1" wp14:anchorId="52D71F32" wp14:editId="5AFE4C95">
            <wp:simplePos x="0" y="0"/>
            <wp:positionH relativeFrom="margin">
              <wp:align>right</wp:align>
            </wp:positionH>
            <wp:positionV relativeFrom="paragraph">
              <wp:posOffset>514350</wp:posOffset>
            </wp:positionV>
            <wp:extent cx="5731510" cy="1593850"/>
            <wp:effectExtent l="0" t="0" r="2540" b="6350"/>
            <wp:wrapTight wrapText="bothSides">
              <wp:wrapPolygon edited="0">
                <wp:start x="0" y="0"/>
                <wp:lineTo x="0" y="21428"/>
                <wp:lineTo x="21538" y="21428"/>
                <wp:lineTo x="21538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5938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F63595">
        <w:rPr>
          <w:sz w:val="36"/>
          <w:szCs w:val="36"/>
        </w:rPr>
        <w:t>Unit-1</w:t>
      </w:r>
    </w:p>
    <w:p w14:paraId="23390A56" w14:textId="77777777" w:rsidR="00F63595" w:rsidRDefault="00F63595" w:rsidP="00F63595">
      <w:pPr>
        <w:rPr>
          <w:sz w:val="28"/>
          <w:szCs w:val="28"/>
        </w:rPr>
      </w:pPr>
    </w:p>
    <w:p w14:paraId="21BB9136" w14:textId="5E4E56EA" w:rsidR="00F63595" w:rsidRDefault="00F63595" w:rsidP="00F63595">
      <w:pPr>
        <w:rPr>
          <w:sz w:val="28"/>
          <w:szCs w:val="28"/>
        </w:rPr>
      </w:pPr>
      <w:r>
        <w:rPr>
          <w:sz w:val="28"/>
          <w:szCs w:val="28"/>
        </w:rPr>
        <w:t>MATLAB CODE:</w:t>
      </w:r>
    </w:p>
    <w:p w14:paraId="352A2902" w14:textId="77777777" w:rsidR="00F63595" w:rsidRPr="00F63595" w:rsidRDefault="00F63595" w:rsidP="00F63595">
      <w:pPr>
        <w:shd w:val="clear" w:color="auto" w:fill="F7F7F7"/>
        <w:spacing w:after="0" w:line="25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F6359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t=(-10:0.01:10)';</w:t>
      </w:r>
    </w:p>
    <w:p w14:paraId="2D7401E7" w14:textId="77777777" w:rsidR="00F63595" w:rsidRPr="00F63595" w:rsidRDefault="00F63595" w:rsidP="00F63595">
      <w:pPr>
        <w:shd w:val="clear" w:color="auto" w:fill="F7F7F7"/>
        <w:spacing w:after="240" w:line="25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5679BC08" w14:textId="77777777" w:rsidR="00F63595" w:rsidRPr="00F63595" w:rsidRDefault="00F63595" w:rsidP="00F63595">
      <w:pPr>
        <w:shd w:val="clear" w:color="auto" w:fill="F7F7F7"/>
        <w:spacing w:after="0" w:line="25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F6359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unitstep= t&gt;=0;</w:t>
      </w:r>
    </w:p>
    <w:p w14:paraId="172F52D4" w14:textId="77777777" w:rsidR="00F63595" w:rsidRPr="00F63595" w:rsidRDefault="00F63595" w:rsidP="00F63595">
      <w:pPr>
        <w:shd w:val="clear" w:color="auto" w:fill="F7F7F7"/>
        <w:spacing w:after="240" w:line="25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0D895347" w14:textId="77777777" w:rsidR="00F63595" w:rsidRPr="00F63595" w:rsidRDefault="00F63595" w:rsidP="00F63595">
      <w:pPr>
        <w:shd w:val="clear" w:color="auto" w:fill="F7F7F7"/>
        <w:spacing w:after="0" w:line="25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F6359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unitstep1= t&gt;=5;</w:t>
      </w:r>
    </w:p>
    <w:p w14:paraId="684C9079" w14:textId="77777777" w:rsidR="00F63595" w:rsidRPr="00F63595" w:rsidRDefault="00F63595" w:rsidP="00F63595">
      <w:pPr>
        <w:shd w:val="clear" w:color="auto" w:fill="F7F7F7"/>
        <w:spacing w:after="240" w:line="25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5C4F6F50" w14:textId="77777777" w:rsidR="00F63595" w:rsidRPr="00F63595" w:rsidRDefault="00F63595" w:rsidP="00F63595">
      <w:pPr>
        <w:shd w:val="clear" w:color="auto" w:fill="F7F7F7"/>
        <w:spacing w:after="0" w:line="25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F6359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lot(t,unitstep-unitstep1);</w:t>
      </w:r>
    </w:p>
    <w:p w14:paraId="6E6E257A" w14:textId="77777777" w:rsidR="00F63595" w:rsidRPr="00F63595" w:rsidRDefault="00F63595" w:rsidP="00F63595">
      <w:pPr>
        <w:shd w:val="clear" w:color="auto" w:fill="F7F7F7"/>
        <w:spacing w:after="240" w:line="25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12A0BC39" w14:textId="77777777" w:rsidR="00F63595" w:rsidRPr="00F63595" w:rsidRDefault="00F63595" w:rsidP="00F63595">
      <w:pPr>
        <w:shd w:val="clear" w:color="auto" w:fill="F7F7F7"/>
        <w:spacing w:after="0" w:line="25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F6359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xlabel(</w:t>
      </w:r>
      <w:r w:rsidRPr="00F63595">
        <w:rPr>
          <w:rFonts w:ascii="Consolas" w:eastAsia="Times New Roman" w:hAnsi="Consolas" w:cs="Times New Roman"/>
          <w:color w:val="A020F0"/>
          <w:sz w:val="21"/>
          <w:szCs w:val="21"/>
          <w:lang w:eastAsia="en-IN"/>
        </w:rPr>
        <w:t>'t'</w:t>
      </w:r>
      <w:r w:rsidRPr="00F6359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ylabel(</w:t>
      </w:r>
      <w:r w:rsidRPr="00F63595">
        <w:rPr>
          <w:rFonts w:ascii="Consolas" w:eastAsia="Times New Roman" w:hAnsi="Consolas" w:cs="Times New Roman"/>
          <w:color w:val="A020F0"/>
          <w:sz w:val="21"/>
          <w:szCs w:val="21"/>
          <w:lang w:eastAsia="en-IN"/>
        </w:rPr>
        <w:t>'u(t)'</w:t>
      </w:r>
      <w:r w:rsidRPr="00F6359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5ACE58E8" w14:textId="51703F7E" w:rsidR="00F63595" w:rsidRPr="00B64388" w:rsidRDefault="00F63595" w:rsidP="00B64388">
      <w:pPr>
        <w:shd w:val="clear" w:color="auto" w:fill="F7F7F7"/>
        <w:spacing w:after="150" w:line="25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F6359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title(</w:t>
      </w:r>
      <w:r w:rsidRPr="00F63595">
        <w:rPr>
          <w:rFonts w:ascii="Consolas" w:eastAsia="Times New Roman" w:hAnsi="Consolas" w:cs="Times New Roman"/>
          <w:color w:val="A020F0"/>
          <w:sz w:val="21"/>
          <w:szCs w:val="21"/>
          <w:lang w:eastAsia="en-IN"/>
        </w:rPr>
        <w:t>'Q-1:Time Shifted Step Function'</w:t>
      </w:r>
      <w:r w:rsidRPr="00F6359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0CBC7472" w14:textId="77777777" w:rsidR="00B64388" w:rsidRDefault="00B64388" w:rsidP="00B64388">
      <w:pPr>
        <w:rPr>
          <w:sz w:val="28"/>
          <w:szCs w:val="28"/>
        </w:rPr>
      </w:pPr>
    </w:p>
    <w:p w14:paraId="1A768F9D" w14:textId="745090EA" w:rsidR="00B64388" w:rsidRDefault="00B64388" w:rsidP="00B64388">
      <w:pPr>
        <w:rPr>
          <w:sz w:val="28"/>
          <w:szCs w:val="28"/>
        </w:rPr>
      </w:pPr>
      <w:r>
        <w:rPr>
          <w:sz w:val="28"/>
          <w:szCs w:val="28"/>
        </w:rPr>
        <w:t>GRAPHS:</w:t>
      </w:r>
      <w:r w:rsidRPr="00F63595">
        <w:rPr>
          <w:sz w:val="28"/>
          <w:szCs w:val="28"/>
        </w:rPr>
        <w:t xml:space="preserve"> </w:t>
      </w:r>
    </w:p>
    <w:p w14:paraId="3788D483" w14:textId="51D457D8" w:rsidR="00F63595" w:rsidRDefault="00B64388" w:rsidP="00F63595">
      <w:pPr>
        <w:rPr>
          <w:sz w:val="28"/>
          <w:szCs w:val="28"/>
        </w:rPr>
      </w:pPr>
      <w:r w:rsidRPr="00F63595">
        <w:rPr>
          <w:noProof/>
          <w:sz w:val="28"/>
          <w:szCs w:val="28"/>
        </w:rPr>
        <w:drawing>
          <wp:anchor distT="0" distB="0" distL="114300" distR="114300" simplePos="0" relativeHeight="251658240" behindDoc="1" locked="0" layoutInCell="1" allowOverlap="1" wp14:anchorId="1F6337B6" wp14:editId="128D04E3">
            <wp:simplePos x="0" y="0"/>
            <wp:positionH relativeFrom="column">
              <wp:posOffset>1161415</wp:posOffset>
            </wp:positionH>
            <wp:positionV relativeFrom="paragraph">
              <wp:posOffset>8255</wp:posOffset>
            </wp:positionV>
            <wp:extent cx="3653155" cy="3067685"/>
            <wp:effectExtent l="0" t="0" r="4445" b="0"/>
            <wp:wrapTight wrapText="bothSides">
              <wp:wrapPolygon edited="0">
                <wp:start x="0" y="0"/>
                <wp:lineTo x="0" y="21461"/>
                <wp:lineTo x="21514" y="21461"/>
                <wp:lineTo x="21514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53155" cy="30676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0E82A1D" w14:textId="7A1CF515" w:rsidR="00F63595" w:rsidRDefault="00F63595" w:rsidP="00F63595">
      <w:pPr>
        <w:rPr>
          <w:sz w:val="28"/>
          <w:szCs w:val="28"/>
        </w:rPr>
      </w:pPr>
    </w:p>
    <w:p w14:paraId="7C2EF0CD" w14:textId="73BBA954" w:rsidR="00F63595" w:rsidRDefault="00F63595" w:rsidP="00F63595">
      <w:pPr>
        <w:rPr>
          <w:sz w:val="28"/>
          <w:szCs w:val="28"/>
        </w:rPr>
      </w:pPr>
    </w:p>
    <w:p w14:paraId="2DC2396C" w14:textId="23059F00" w:rsidR="00F63595" w:rsidRDefault="00F63595" w:rsidP="00F63595">
      <w:pPr>
        <w:rPr>
          <w:sz w:val="28"/>
          <w:szCs w:val="28"/>
        </w:rPr>
      </w:pPr>
    </w:p>
    <w:p w14:paraId="1C1B555D" w14:textId="3A48D76A" w:rsidR="00F63595" w:rsidRDefault="00F63595" w:rsidP="00F63595">
      <w:pPr>
        <w:rPr>
          <w:sz w:val="28"/>
          <w:szCs w:val="28"/>
        </w:rPr>
      </w:pPr>
    </w:p>
    <w:p w14:paraId="11F63279" w14:textId="0BF4B0B4" w:rsidR="00F63595" w:rsidRDefault="00F63595" w:rsidP="00F63595">
      <w:pPr>
        <w:rPr>
          <w:sz w:val="28"/>
          <w:szCs w:val="28"/>
        </w:rPr>
      </w:pPr>
    </w:p>
    <w:p w14:paraId="3451350F" w14:textId="6C8A5687" w:rsidR="00F63595" w:rsidRDefault="00F63595" w:rsidP="00F63595">
      <w:pPr>
        <w:rPr>
          <w:sz w:val="28"/>
          <w:szCs w:val="28"/>
        </w:rPr>
      </w:pPr>
    </w:p>
    <w:p w14:paraId="3C98A3CF" w14:textId="7E8CA77B" w:rsidR="00F63595" w:rsidRDefault="00F63595" w:rsidP="00F63595">
      <w:pPr>
        <w:rPr>
          <w:sz w:val="28"/>
          <w:szCs w:val="28"/>
        </w:rPr>
      </w:pPr>
    </w:p>
    <w:p w14:paraId="5B78EAA5" w14:textId="678F2513" w:rsidR="00F63595" w:rsidRDefault="00F63595" w:rsidP="00F63595">
      <w:pPr>
        <w:rPr>
          <w:sz w:val="28"/>
          <w:szCs w:val="28"/>
        </w:rPr>
      </w:pPr>
    </w:p>
    <w:p w14:paraId="74063C58" w14:textId="6C686BC2" w:rsidR="00F63595" w:rsidRDefault="00B64388" w:rsidP="00F63595">
      <w:pPr>
        <w:rPr>
          <w:sz w:val="28"/>
          <w:szCs w:val="28"/>
        </w:rPr>
      </w:pPr>
      <w:r w:rsidRPr="00F63595">
        <w:rPr>
          <w:noProof/>
          <w:sz w:val="28"/>
          <w:szCs w:val="28"/>
        </w:rPr>
        <w:lastRenderedPageBreak/>
        <w:drawing>
          <wp:inline distT="0" distB="0" distL="0" distR="0" wp14:anchorId="7CFADCFF" wp14:editId="07130CD2">
            <wp:extent cx="5372100" cy="1496879"/>
            <wp:effectExtent l="0" t="0" r="0" b="825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416155" cy="1509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330963" w14:textId="51EF467C" w:rsidR="00F63595" w:rsidRDefault="00F63595" w:rsidP="00F63595">
      <w:pPr>
        <w:rPr>
          <w:sz w:val="28"/>
          <w:szCs w:val="28"/>
        </w:rPr>
      </w:pPr>
    </w:p>
    <w:p w14:paraId="5174B77B" w14:textId="43D6D298" w:rsidR="00F63595" w:rsidRDefault="00F63595" w:rsidP="00F63595">
      <w:pPr>
        <w:rPr>
          <w:sz w:val="28"/>
          <w:szCs w:val="28"/>
        </w:rPr>
      </w:pPr>
      <w:r>
        <w:rPr>
          <w:sz w:val="28"/>
          <w:szCs w:val="28"/>
        </w:rPr>
        <w:t>MATLAB CODE:</w:t>
      </w:r>
    </w:p>
    <w:p w14:paraId="2FFE4028" w14:textId="77777777" w:rsidR="00D905F8" w:rsidRPr="00D905F8" w:rsidRDefault="00D905F8" w:rsidP="00D905F8">
      <w:pPr>
        <w:shd w:val="clear" w:color="auto" w:fill="F7F7F7"/>
        <w:spacing w:after="0" w:line="25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905F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t1=-2:0.001:2;</w:t>
      </w:r>
    </w:p>
    <w:p w14:paraId="5DFB47AD" w14:textId="2D3E9331" w:rsidR="00D905F8" w:rsidRPr="00D905F8" w:rsidRDefault="00D905F8" w:rsidP="00B64388">
      <w:pPr>
        <w:shd w:val="clear" w:color="auto" w:fill="F7F7F7"/>
        <w:spacing w:after="0" w:line="25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905F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=5;</w:t>
      </w:r>
    </w:p>
    <w:p w14:paraId="0BF9B0C9" w14:textId="77777777" w:rsidR="00D905F8" w:rsidRPr="00D905F8" w:rsidRDefault="00D905F8" w:rsidP="00D905F8">
      <w:pPr>
        <w:shd w:val="clear" w:color="auto" w:fill="F7F7F7"/>
        <w:spacing w:after="0" w:line="25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905F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y=20*sin(2*pi*10*t-pi/3).*exp(-a*t);</w:t>
      </w:r>
    </w:p>
    <w:p w14:paraId="04FFC8F1" w14:textId="77777777" w:rsidR="00D905F8" w:rsidRPr="00D905F8" w:rsidRDefault="00D905F8" w:rsidP="00D905F8">
      <w:pPr>
        <w:shd w:val="clear" w:color="auto" w:fill="F7F7F7"/>
        <w:spacing w:after="0" w:line="25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905F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lot(t1,y);</w:t>
      </w:r>
    </w:p>
    <w:p w14:paraId="38A49830" w14:textId="3FAEBABC" w:rsidR="00D905F8" w:rsidRPr="00D905F8" w:rsidRDefault="00D905F8" w:rsidP="00B64388">
      <w:pPr>
        <w:shd w:val="clear" w:color="auto" w:fill="F7F7F7"/>
        <w:spacing w:after="0" w:line="25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905F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title(</w:t>
      </w:r>
      <w:r w:rsidRPr="00D905F8">
        <w:rPr>
          <w:rFonts w:ascii="Consolas" w:eastAsia="Times New Roman" w:hAnsi="Consolas" w:cs="Times New Roman"/>
          <w:color w:val="A020F0"/>
          <w:sz w:val="21"/>
          <w:szCs w:val="21"/>
          <w:lang w:eastAsia="en-IN"/>
        </w:rPr>
        <w:t>"When a=5"</w:t>
      </w:r>
      <w:r w:rsidRPr="00D905F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1D6F3185" w14:textId="77777777" w:rsidR="00D905F8" w:rsidRPr="00D905F8" w:rsidRDefault="00D905F8" w:rsidP="00D905F8">
      <w:pPr>
        <w:shd w:val="clear" w:color="auto" w:fill="F7F7F7"/>
        <w:spacing w:after="0" w:line="25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905F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=7.5;</w:t>
      </w:r>
    </w:p>
    <w:p w14:paraId="4DCB8B1D" w14:textId="77777777" w:rsidR="00D905F8" w:rsidRPr="00D905F8" w:rsidRDefault="00D905F8" w:rsidP="00D905F8">
      <w:pPr>
        <w:shd w:val="clear" w:color="auto" w:fill="F7F7F7"/>
        <w:spacing w:after="0" w:line="25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905F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y=20*sin(2*pi*10*t-pi/3).*exp(-a*t);</w:t>
      </w:r>
    </w:p>
    <w:p w14:paraId="14A4C289" w14:textId="77777777" w:rsidR="00D905F8" w:rsidRPr="00D905F8" w:rsidRDefault="00D905F8" w:rsidP="00D905F8">
      <w:pPr>
        <w:shd w:val="clear" w:color="auto" w:fill="F7F7F7"/>
        <w:spacing w:after="0" w:line="25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905F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lot(t1,y);</w:t>
      </w:r>
    </w:p>
    <w:p w14:paraId="7DB46A35" w14:textId="1E62644E" w:rsidR="00D905F8" w:rsidRPr="00D905F8" w:rsidRDefault="00D905F8" w:rsidP="00B64388">
      <w:pPr>
        <w:shd w:val="clear" w:color="auto" w:fill="F7F7F7"/>
        <w:spacing w:after="0" w:line="25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905F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title(</w:t>
      </w:r>
      <w:r w:rsidRPr="00D905F8">
        <w:rPr>
          <w:rFonts w:ascii="Consolas" w:eastAsia="Times New Roman" w:hAnsi="Consolas" w:cs="Times New Roman"/>
          <w:color w:val="A020F0"/>
          <w:sz w:val="21"/>
          <w:szCs w:val="21"/>
          <w:lang w:eastAsia="en-IN"/>
        </w:rPr>
        <w:t>"When a=7.5"</w:t>
      </w:r>
      <w:r w:rsidRPr="00D905F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0D5B70E9" w14:textId="77777777" w:rsidR="00D905F8" w:rsidRPr="00D905F8" w:rsidRDefault="00D905F8" w:rsidP="00D905F8">
      <w:pPr>
        <w:shd w:val="clear" w:color="auto" w:fill="F7F7F7"/>
        <w:spacing w:after="0" w:line="25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905F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=10;</w:t>
      </w:r>
    </w:p>
    <w:p w14:paraId="080765A7" w14:textId="77777777" w:rsidR="00D905F8" w:rsidRPr="00D905F8" w:rsidRDefault="00D905F8" w:rsidP="00D905F8">
      <w:pPr>
        <w:shd w:val="clear" w:color="auto" w:fill="F7F7F7"/>
        <w:spacing w:after="0" w:line="25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905F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y=20*sin(2*pi*10*t-pi/3).*exp(-a*t);</w:t>
      </w:r>
    </w:p>
    <w:p w14:paraId="1ED36454" w14:textId="77777777" w:rsidR="00D905F8" w:rsidRPr="00D905F8" w:rsidRDefault="00D905F8" w:rsidP="00D905F8">
      <w:pPr>
        <w:shd w:val="clear" w:color="auto" w:fill="F7F7F7"/>
        <w:spacing w:after="0" w:line="25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905F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lot(t1,y);</w:t>
      </w:r>
    </w:p>
    <w:p w14:paraId="2EBCA7E2" w14:textId="77777777" w:rsidR="00D905F8" w:rsidRPr="00D905F8" w:rsidRDefault="00D905F8" w:rsidP="00D905F8">
      <w:pPr>
        <w:shd w:val="clear" w:color="auto" w:fill="F7F7F7"/>
        <w:spacing w:after="150" w:line="25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905F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title(</w:t>
      </w:r>
      <w:r w:rsidRPr="00D905F8">
        <w:rPr>
          <w:rFonts w:ascii="Consolas" w:eastAsia="Times New Roman" w:hAnsi="Consolas" w:cs="Times New Roman"/>
          <w:color w:val="A020F0"/>
          <w:sz w:val="21"/>
          <w:szCs w:val="21"/>
          <w:lang w:eastAsia="en-IN"/>
        </w:rPr>
        <w:t>"When a=10"</w:t>
      </w:r>
      <w:r w:rsidRPr="00D905F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7B61B8DE" w14:textId="6F5ED949" w:rsidR="00D905F8" w:rsidRDefault="00D905F8" w:rsidP="00F63595">
      <w:pPr>
        <w:rPr>
          <w:sz w:val="28"/>
          <w:szCs w:val="28"/>
        </w:rPr>
      </w:pPr>
    </w:p>
    <w:p w14:paraId="259189C6" w14:textId="1976B1D0" w:rsidR="00D905F8" w:rsidRDefault="00D905F8" w:rsidP="00F63595">
      <w:pPr>
        <w:rPr>
          <w:sz w:val="28"/>
          <w:szCs w:val="28"/>
        </w:rPr>
      </w:pPr>
      <w:r>
        <w:rPr>
          <w:sz w:val="28"/>
          <w:szCs w:val="28"/>
        </w:rPr>
        <w:t>GRAPHS:</w:t>
      </w:r>
    </w:p>
    <w:p w14:paraId="5E0BC7E9" w14:textId="1E5085BF" w:rsidR="00D905F8" w:rsidRDefault="00D905F8" w:rsidP="00F63595">
      <w:pPr>
        <w:rPr>
          <w:sz w:val="28"/>
          <w:szCs w:val="28"/>
        </w:rPr>
      </w:pPr>
    </w:p>
    <w:p w14:paraId="173FD3C1" w14:textId="6CF1181F" w:rsidR="00D905F8" w:rsidRDefault="00D905F8" w:rsidP="00F63595">
      <w:pPr>
        <w:rPr>
          <w:sz w:val="28"/>
          <w:szCs w:val="28"/>
        </w:rPr>
      </w:pPr>
    </w:p>
    <w:p w14:paraId="2B79A8C9" w14:textId="79903553" w:rsidR="00D905F8" w:rsidRDefault="00B64388" w:rsidP="00F63595">
      <w:pPr>
        <w:rPr>
          <w:sz w:val="28"/>
          <w:szCs w:val="28"/>
        </w:rPr>
      </w:pPr>
      <w:r w:rsidRPr="00D905F8">
        <w:rPr>
          <w:noProof/>
          <w:sz w:val="28"/>
          <w:szCs w:val="28"/>
        </w:rPr>
        <w:drawing>
          <wp:anchor distT="0" distB="0" distL="114300" distR="114300" simplePos="0" relativeHeight="251661312" behindDoc="1" locked="0" layoutInCell="1" allowOverlap="1" wp14:anchorId="60608AAE" wp14:editId="7C09CEBE">
            <wp:simplePos x="0" y="0"/>
            <wp:positionH relativeFrom="margin">
              <wp:posOffset>760730</wp:posOffset>
            </wp:positionH>
            <wp:positionV relativeFrom="paragraph">
              <wp:posOffset>-315595</wp:posOffset>
            </wp:positionV>
            <wp:extent cx="3924300" cy="3346951"/>
            <wp:effectExtent l="0" t="0" r="0" b="6350"/>
            <wp:wrapTight wrapText="bothSides">
              <wp:wrapPolygon edited="0">
                <wp:start x="0" y="0"/>
                <wp:lineTo x="0" y="21518"/>
                <wp:lineTo x="21495" y="21518"/>
                <wp:lineTo x="21495" y="0"/>
                <wp:lineTo x="0" y="0"/>
              </wp:wrapPolygon>
            </wp:wrapTight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24300" cy="334695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9BC7E3D" w14:textId="1E215927" w:rsidR="00D905F8" w:rsidRDefault="00B64388" w:rsidP="00F63595">
      <w:pPr>
        <w:rPr>
          <w:sz w:val="28"/>
          <w:szCs w:val="28"/>
        </w:rPr>
      </w:pPr>
      <w:r w:rsidRPr="00D905F8">
        <w:rPr>
          <w:noProof/>
          <w:sz w:val="28"/>
          <w:szCs w:val="28"/>
        </w:rPr>
        <w:lastRenderedPageBreak/>
        <w:drawing>
          <wp:anchor distT="0" distB="0" distL="114300" distR="114300" simplePos="0" relativeHeight="251662336" behindDoc="1" locked="0" layoutInCell="1" allowOverlap="1" wp14:anchorId="08E90278" wp14:editId="35513111">
            <wp:simplePos x="0" y="0"/>
            <wp:positionH relativeFrom="margin">
              <wp:align>center</wp:align>
            </wp:positionH>
            <wp:positionV relativeFrom="paragraph">
              <wp:posOffset>0</wp:posOffset>
            </wp:positionV>
            <wp:extent cx="4496427" cy="3886742"/>
            <wp:effectExtent l="0" t="0" r="0" b="0"/>
            <wp:wrapTight wrapText="bothSides">
              <wp:wrapPolygon edited="0">
                <wp:start x="0" y="0"/>
                <wp:lineTo x="0" y="21494"/>
                <wp:lineTo x="21508" y="21494"/>
                <wp:lineTo x="21508" y="0"/>
                <wp:lineTo x="0" y="0"/>
              </wp:wrapPolygon>
            </wp:wrapTight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96427" cy="388674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9FC1D17" w14:textId="33B0BBCC" w:rsidR="00D905F8" w:rsidRDefault="00D905F8" w:rsidP="00F63595">
      <w:pPr>
        <w:rPr>
          <w:sz w:val="28"/>
          <w:szCs w:val="28"/>
        </w:rPr>
      </w:pPr>
    </w:p>
    <w:p w14:paraId="40D23AF1" w14:textId="25996DDA" w:rsidR="00D905F8" w:rsidRDefault="00D905F8" w:rsidP="00F63595">
      <w:pPr>
        <w:rPr>
          <w:sz w:val="28"/>
          <w:szCs w:val="28"/>
        </w:rPr>
      </w:pPr>
    </w:p>
    <w:p w14:paraId="74D56777" w14:textId="6F7195D9" w:rsidR="00D905F8" w:rsidRDefault="00D905F8" w:rsidP="00F63595">
      <w:pPr>
        <w:rPr>
          <w:sz w:val="28"/>
          <w:szCs w:val="28"/>
        </w:rPr>
      </w:pPr>
    </w:p>
    <w:p w14:paraId="738EA834" w14:textId="0A18163F" w:rsidR="00D905F8" w:rsidRDefault="00B64388" w:rsidP="00F63595">
      <w:pPr>
        <w:rPr>
          <w:sz w:val="28"/>
          <w:szCs w:val="28"/>
        </w:rPr>
      </w:pPr>
      <w:r w:rsidRPr="00D905F8">
        <w:rPr>
          <w:noProof/>
          <w:sz w:val="28"/>
          <w:szCs w:val="28"/>
        </w:rPr>
        <w:drawing>
          <wp:anchor distT="0" distB="0" distL="114300" distR="114300" simplePos="0" relativeHeight="251663360" behindDoc="1" locked="0" layoutInCell="1" allowOverlap="1" wp14:anchorId="2A0C3B5B" wp14:editId="7C260169">
            <wp:simplePos x="0" y="0"/>
            <wp:positionH relativeFrom="margin">
              <wp:align>center</wp:align>
            </wp:positionH>
            <wp:positionV relativeFrom="paragraph">
              <wp:posOffset>3343910</wp:posOffset>
            </wp:positionV>
            <wp:extent cx="4458322" cy="3839111"/>
            <wp:effectExtent l="0" t="0" r="0" b="9525"/>
            <wp:wrapTight wrapText="bothSides">
              <wp:wrapPolygon edited="0">
                <wp:start x="0" y="0"/>
                <wp:lineTo x="0" y="21546"/>
                <wp:lineTo x="21508" y="21546"/>
                <wp:lineTo x="21508" y="0"/>
                <wp:lineTo x="0" y="0"/>
              </wp:wrapPolygon>
            </wp:wrapTight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58322" cy="383911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D1A8DD8" w14:textId="65B7108A" w:rsidR="00D905F8" w:rsidRDefault="00D905F8" w:rsidP="00F63595">
      <w:pPr>
        <w:rPr>
          <w:sz w:val="28"/>
          <w:szCs w:val="28"/>
        </w:rPr>
      </w:pPr>
      <w:r w:rsidRPr="00D905F8">
        <w:rPr>
          <w:noProof/>
          <w:sz w:val="28"/>
          <w:szCs w:val="28"/>
        </w:rPr>
        <w:lastRenderedPageBreak/>
        <w:drawing>
          <wp:inline distT="0" distB="0" distL="0" distR="0" wp14:anchorId="67F53BB9" wp14:editId="36A1C15E">
            <wp:extent cx="5505450" cy="2178148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525553" cy="21861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026682" w14:textId="182685B9" w:rsidR="00D905F8" w:rsidRDefault="00D905F8" w:rsidP="00F63595">
      <w:pPr>
        <w:rPr>
          <w:sz w:val="28"/>
          <w:szCs w:val="28"/>
        </w:rPr>
      </w:pPr>
    </w:p>
    <w:p w14:paraId="18E4B61E" w14:textId="7E92068F" w:rsidR="00D905F8" w:rsidRDefault="00D905F8" w:rsidP="00F63595">
      <w:pPr>
        <w:rPr>
          <w:sz w:val="28"/>
          <w:szCs w:val="28"/>
        </w:rPr>
      </w:pPr>
      <w:r>
        <w:rPr>
          <w:sz w:val="28"/>
          <w:szCs w:val="28"/>
        </w:rPr>
        <w:t>MATLAB CODE:</w:t>
      </w:r>
    </w:p>
    <w:p w14:paraId="534E1031" w14:textId="56333A10" w:rsidR="00D905F8" w:rsidRPr="00D905F8" w:rsidRDefault="00D905F8" w:rsidP="00B64388">
      <w:pPr>
        <w:shd w:val="clear" w:color="auto" w:fill="F7F7F7"/>
        <w:spacing w:after="0" w:line="25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905F8">
        <w:rPr>
          <w:rFonts w:ascii="Consolas" w:eastAsia="Times New Roman" w:hAnsi="Consolas" w:cs="Times New Roman"/>
          <w:color w:val="3C763D"/>
          <w:sz w:val="21"/>
          <w:szCs w:val="21"/>
          <w:lang w:eastAsia="en-IN"/>
        </w:rPr>
        <w:t>%Part 'a', Time Scaling</w:t>
      </w:r>
    </w:p>
    <w:p w14:paraId="74D00588" w14:textId="77777777" w:rsidR="00D905F8" w:rsidRPr="00D905F8" w:rsidRDefault="00D905F8" w:rsidP="00D905F8">
      <w:pPr>
        <w:shd w:val="clear" w:color="auto" w:fill="F7F7F7"/>
        <w:spacing w:after="0" w:line="25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905F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t1=-2:0.001:2;</w:t>
      </w:r>
    </w:p>
    <w:p w14:paraId="6B713B86" w14:textId="77777777" w:rsidR="00D905F8" w:rsidRPr="00D905F8" w:rsidRDefault="00D905F8" w:rsidP="00D905F8">
      <w:pPr>
        <w:shd w:val="clear" w:color="auto" w:fill="F7F7F7"/>
        <w:spacing w:after="0" w:line="25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905F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y=sin(t1);</w:t>
      </w:r>
    </w:p>
    <w:p w14:paraId="72056D1A" w14:textId="77777777" w:rsidR="00D905F8" w:rsidRPr="00D905F8" w:rsidRDefault="00D905F8" w:rsidP="00D905F8">
      <w:pPr>
        <w:shd w:val="clear" w:color="auto" w:fill="F7F7F7"/>
        <w:spacing w:after="0" w:line="25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905F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lot(t1,y);</w:t>
      </w:r>
    </w:p>
    <w:p w14:paraId="55376E2A" w14:textId="77777777" w:rsidR="00D905F8" w:rsidRPr="00D905F8" w:rsidRDefault="00D905F8" w:rsidP="00D905F8">
      <w:pPr>
        <w:shd w:val="clear" w:color="auto" w:fill="F7F7F7"/>
        <w:spacing w:after="0" w:line="25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905F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title(</w:t>
      </w:r>
      <w:r w:rsidRPr="00D905F8">
        <w:rPr>
          <w:rFonts w:ascii="Consolas" w:eastAsia="Times New Roman" w:hAnsi="Consolas" w:cs="Times New Roman"/>
          <w:color w:val="A020F0"/>
          <w:sz w:val="21"/>
          <w:szCs w:val="21"/>
          <w:lang w:eastAsia="en-IN"/>
        </w:rPr>
        <w:t>"Original Signal"</w:t>
      </w:r>
      <w:r w:rsidRPr="00D905F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4A8A1481" w14:textId="77777777" w:rsidR="00D905F8" w:rsidRPr="00D905F8" w:rsidRDefault="00D905F8" w:rsidP="00D905F8">
      <w:pPr>
        <w:shd w:val="clear" w:color="auto" w:fill="F7F7F7"/>
        <w:spacing w:after="240" w:line="25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2E416B23" w14:textId="77777777" w:rsidR="00D905F8" w:rsidRPr="00D905F8" w:rsidRDefault="00D905F8" w:rsidP="00D905F8">
      <w:pPr>
        <w:shd w:val="clear" w:color="auto" w:fill="F7F7F7"/>
        <w:spacing w:after="0" w:line="25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905F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=0.5;</w:t>
      </w:r>
    </w:p>
    <w:p w14:paraId="1EB7E220" w14:textId="77777777" w:rsidR="00D905F8" w:rsidRPr="00D905F8" w:rsidRDefault="00D905F8" w:rsidP="00D905F8">
      <w:pPr>
        <w:shd w:val="clear" w:color="auto" w:fill="F7F7F7"/>
        <w:spacing w:after="0" w:line="25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905F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timescale(t1,y,a);</w:t>
      </w:r>
    </w:p>
    <w:p w14:paraId="0F6AB940" w14:textId="77777777" w:rsidR="00D905F8" w:rsidRPr="00D905F8" w:rsidRDefault="00D905F8" w:rsidP="00D905F8">
      <w:pPr>
        <w:shd w:val="clear" w:color="auto" w:fill="F7F7F7"/>
        <w:spacing w:after="0" w:line="25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905F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title(</w:t>
      </w:r>
      <w:r w:rsidRPr="00D905F8">
        <w:rPr>
          <w:rFonts w:ascii="Consolas" w:eastAsia="Times New Roman" w:hAnsi="Consolas" w:cs="Times New Roman"/>
          <w:color w:val="A020F0"/>
          <w:sz w:val="21"/>
          <w:szCs w:val="21"/>
          <w:lang w:eastAsia="en-IN"/>
        </w:rPr>
        <w:t>"Expanding by 0.5"</w:t>
      </w:r>
      <w:r w:rsidRPr="00D905F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0C5174A4" w14:textId="77777777" w:rsidR="00D905F8" w:rsidRPr="00D905F8" w:rsidRDefault="00D905F8" w:rsidP="00D905F8">
      <w:pPr>
        <w:shd w:val="clear" w:color="auto" w:fill="F7F7F7"/>
        <w:spacing w:after="240" w:line="25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2BF46762" w14:textId="77777777" w:rsidR="00D905F8" w:rsidRPr="00D905F8" w:rsidRDefault="00D905F8" w:rsidP="00D905F8">
      <w:pPr>
        <w:shd w:val="clear" w:color="auto" w:fill="F7F7F7"/>
        <w:spacing w:after="0" w:line="25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905F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=2.5;</w:t>
      </w:r>
    </w:p>
    <w:p w14:paraId="5A2EF018" w14:textId="77777777" w:rsidR="00D905F8" w:rsidRPr="00D905F8" w:rsidRDefault="00D905F8" w:rsidP="00D905F8">
      <w:pPr>
        <w:shd w:val="clear" w:color="auto" w:fill="F7F7F7"/>
        <w:spacing w:after="0" w:line="25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905F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timescale(t1,y,a);</w:t>
      </w:r>
    </w:p>
    <w:p w14:paraId="55BDAC39" w14:textId="77777777" w:rsidR="00D905F8" w:rsidRPr="00D905F8" w:rsidRDefault="00D905F8" w:rsidP="00D905F8">
      <w:pPr>
        <w:shd w:val="clear" w:color="auto" w:fill="F7F7F7"/>
        <w:spacing w:after="0" w:line="25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905F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title(</w:t>
      </w:r>
      <w:r w:rsidRPr="00D905F8">
        <w:rPr>
          <w:rFonts w:ascii="Consolas" w:eastAsia="Times New Roman" w:hAnsi="Consolas" w:cs="Times New Roman"/>
          <w:color w:val="A020F0"/>
          <w:sz w:val="21"/>
          <w:szCs w:val="21"/>
          <w:lang w:eastAsia="en-IN"/>
        </w:rPr>
        <w:t>"Compressing by 2.5"</w:t>
      </w:r>
      <w:r w:rsidRPr="00D905F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6884E8F0" w14:textId="77777777" w:rsidR="00D905F8" w:rsidRPr="00D905F8" w:rsidRDefault="00D905F8" w:rsidP="00D905F8">
      <w:pPr>
        <w:shd w:val="clear" w:color="auto" w:fill="F7F7F7"/>
        <w:spacing w:after="240" w:line="25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4DE91E0C" w14:textId="77777777" w:rsidR="00D905F8" w:rsidRPr="00D905F8" w:rsidRDefault="00D905F8" w:rsidP="00D905F8">
      <w:pPr>
        <w:shd w:val="clear" w:color="auto" w:fill="F7F7F7"/>
        <w:spacing w:after="0" w:line="25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905F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=4;</w:t>
      </w:r>
    </w:p>
    <w:p w14:paraId="03328A8E" w14:textId="77777777" w:rsidR="00D905F8" w:rsidRPr="00D905F8" w:rsidRDefault="00D905F8" w:rsidP="00D905F8">
      <w:pPr>
        <w:shd w:val="clear" w:color="auto" w:fill="F7F7F7"/>
        <w:spacing w:after="0" w:line="25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905F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timescale(t1,y,a);</w:t>
      </w:r>
    </w:p>
    <w:p w14:paraId="44FA150B" w14:textId="77777777" w:rsidR="00D905F8" w:rsidRPr="00D905F8" w:rsidRDefault="00D905F8" w:rsidP="00D905F8">
      <w:pPr>
        <w:shd w:val="clear" w:color="auto" w:fill="F7F7F7"/>
        <w:spacing w:after="0" w:line="25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905F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title(</w:t>
      </w:r>
      <w:r w:rsidRPr="00D905F8">
        <w:rPr>
          <w:rFonts w:ascii="Consolas" w:eastAsia="Times New Roman" w:hAnsi="Consolas" w:cs="Times New Roman"/>
          <w:color w:val="A020F0"/>
          <w:sz w:val="21"/>
          <w:szCs w:val="21"/>
          <w:lang w:eastAsia="en-IN"/>
        </w:rPr>
        <w:t>"Compressing by 4"</w:t>
      </w:r>
      <w:r w:rsidRPr="00D905F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356E70B6" w14:textId="4174C8C8" w:rsidR="00D905F8" w:rsidRPr="00D905F8" w:rsidRDefault="00D905F8" w:rsidP="00D905F8">
      <w:pPr>
        <w:shd w:val="clear" w:color="auto" w:fill="F7F7F7"/>
        <w:spacing w:after="240" w:line="25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68E6D426" w14:textId="77777777" w:rsidR="00D905F8" w:rsidRPr="00D905F8" w:rsidRDefault="00D905F8" w:rsidP="00D905F8">
      <w:pPr>
        <w:shd w:val="clear" w:color="auto" w:fill="F7F7F7"/>
        <w:spacing w:after="0" w:line="25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905F8">
        <w:rPr>
          <w:rFonts w:ascii="Consolas" w:eastAsia="Times New Roman" w:hAnsi="Consolas" w:cs="Times New Roman"/>
          <w:color w:val="3C763D"/>
          <w:sz w:val="21"/>
          <w:szCs w:val="21"/>
          <w:lang w:eastAsia="en-IN"/>
        </w:rPr>
        <w:t>%Part 'b', Time Shifting</w:t>
      </w:r>
    </w:p>
    <w:p w14:paraId="7A65B46E" w14:textId="77777777" w:rsidR="00D905F8" w:rsidRPr="00D905F8" w:rsidRDefault="00D905F8" w:rsidP="00D905F8">
      <w:pPr>
        <w:shd w:val="clear" w:color="auto" w:fill="F7F7F7"/>
        <w:spacing w:after="0" w:line="25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905F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t2=-2:0.001:2;</w:t>
      </w:r>
    </w:p>
    <w:p w14:paraId="2AC7DF1E" w14:textId="77777777" w:rsidR="00D905F8" w:rsidRPr="00D905F8" w:rsidRDefault="00D905F8" w:rsidP="00D905F8">
      <w:pPr>
        <w:shd w:val="clear" w:color="auto" w:fill="F7F7F7"/>
        <w:spacing w:after="0" w:line="25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905F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x=sin(t2);</w:t>
      </w:r>
    </w:p>
    <w:p w14:paraId="50C73ED0" w14:textId="77777777" w:rsidR="00D905F8" w:rsidRPr="00D905F8" w:rsidRDefault="00D905F8" w:rsidP="00D905F8">
      <w:pPr>
        <w:shd w:val="clear" w:color="auto" w:fill="F7F7F7"/>
        <w:spacing w:after="0" w:line="25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905F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lot(t2,x);</w:t>
      </w:r>
    </w:p>
    <w:p w14:paraId="06C1A541" w14:textId="77777777" w:rsidR="00D905F8" w:rsidRPr="00D905F8" w:rsidRDefault="00D905F8" w:rsidP="00D905F8">
      <w:pPr>
        <w:shd w:val="clear" w:color="auto" w:fill="F7F7F7"/>
        <w:spacing w:after="0" w:line="25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905F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title(</w:t>
      </w:r>
      <w:r w:rsidRPr="00D905F8">
        <w:rPr>
          <w:rFonts w:ascii="Consolas" w:eastAsia="Times New Roman" w:hAnsi="Consolas" w:cs="Times New Roman"/>
          <w:color w:val="A020F0"/>
          <w:sz w:val="21"/>
          <w:szCs w:val="21"/>
          <w:lang w:eastAsia="en-IN"/>
        </w:rPr>
        <w:t>"Original Signal"</w:t>
      </w:r>
      <w:r w:rsidRPr="00D905F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4DED7379" w14:textId="77777777" w:rsidR="00D905F8" w:rsidRPr="00D905F8" w:rsidRDefault="00D905F8" w:rsidP="00D905F8">
      <w:pPr>
        <w:shd w:val="clear" w:color="auto" w:fill="F7F7F7"/>
        <w:spacing w:after="240" w:line="25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2973C007" w14:textId="77777777" w:rsidR="00D905F8" w:rsidRPr="00D905F8" w:rsidRDefault="00D905F8" w:rsidP="00D905F8">
      <w:pPr>
        <w:shd w:val="clear" w:color="auto" w:fill="F7F7F7"/>
        <w:spacing w:after="0" w:line="25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905F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b=0.5;</w:t>
      </w:r>
    </w:p>
    <w:p w14:paraId="589A8291" w14:textId="77777777" w:rsidR="00D905F8" w:rsidRPr="00D905F8" w:rsidRDefault="00D905F8" w:rsidP="00D905F8">
      <w:pPr>
        <w:shd w:val="clear" w:color="auto" w:fill="F7F7F7"/>
        <w:spacing w:after="0" w:line="25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905F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timeshift(t2,x,b);</w:t>
      </w:r>
    </w:p>
    <w:p w14:paraId="3A8FCD18" w14:textId="77777777" w:rsidR="00D905F8" w:rsidRPr="00D905F8" w:rsidRDefault="00D905F8" w:rsidP="00D905F8">
      <w:pPr>
        <w:shd w:val="clear" w:color="auto" w:fill="F7F7F7"/>
        <w:spacing w:after="0" w:line="25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905F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title(</w:t>
      </w:r>
      <w:r w:rsidRPr="00D905F8">
        <w:rPr>
          <w:rFonts w:ascii="Consolas" w:eastAsia="Times New Roman" w:hAnsi="Consolas" w:cs="Times New Roman"/>
          <w:color w:val="A020F0"/>
          <w:sz w:val="21"/>
          <w:szCs w:val="21"/>
          <w:lang w:eastAsia="en-IN"/>
        </w:rPr>
        <w:t>"Delayed by 0.5"</w:t>
      </w:r>
      <w:r w:rsidRPr="00D905F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39BBD215" w14:textId="77777777" w:rsidR="00D905F8" w:rsidRPr="00D905F8" w:rsidRDefault="00D905F8" w:rsidP="00D905F8">
      <w:pPr>
        <w:shd w:val="clear" w:color="auto" w:fill="F7F7F7"/>
        <w:spacing w:after="240" w:line="25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75774A97" w14:textId="77777777" w:rsidR="00D905F8" w:rsidRPr="00D905F8" w:rsidRDefault="00D905F8" w:rsidP="00D905F8">
      <w:pPr>
        <w:shd w:val="clear" w:color="auto" w:fill="F7F7F7"/>
        <w:spacing w:after="0" w:line="25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905F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b=-1.5;</w:t>
      </w:r>
    </w:p>
    <w:p w14:paraId="7C757053" w14:textId="77777777" w:rsidR="00D905F8" w:rsidRPr="00D905F8" w:rsidRDefault="00D905F8" w:rsidP="00D905F8">
      <w:pPr>
        <w:shd w:val="clear" w:color="auto" w:fill="F7F7F7"/>
        <w:spacing w:after="0" w:line="25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905F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timeshift(t2,x,b);</w:t>
      </w:r>
    </w:p>
    <w:p w14:paraId="40630887" w14:textId="77777777" w:rsidR="00D905F8" w:rsidRPr="00D905F8" w:rsidRDefault="00D905F8" w:rsidP="00D905F8">
      <w:pPr>
        <w:shd w:val="clear" w:color="auto" w:fill="F7F7F7"/>
        <w:spacing w:after="0" w:line="25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905F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lastRenderedPageBreak/>
        <w:t>title(</w:t>
      </w:r>
      <w:r w:rsidRPr="00D905F8">
        <w:rPr>
          <w:rFonts w:ascii="Consolas" w:eastAsia="Times New Roman" w:hAnsi="Consolas" w:cs="Times New Roman"/>
          <w:color w:val="A020F0"/>
          <w:sz w:val="21"/>
          <w:szCs w:val="21"/>
          <w:lang w:eastAsia="en-IN"/>
        </w:rPr>
        <w:t>"Advanced by 1.5"</w:t>
      </w:r>
      <w:r w:rsidRPr="00D905F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324AFDEF" w14:textId="77777777" w:rsidR="00D905F8" w:rsidRPr="00D905F8" w:rsidRDefault="00D905F8" w:rsidP="00D905F8">
      <w:pPr>
        <w:shd w:val="clear" w:color="auto" w:fill="F7F7F7"/>
        <w:spacing w:after="240" w:line="25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01FC79F8" w14:textId="77777777" w:rsidR="00D905F8" w:rsidRPr="00D905F8" w:rsidRDefault="00D905F8" w:rsidP="00D905F8">
      <w:pPr>
        <w:shd w:val="clear" w:color="auto" w:fill="F7F7F7"/>
        <w:spacing w:after="0" w:line="25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905F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b=5;</w:t>
      </w:r>
    </w:p>
    <w:p w14:paraId="4DDFBECA" w14:textId="77777777" w:rsidR="00D905F8" w:rsidRPr="00D905F8" w:rsidRDefault="00D905F8" w:rsidP="00D905F8">
      <w:pPr>
        <w:shd w:val="clear" w:color="auto" w:fill="F7F7F7"/>
        <w:spacing w:after="0" w:line="25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905F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timeshift(t2,x,b);</w:t>
      </w:r>
    </w:p>
    <w:p w14:paraId="1BA71EDC" w14:textId="77777777" w:rsidR="00D905F8" w:rsidRPr="00D905F8" w:rsidRDefault="00D905F8" w:rsidP="00D905F8">
      <w:pPr>
        <w:shd w:val="clear" w:color="auto" w:fill="F7F7F7"/>
        <w:spacing w:after="0" w:line="25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905F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title(</w:t>
      </w:r>
      <w:r w:rsidRPr="00D905F8">
        <w:rPr>
          <w:rFonts w:ascii="Consolas" w:eastAsia="Times New Roman" w:hAnsi="Consolas" w:cs="Times New Roman"/>
          <w:color w:val="A020F0"/>
          <w:sz w:val="21"/>
          <w:szCs w:val="21"/>
          <w:lang w:eastAsia="en-IN"/>
        </w:rPr>
        <w:t>"Delayed by 5"</w:t>
      </w:r>
      <w:r w:rsidRPr="00D905F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759AD8FC" w14:textId="2ACB5972" w:rsidR="00D905F8" w:rsidRPr="00D905F8" w:rsidRDefault="00D905F8" w:rsidP="00D905F8">
      <w:pPr>
        <w:shd w:val="clear" w:color="auto" w:fill="F7F7F7"/>
        <w:spacing w:after="240" w:line="25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50832CFD" w14:textId="77777777" w:rsidR="00D905F8" w:rsidRPr="00D905F8" w:rsidRDefault="00D905F8" w:rsidP="00D905F8">
      <w:pPr>
        <w:shd w:val="clear" w:color="auto" w:fill="F7F7F7"/>
        <w:spacing w:after="0" w:line="25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905F8">
        <w:rPr>
          <w:rFonts w:ascii="Consolas" w:eastAsia="Times New Roman" w:hAnsi="Consolas" w:cs="Times New Roman"/>
          <w:color w:val="3C763D"/>
          <w:sz w:val="21"/>
          <w:szCs w:val="21"/>
          <w:lang w:eastAsia="en-IN"/>
        </w:rPr>
        <w:t>%Part 'c', Time Reversal</w:t>
      </w:r>
    </w:p>
    <w:p w14:paraId="5361C00C" w14:textId="77777777" w:rsidR="00D905F8" w:rsidRPr="00D905F8" w:rsidRDefault="00D905F8" w:rsidP="00D905F8">
      <w:pPr>
        <w:shd w:val="clear" w:color="auto" w:fill="F7F7F7"/>
        <w:spacing w:after="0" w:line="25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905F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rev=-y;</w:t>
      </w:r>
    </w:p>
    <w:p w14:paraId="681179E7" w14:textId="77777777" w:rsidR="00D905F8" w:rsidRPr="00D905F8" w:rsidRDefault="00D905F8" w:rsidP="00D905F8">
      <w:pPr>
        <w:shd w:val="clear" w:color="auto" w:fill="F7F7F7"/>
        <w:spacing w:after="0" w:line="25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905F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lot(t1,rev);</w:t>
      </w:r>
    </w:p>
    <w:p w14:paraId="017E8231" w14:textId="77777777" w:rsidR="00D905F8" w:rsidRPr="00D905F8" w:rsidRDefault="00D905F8" w:rsidP="00D905F8">
      <w:pPr>
        <w:shd w:val="clear" w:color="auto" w:fill="F7F7F7"/>
        <w:spacing w:after="0" w:line="25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905F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title(</w:t>
      </w:r>
      <w:r w:rsidRPr="00D905F8">
        <w:rPr>
          <w:rFonts w:ascii="Consolas" w:eastAsia="Times New Roman" w:hAnsi="Consolas" w:cs="Times New Roman"/>
          <w:color w:val="A020F0"/>
          <w:sz w:val="21"/>
          <w:szCs w:val="21"/>
          <w:lang w:eastAsia="en-IN"/>
        </w:rPr>
        <w:t>"Time Reversal"</w:t>
      </w:r>
      <w:r w:rsidRPr="00D905F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6D553B29" w14:textId="77777777" w:rsidR="00D905F8" w:rsidRPr="00D905F8" w:rsidRDefault="00D905F8" w:rsidP="00D905F8">
      <w:pPr>
        <w:shd w:val="clear" w:color="auto" w:fill="F7F7F7"/>
        <w:spacing w:after="240" w:line="25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79CB77EC" w14:textId="77777777" w:rsidR="00D905F8" w:rsidRPr="00D905F8" w:rsidRDefault="00D905F8" w:rsidP="00D905F8">
      <w:pPr>
        <w:spacing w:after="240" w:line="25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0DC490FF" w14:textId="77777777" w:rsidR="00D905F8" w:rsidRPr="00D905F8" w:rsidRDefault="00D905F8" w:rsidP="00D905F8">
      <w:pPr>
        <w:shd w:val="clear" w:color="auto" w:fill="F7F7F7"/>
        <w:spacing w:after="0" w:line="25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905F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 xml:space="preserve">function </w:t>
      </w:r>
      <w:r w:rsidRPr="00D905F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timeshift(t2,x,b)</w:t>
      </w:r>
    </w:p>
    <w:p w14:paraId="48FB4EA5" w14:textId="77777777" w:rsidR="00D905F8" w:rsidRPr="00D905F8" w:rsidRDefault="00D905F8" w:rsidP="00D905F8">
      <w:pPr>
        <w:shd w:val="clear" w:color="auto" w:fill="F7F7F7"/>
        <w:spacing w:after="0" w:line="25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905F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x=sin(t2+b);</w:t>
      </w:r>
    </w:p>
    <w:p w14:paraId="6C04D8C5" w14:textId="77777777" w:rsidR="00D905F8" w:rsidRPr="00D905F8" w:rsidRDefault="00D905F8" w:rsidP="00D905F8">
      <w:pPr>
        <w:shd w:val="clear" w:color="auto" w:fill="F7F7F7"/>
        <w:spacing w:after="0" w:line="25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905F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lot(t2,x);</w:t>
      </w:r>
    </w:p>
    <w:p w14:paraId="10FCECB0" w14:textId="77777777" w:rsidR="00D905F8" w:rsidRPr="00D905F8" w:rsidRDefault="00D905F8" w:rsidP="00D905F8">
      <w:pPr>
        <w:shd w:val="clear" w:color="auto" w:fill="F7F7F7"/>
        <w:spacing w:after="0" w:line="25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905F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end</w:t>
      </w:r>
    </w:p>
    <w:p w14:paraId="5210DDCC" w14:textId="77777777" w:rsidR="00D905F8" w:rsidRPr="00D905F8" w:rsidRDefault="00D905F8" w:rsidP="00D905F8">
      <w:pPr>
        <w:shd w:val="clear" w:color="auto" w:fill="F7F7F7"/>
        <w:spacing w:after="240" w:line="25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6C19CE59" w14:textId="77777777" w:rsidR="00D905F8" w:rsidRPr="00D905F8" w:rsidRDefault="00D905F8" w:rsidP="00D905F8">
      <w:pPr>
        <w:shd w:val="clear" w:color="auto" w:fill="F7F7F7"/>
        <w:spacing w:after="0" w:line="25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905F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 xml:space="preserve">function </w:t>
      </w:r>
      <w:r w:rsidRPr="00D905F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timescale(t1,y,a)</w:t>
      </w:r>
    </w:p>
    <w:p w14:paraId="350E141C" w14:textId="77777777" w:rsidR="00D905F8" w:rsidRPr="00D905F8" w:rsidRDefault="00D905F8" w:rsidP="00D905F8">
      <w:pPr>
        <w:shd w:val="clear" w:color="auto" w:fill="F7F7F7"/>
        <w:spacing w:after="0" w:line="25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905F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y=sin(a*t1);</w:t>
      </w:r>
    </w:p>
    <w:p w14:paraId="78263FAC" w14:textId="77777777" w:rsidR="00D905F8" w:rsidRPr="00D905F8" w:rsidRDefault="00D905F8" w:rsidP="00D905F8">
      <w:pPr>
        <w:shd w:val="clear" w:color="auto" w:fill="F7F7F7"/>
        <w:spacing w:after="0" w:line="25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905F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lot(t1,y);</w:t>
      </w:r>
    </w:p>
    <w:p w14:paraId="6E65B0F4" w14:textId="77777777" w:rsidR="00D905F8" w:rsidRPr="00D905F8" w:rsidRDefault="00D905F8" w:rsidP="00D905F8">
      <w:pPr>
        <w:shd w:val="clear" w:color="auto" w:fill="F7F7F7"/>
        <w:spacing w:after="150" w:line="25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905F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end</w:t>
      </w:r>
    </w:p>
    <w:p w14:paraId="43128FF0" w14:textId="4E426A10" w:rsidR="00D905F8" w:rsidRDefault="00D905F8" w:rsidP="00F63595">
      <w:pPr>
        <w:rPr>
          <w:sz w:val="28"/>
          <w:szCs w:val="28"/>
        </w:rPr>
      </w:pPr>
    </w:p>
    <w:p w14:paraId="64EBD787" w14:textId="6788E660" w:rsidR="00D905F8" w:rsidRDefault="00D905F8" w:rsidP="00F63595">
      <w:pPr>
        <w:rPr>
          <w:sz w:val="28"/>
          <w:szCs w:val="28"/>
        </w:rPr>
      </w:pPr>
      <w:r>
        <w:rPr>
          <w:sz w:val="28"/>
          <w:szCs w:val="28"/>
        </w:rPr>
        <w:t>GRAPHS:</w:t>
      </w:r>
    </w:p>
    <w:p w14:paraId="1559460B" w14:textId="3F62928C" w:rsidR="00D905F8" w:rsidRDefault="00D905F8" w:rsidP="00F63595">
      <w:pPr>
        <w:rPr>
          <w:sz w:val="28"/>
          <w:szCs w:val="28"/>
        </w:rPr>
      </w:pPr>
    </w:p>
    <w:p w14:paraId="60E83B18" w14:textId="439CE84A" w:rsidR="00D905F8" w:rsidRDefault="00B64388" w:rsidP="00F63595">
      <w:pPr>
        <w:rPr>
          <w:sz w:val="28"/>
          <w:szCs w:val="28"/>
        </w:rPr>
      </w:pPr>
      <w:r w:rsidRPr="00D905F8">
        <w:rPr>
          <w:noProof/>
          <w:sz w:val="28"/>
          <w:szCs w:val="28"/>
        </w:rPr>
        <w:drawing>
          <wp:anchor distT="0" distB="0" distL="114300" distR="114300" simplePos="0" relativeHeight="251664384" behindDoc="1" locked="0" layoutInCell="1" allowOverlap="1" wp14:anchorId="39B2E682" wp14:editId="75883A24">
            <wp:simplePos x="0" y="0"/>
            <wp:positionH relativeFrom="margin">
              <wp:align>center</wp:align>
            </wp:positionH>
            <wp:positionV relativeFrom="paragraph">
              <wp:posOffset>-168910</wp:posOffset>
            </wp:positionV>
            <wp:extent cx="4544059" cy="3762900"/>
            <wp:effectExtent l="0" t="0" r="9525" b="9525"/>
            <wp:wrapTight wrapText="bothSides">
              <wp:wrapPolygon edited="0">
                <wp:start x="0" y="0"/>
                <wp:lineTo x="0" y="21545"/>
                <wp:lineTo x="21555" y="21545"/>
                <wp:lineTo x="21555" y="0"/>
                <wp:lineTo x="0" y="0"/>
              </wp:wrapPolygon>
            </wp:wrapTight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44059" cy="3762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A9E0408" w14:textId="5F0D46A9" w:rsidR="00D905F8" w:rsidRDefault="00D905F8" w:rsidP="00F63595">
      <w:pPr>
        <w:rPr>
          <w:sz w:val="28"/>
          <w:szCs w:val="28"/>
        </w:rPr>
      </w:pPr>
    </w:p>
    <w:p w14:paraId="0E5A31B4" w14:textId="095CCE9E" w:rsidR="00D905F8" w:rsidRDefault="00D905F8" w:rsidP="00F63595">
      <w:pPr>
        <w:rPr>
          <w:sz w:val="28"/>
          <w:szCs w:val="28"/>
        </w:rPr>
      </w:pPr>
    </w:p>
    <w:p w14:paraId="486F3C6B" w14:textId="63CA68BB" w:rsidR="00D905F8" w:rsidRDefault="00D905F8" w:rsidP="00F63595">
      <w:pPr>
        <w:rPr>
          <w:sz w:val="28"/>
          <w:szCs w:val="28"/>
        </w:rPr>
      </w:pPr>
    </w:p>
    <w:p w14:paraId="55D8CBA5" w14:textId="7E66CB0A" w:rsidR="00D905F8" w:rsidRDefault="00D905F8" w:rsidP="00F63595">
      <w:pPr>
        <w:rPr>
          <w:sz w:val="28"/>
          <w:szCs w:val="28"/>
        </w:rPr>
      </w:pPr>
    </w:p>
    <w:p w14:paraId="7662D21C" w14:textId="3D9188CF" w:rsidR="00D905F8" w:rsidRDefault="00D905F8" w:rsidP="00F63595">
      <w:pPr>
        <w:rPr>
          <w:sz w:val="28"/>
          <w:szCs w:val="28"/>
        </w:rPr>
      </w:pPr>
      <w:r w:rsidRPr="00D905F8">
        <w:rPr>
          <w:noProof/>
          <w:sz w:val="28"/>
          <w:szCs w:val="28"/>
        </w:rPr>
        <w:lastRenderedPageBreak/>
        <w:drawing>
          <wp:anchor distT="0" distB="0" distL="114300" distR="114300" simplePos="0" relativeHeight="251667456" behindDoc="1" locked="0" layoutInCell="1" allowOverlap="1" wp14:anchorId="4C3C5130" wp14:editId="5F2DED5B">
            <wp:simplePos x="0" y="0"/>
            <wp:positionH relativeFrom="column">
              <wp:posOffset>0</wp:posOffset>
            </wp:positionH>
            <wp:positionV relativeFrom="paragraph">
              <wp:posOffset>-1332865</wp:posOffset>
            </wp:positionV>
            <wp:extent cx="4706007" cy="3801005"/>
            <wp:effectExtent l="0" t="0" r="0" b="9525"/>
            <wp:wrapTight wrapText="bothSides">
              <wp:wrapPolygon edited="0">
                <wp:start x="0" y="0"/>
                <wp:lineTo x="0" y="21546"/>
                <wp:lineTo x="21510" y="21546"/>
                <wp:lineTo x="21510" y="0"/>
                <wp:lineTo x="0" y="0"/>
              </wp:wrapPolygon>
            </wp:wrapTight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06007" cy="38010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33A4BB0" w14:textId="36B17CBE" w:rsidR="00D905F8" w:rsidRDefault="00D905F8" w:rsidP="00F63595">
      <w:pPr>
        <w:rPr>
          <w:sz w:val="28"/>
          <w:szCs w:val="28"/>
        </w:rPr>
      </w:pPr>
    </w:p>
    <w:p w14:paraId="520B4576" w14:textId="4C9CC56D" w:rsidR="00D905F8" w:rsidRDefault="00D905F8" w:rsidP="00F63595">
      <w:pPr>
        <w:rPr>
          <w:sz w:val="28"/>
          <w:szCs w:val="28"/>
        </w:rPr>
      </w:pPr>
      <w:r w:rsidRPr="00D905F8">
        <w:rPr>
          <w:noProof/>
          <w:sz w:val="28"/>
          <w:szCs w:val="28"/>
        </w:rPr>
        <w:drawing>
          <wp:anchor distT="0" distB="0" distL="114300" distR="114300" simplePos="0" relativeHeight="251668480" behindDoc="1" locked="0" layoutInCell="1" allowOverlap="1" wp14:anchorId="68CA0871" wp14:editId="0B37056D">
            <wp:simplePos x="0" y="0"/>
            <wp:positionH relativeFrom="column">
              <wp:posOffset>0</wp:posOffset>
            </wp:positionH>
            <wp:positionV relativeFrom="paragraph">
              <wp:posOffset>-1998980</wp:posOffset>
            </wp:positionV>
            <wp:extent cx="4572638" cy="3781953"/>
            <wp:effectExtent l="0" t="0" r="0" b="9525"/>
            <wp:wrapTight wrapText="bothSides">
              <wp:wrapPolygon edited="0">
                <wp:start x="0" y="0"/>
                <wp:lineTo x="0" y="21546"/>
                <wp:lineTo x="21507" y="21546"/>
                <wp:lineTo x="21507" y="0"/>
                <wp:lineTo x="0" y="0"/>
              </wp:wrapPolygon>
            </wp:wrapTight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638" cy="378195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54EC7B5" w14:textId="1DFE14EE" w:rsidR="00D905F8" w:rsidRDefault="00D905F8" w:rsidP="00F63595">
      <w:pPr>
        <w:rPr>
          <w:sz w:val="28"/>
          <w:szCs w:val="28"/>
        </w:rPr>
      </w:pPr>
    </w:p>
    <w:p w14:paraId="3775B69F" w14:textId="3F0BB1EC" w:rsidR="00D905F8" w:rsidRDefault="00D905F8" w:rsidP="00F63595">
      <w:pPr>
        <w:rPr>
          <w:sz w:val="28"/>
          <w:szCs w:val="28"/>
        </w:rPr>
      </w:pPr>
      <w:r w:rsidRPr="00D905F8">
        <w:rPr>
          <w:noProof/>
          <w:sz w:val="28"/>
          <w:szCs w:val="28"/>
        </w:rPr>
        <w:drawing>
          <wp:anchor distT="0" distB="0" distL="114300" distR="114300" simplePos="0" relativeHeight="251669504" behindDoc="1" locked="0" layoutInCell="1" allowOverlap="1" wp14:anchorId="340C3BF5" wp14:editId="5C97F48F">
            <wp:simplePos x="0" y="0"/>
            <wp:positionH relativeFrom="column">
              <wp:posOffset>0</wp:posOffset>
            </wp:positionH>
            <wp:positionV relativeFrom="paragraph">
              <wp:posOffset>-2665730</wp:posOffset>
            </wp:positionV>
            <wp:extent cx="4591691" cy="3905795"/>
            <wp:effectExtent l="0" t="0" r="0" b="0"/>
            <wp:wrapTight wrapText="bothSides">
              <wp:wrapPolygon edited="0">
                <wp:start x="0" y="0"/>
                <wp:lineTo x="0" y="21495"/>
                <wp:lineTo x="21507" y="21495"/>
                <wp:lineTo x="21507" y="0"/>
                <wp:lineTo x="0" y="0"/>
              </wp:wrapPolygon>
            </wp:wrapTight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91691" cy="39057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EB5737D" w14:textId="0B1597CC" w:rsidR="00D905F8" w:rsidRDefault="00EC6AAD" w:rsidP="00F63595">
      <w:pPr>
        <w:rPr>
          <w:sz w:val="28"/>
          <w:szCs w:val="28"/>
        </w:rPr>
      </w:pPr>
      <w:r w:rsidRPr="00D905F8">
        <w:rPr>
          <w:noProof/>
          <w:sz w:val="28"/>
          <w:szCs w:val="28"/>
        </w:rPr>
        <w:drawing>
          <wp:anchor distT="0" distB="0" distL="114300" distR="114300" simplePos="0" relativeHeight="251666432" behindDoc="1" locked="0" layoutInCell="1" allowOverlap="1" wp14:anchorId="442141AB" wp14:editId="35879525">
            <wp:simplePos x="0" y="0"/>
            <wp:positionH relativeFrom="margin">
              <wp:align>center</wp:align>
            </wp:positionH>
            <wp:positionV relativeFrom="paragraph">
              <wp:posOffset>3040380</wp:posOffset>
            </wp:positionV>
            <wp:extent cx="4582164" cy="3858163"/>
            <wp:effectExtent l="0" t="0" r="8890" b="9525"/>
            <wp:wrapTight wrapText="bothSides">
              <wp:wrapPolygon edited="0">
                <wp:start x="0" y="0"/>
                <wp:lineTo x="0" y="21547"/>
                <wp:lineTo x="21552" y="21547"/>
                <wp:lineTo x="21552" y="0"/>
                <wp:lineTo x="0" y="0"/>
              </wp:wrapPolygon>
            </wp:wrapTight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82164" cy="385816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C9A0E6D" w14:textId="507BEF9E" w:rsidR="00D905F8" w:rsidRDefault="00D905F8" w:rsidP="00F63595">
      <w:pPr>
        <w:rPr>
          <w:sz w:val="28"/>
          <w:szCs w:val="28"/>
        </w:rPr>
      </w:pPr>
      <w:r w:rsidRPr="00D905F8">
        <w:rPr>
          <w:noProof/>
          <w:sz w:val="28"/>
          <w:szCs w:val="28"/>
        </w:rPr>
        <w:lastRenderedPageBreak/>
        <w:drawing>
          <wp:inline distT="0" distB="0" distL="0" distR="0" wp14:anchorId="2670AABF" wp14:editId="51539242">
            <wp:extent cx="4572638" cy="3829584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572638" cy="38295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A452AC" w14:textId="147B8D3C" w:rsidR="00D905F8" w:rsidRDefault="00D905F8" w:rsidP="00F63595">
      <w:pPr>
        <w:rPr>
          <w:sz w:val="28"/>
          <w:szCs w:val="28"/>
        </w:rPr>
      </w:pPr>
    </w:p>
    <w:p w14:paraId="62E5E5ED" w14:textId="7B000337" w:rsidR="00D905F8" w:rsidRDefault="00D905F8" w:rsidP="00F63595">
      <w:pPr>
        <w:rPr>
          <w:sz w:val="28"/>
          <w:szCs w:val="28"/>
        </w:rPr>
      </w:pPr>
    </w:p>
    <w:p w14:paraId="3AED9511" w14:textId="3FD28A6F" w:rsidR="00D905F8" w:rsidRDefault="00EC6AAD" w:rsidP="00F63595">
      <w:pPr>
        <w:rPr>
          <w:sz w:val="28"/>
          <w:szCs w:val="28"/>
        </w:rPr>
      </w:pPr>
      <w:r w:rsidRPr="00D905F8">
        <w:rPr>
          <w:noProof/>
          <w:sz w:val="28"/>
          <w:szCs w:val="28"/>
        </w:rPr>
        <w:drawing>
          <wp:anchor distT="0" distB="0" distL="114300" distR="114300" simplePos="0" relativeHeight="251670528" behindDoc="1" locked="0" layoutInCell="1" allowOverlap="1" wp14:anchorId="05981A2D" wp14:editId="7217A82A">
            <wp:simplePos x="0" y="0"/>
            <wp:positionH relativeFrom="margin">
              <wp:align>center</wp:align>
            </wp:positionH>
            <wp:positionV relativeFrom="paragraph">
              <wp:posOffset>5715</wp:posOffset>
            </wp:positionV>
            <wp:extent cx="4591685" cy="3810000"/>
            <wp:effectExtent l="0" t="0" r="0" b="0"/>
            <wp:wrapTight wrapText="bothSides">
              <wp:wrapPolygon edited="0">
                <wp:start x="0" y="0"/>
                <wp:lineTo x="0" y="21492"/>
                <wp:lineTo x="21507" y="21492"/>
                <wp:lineTo x="21507" y="0"/>
                <wp:lineTo x="0" y="0"/>
              </wp:wrapPolygon>
            </wp:wrapTight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91685" cy="381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A470C8A" w14:textId="64A41715" w:rsidR="00D905F8" w:rsidRDefault="00D905F8" w:rsidP="00F63595">
      <w:pPr>
        <w:rPr>
          <w:sz w:val="28"/>
          <w:szCs w:val="28"/>
        </w:rPr>
      </w:pPr>
      <w:r w:rsidRPr="00D905F8">
        <w:rPr>
          <w:noProof/>
          <w:sz w:val="28"/>
          <w:szCs w:val="28"/>
        </w:rPr>
        <w:lastRenderedPageBreak/>
        <w:drawing>
          <wp:inline distT="0" distB="0" distL="0" distR="0" wp14:anchorId="4B0C3CD7" wp14:editId="0DB400A5">
            <wp:extent cx="3629025" cy="2960323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640832" cy="2969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443958" w14:textId="4D897715" w:rsidR="00EA1D1F" w:rsidRDefault="00EC6AAD" w:rsidP="00D905F8">
      <w:pPr>
        <w:rPr>
          <w:sz w:val="28"/>
          <w:szCs w:val="28"/>
        </w:rPr>
      </w:pPr>
      <w:r w:rsidRPr="00D905F8">
        <w:rPr>
          <w:noProof/>
          <w:sz w:val="28"/>
          <w:szCs w:val="28"/>
        </w:rPr>
        <w:drawing>
          <wp:anchor distT="0" distB="0" distL="114300" distR="114300" simplePos="0" relativeHeight="251671552" behindDoc="1" locked="0" layoutInCell="1" allowOverlap="1" wp14:anchorId="39C2B2FF" wp14:editId="4B951300">
            <wp:simplePos x="0" y="0"/>
            <wp:positionH relativeFrom="column">
              <wp:posOffset>-123825</wp:posOffset>
            </wp:positionH>
            <wp:positionV relativeFrom="paragraph">
              <wp:posOffset>529590</wp:posOffset>
            </wp:positionV>
            <wp:extent cx="5731510" cy="2399665"/>
            <wp:effectExtent l="0" t="0" r="2540" b="635"/>
            <wp:wrapTight wrapText="bothSides">
              <wp:wrapPolygon edited="0">
                <wp:start x="0" y="0"/>
                <wp:lineTo x="0" y="21434"/>
                <wp:lineTo x="21538" y="21434"/>
                <wp:lineTo x="21538" y="0"/>
                <wp:lineTo x="0" y="0"/>
              </wp:wrapPolygon>
            </wp:wrapTight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3996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5AA8620" w14:textId="3613894A" w:rsidR="00D905F8" w:rsidRDefault="00D905F8" w:rsidP="00D905F8">
      <w:pPr>
        <w:rPr>
          <w:sz w:val="28"/>
          <w:szCs w:val="28"/>
        </w:rPr>
      </w:pPr>
      <w:r>
        <w:rPr>
          <w:sz w:val="28"/>
          <w:szCs w:val="28"/>
        </w:rPr>
        <w:t>MATLAB CODE:</w:t>
      </w:r>
    </w:p>
    <w:p w14:paraId="2EE645F9" w14:textId="135C867D" w:rsidR="00D905F8" w:rsidRDefault="00D905F8" w:rsidP="00D905F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3C763D"/>
          <w:sz w:val="20"/>
          <w:szCs w:val="20"/>
        </w:rPr>
        <w:t>%Part a Time scaling</w:t>
      </w:r>
    </w:p>
    <w:p w14:paraId="53173F61" w14:textId="77777777" w:rsidR="00D905F8" w:rsidRDefault="00D905F8" w:rsidP="00D905F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n=0:10;</w:t>
      </w:r>
    </w:p>
    <w:p w14:paraId="3DE74D3C" w14:textId="77777777" w:rsidR="00D905F8" w:rsidRDefault="00D905F8" w:rsidP="00D905F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y=[n];</w:t>
      </w:r>
    </w:p>
    <w:p w14:paraId="6D8AC29F" w14:textId="4FEA14F4" w:rsidR="00D905F8" w:rsidRDefault="00D905F8" w:rsidP="00D905F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stem(</w:t>
      </w:r>
      <w:r w:rsidR="00351D9C">
        <w:rPr>
          <w:rFonts w:ascii="Courier New" w:hAnsi="Courier New" w:cs="Courier New"/>
          <w:color w:val="000000"/>
          <w:sz w:val="20"/>
          <w:szCs w:val="20"/>
        </w:rPr>
        <w:t>n,y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7F594711" w14:textId="77777777" w:rsidR="00D905F8" w:rsidRDefault="00D905F8" w:rsidP="00D905F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title(</w:t>
      </w:r>
      <w:r>
        <w:rPr>
          <w:rFonts w:ascii="Courier New" w:hAnsi="Courier New" w:cs="Courier New"/>
          <w:color w:val="A020F0"/>
          <w:sz w:val="20"/>
          <w:szCs w:val="20"/>
        </w:rPr>
        <w:t>"original signal"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1F085A61" w14:textId="77777777" w:rsidR="00D905F8" w:rsidRDefault="00D905F8" w:rsidP="00D905F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1E7FF0D0" w14:textId="77777777" w:rsidR="00D905F8" w:rsidRDefault="00D905F8" w:rsidP="00D905F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a=0.5;</w:t>
      </w:r>
    </w:p>
    <w:p w14:paraId="2D463088" w14:textId="77777777" w:rsidR="00D905F8" w:rsidRDefault="00D905F8" w:rsidP="00D905F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timescale(n,y,a);</w:t>
      </w:r>
    </w:p>
    <w:p w14:paraId="78C0AA7E" w14:textId="77777777" w:rsidR="00D905F8" w:rsidRDefault="00D905F8" w:rsidP="00D905F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title(</w:t>
      </w:r>
      <w:r>
        <w:rPr>
          <w:rFonts w:ascii="Courier New" w:hAnsi="Courier New" w:cs="Courier New"/>
          <w:color w:val="A020F0"/>
          <w:sz w:val="20"/>
          <w:szCs w:val="20"/>
        </w:rPr>
        <w:t>"Expanding by 0.5"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1259A2DB" w14:textId="77777777" w:rsidR="00D905F8" w:rsidRDefault="00D905F8" w:rsidP="00D905F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13C9616F" w14:textId="77777777" w:rsidR="00D905F8" w:rsidRDefault="00D905F8" w:rsidP="00D905F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a=2.5;</w:t>
      </w:r>
    </w:p>
    <w:p w14:paraId="2FABA9CE" w14:textId="77777777" w:rsidR="00D905F8" w:rsidRDefault="00D905F8" w:rsidP="00D905F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timescale(n,y,a);</w:t>
      </w:r>
    </w:p>
    <w:p w14:paraId="679E0C70" w14:textId="77777777" w:rsidR="00D905F8" w:rsidRDefault="00D905F8" w:rsidP="00D905F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title(</w:t>
      </w:r>
      <w:r>
        <w:rPr>
          <w:rFonts w:ascii="Courier New" w:hAnsi="Courier New" w:cs="Courier New"/>
          <w:color w:val="A020F0"/>
          <w:sz w:val="20"/>
          <w:szCs w:val="20"/>
        </w:rPr>
        <w:t>"Compressing by 2.5"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35502544" w14:textId="77777777" w:rsidR="00D905F8" w:rsidRDefault="00D905F8" w:rsidP="00D905F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5EB26FDA" w14:textId="77777777" w:rsidR="00D905F8" w:rsidRDefault="00D905F8" w:rsidP="00D905F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a=4;</w:t>
      </w:r>
    </w:p>
    <w:p w14:paraId="7E79E957" w14:textId="77777777" w:rsidR="00D905F8" w:rsidRDefault="00D905F8" w:rsidP="00D905F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lastRenderedPageBreak/>
        <w:t>timescale(n,y,a);</w:t>
      </w:r>
    </w:p>
    <w:p w14:paraId="25F9A512" w14:textId="77777777" w:rsidR="00D905F8" w:rsidRDefault="00D905F8" w:rsidP="00D905F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title(</w:t>
      </w:r>
      <w:r>
        <w:rPr>
          <w:rFonts w:ascii="Courier New" w:hAnsi="Courier New" w:cs="Courier New"/>
          <w:color w:val="A020F0"/>
          <w:sz w:val="20"/>
          <w:szCs w:val="20"/>
        </w:rPr>
        <w:t>"Compressing by 4"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753E5DC1" w14:textId="77777777" w:rsidR="00D905F8" w:rsidRDefault="00D905F8" w:rsidP="00D905F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749FBA7C" w14:textId="77777777" w:rsidR="00D905F8" w:rsidRDefault="00D905F8" w:rsidP="00D905F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3C763D"/>
          <w:sz w:val="20"/>
          <w:szCs w:val="20"/>
        </w:rPr>
        <w:t>%Part b,time shifting</w:t>
      </w:r>
    </w:p>
    <w:p w14:paraId="2EC20D2D" w14:textId="77777777" w:rsidR="00D905F8" w:rsidRDefault="00D905F8" w:rsidP="00D905F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n2=0:10;</w:t>
      </w:r>
    </w:p>
    <w:p w14:paraId="65804100" w14:textId="77777777" w:rsidR="00D905F8" w:rsidRDefault="00D905F8" w:rsidP="00D905F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x=[n2];</w:t>
      </w:r>
    </w:p>
    <w:p w14:paraId="044A8C0C" w14:textId="77777777" w:rsidR="00D905F8" w:rsidRDefault="00D905F8" w:rsidP="00D905F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stem(n2,x);</w:t>
      </w:r>
    </w:p>
    <w:p w14:paraId="3AEB632E" w14:textId="77777777" w:rsidR="00D905F8" w:rsidRDefault="00D905F8" w:rsidP="00D905F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title(</w:t>
      </w:r>
      <w:r>
        <w:rPr>
          <w:rFonts w:ascii="Courier New" w:hAnsi="Courier New" w:cs="Courier New"/>
          <w:color w:val="A020F0"/>
          <w:sz w:val="20"/>
          <w:szCs w:val="20"/>
        </w:rPr>
        <w:t>"original signal"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7348A5BD" w14:textId="77777777" w:rsidR="00D905F8" w:rsidRDefault="00D905F8" w:rsidP="00D905F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450B2F2F" w14:textId="77777777" w:rsidR="00D905F8" w:rsidRDefault="00D905F8" w:rsidP="00D905F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b=2;</w:t>
      </w:r>
    </w:p>
    <w:p w14:paraId="591DEABA" w14:textId="77777777" w:rsidR="00D905F8" w:rsidRDefault="00D905F8" w:rsidP="00D905F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timeshift(n2,x,b);</w:t>
      </w:r>
    </w:p>
    <w:p w14:paraId="6BC2B470" w14:textId="77777777" w:rsidR="00D905F8" w:rsidRDefault="00D905F8" w:rsidP="00D905F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title(</w:t>
      </w:r>
      <w:r>
        <w:rPr>
          <w:rFonts w:ascii="Courier New" w:hAnsi="Courier New" w:cs="Courier New"/>
          <w:color w:val="A020F0"/>
          <w:sz w:val="20"/>
          <w:szCs w:val="20"/>
        </w:rPr>
        <w:t>"delayed by 2"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279128D8" w14:textId="77777777" w:rsidR="00D905F8" w:rsidRDefault="00D905F8" w:rsidP="00D905F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06D8BF90" w14:textId="77777777" w:rsidR="00D905F8" w:rsidRDefault="00D905F8" w:rsidP="00D905F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b=-5</w:t>
      </w:r>
    </w:p>
    <w:p w14:paraId="4439A9AA" w14:textId="77777777" w:rsidR="00D905F8" w:rsidRDefault="00D905F8" w:rsidP="00D905F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timeshift(n2,x,b);</w:t>
      </w:r>
    </w:p>
    <w:p w14:paraId="732EBAFE" w14:textId="77777777" w:rsidR="00D905F8" w:rsidRDefault="00D905F8" w:rsidP="00D905F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title(</w:t>
      </w:r>
      <w:r>
        <w:rPr>
          <w:rFonts w:ascii="Courier New" w:hAnsi="Courier New" w:cs="Courier New"/>
          <w:color w:val="A020F0"/>
          <w:sz w:val="20"/>
          <w:szCs w:val="20"/>
        </w:rPr>
        <w:t>"advanced by 5"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62C8931D" w14:textId="77777777" w:rsidR="00D905F8" w:rsidRDefault="00D905F8" w:rsidP="00D905F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43C0AEA7" w14:textId="77777777" w:rsidR="00D905F8" w:rsidRDefault="00D905F8" w:rsidP="00D905F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3C763D"/>
          <w:sz w:val="20"/>
          <w:szCs w:val="20"/>
        </w:rPr>
        <w:t>%part c,time reversal</w:t>
      </w:r>
    </w:p>
    <w:p w14:paraId="51F924D1" w14:textId="77777777" w:rsidR="00D905F8" w:rsidRDefault="00D905F8" w:rsidP="00D905F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rev=-y</w:t>
      </w:r>
    </w:p>
    <w:p w14:paraId="5E065232" w14:textId="77777777" w:rsidR="00D905F8" w:rsidRDefault="00D905F8" w:rsidP="00D905F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stem(n,rev);</w:t>
      </w:r>
    </w:p>
    <w:p w14:paraId="338C3410" w14:textId="77777777" w:rsidR="00D905F8" w:rsidRDefault="00D905F8" w:rsidP="00D905F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title(</w:t>
      </w:r>
      <w:r>
        <w:rPr>
          <w:rFonts w:ascii="Courier New" w:hAnsi="Courier New" w:cs="Courier New"/>
          <w:color w:val="A020F0"/>
          <w:sz w:val="20"/>
          <w:szCs w:val="20"/>
        </w:rPr>
        <w:t>"time reversal"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24B612DF" w14:textId="77777777" w:rsidR="00D905F8" w:rsidRDefault="00D905F8" w:rsidP="00D905F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77FEAC4E" w14:textId="77777777" w:rsidR="00D905F8" w:rsidRDefault="00D905F8" w:rsidP="00D905F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00252E7E" w14:textId="77777777" w:rsidR="00D905F8" w:rsidRDefault="00D905F8" w:rsidP="00D905F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2D753885" w14:textId="77777777" w:rsidR="00D905F8" w:rsidRDefault="00D905F8" w:rsidP="00D905F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FF"/>
          <w:sz w:val="20"/>
          <w:szCs w:val="20"/>
        </w:rPr>
        <w:t>function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timeshift(n2,x,b)</w:t>
      </w:r>
    </w:p>
    <w:p w14:paraId="05060842" w14:textId="77777777" w:rsidR="00D905F8" w:rsidRDefault="00D905F8" w:rsidP="00D905F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x=(n2+b);</w:t>
      </w:r>
    </w:p>
    <w:p w14:paraId="537787D8" w14:textId="77777777" w:rsidR="00D905F8" w:rsidRDefault="00D905F8" w:rsidP="00D905F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stem(n2,x);</w:t>
      </w:r>
    </w:p>
    <w:p w14:paraId="2BA34854" w14:textId="77777777" w:rsidR="00D905F8" w:rsidRDefault="00D905F8" w:rsidP="00D905F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FF"/>
          <w:sz w:val="20"/>
          <w:szCs w:val="20"/>
        </w:rPr>
        <w:t>end</w:t>
      </w:r>
    </w:p>
    <w:p w14:paraId="321A96B5" w14:textId="77777777" w:rsidR="00D905F8" w:rsidRDefault="00D905F8" w:rsidP="00D905F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FF"/>
          <w:sz w:val="20"/>
          <w:szCs w:val="20"/>
        </w:rPr>
        <w:t xml:space="preserve"> </w:t>
      </w:r>
    </w:p>
    <w:p w14:paraId="41146F93" w14:textId="77777777" w:rsidR="00D905F8" w:rsidRDefault="00D905F8" w:rsidP="00D905F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FF"/>
          <w:sz w:val="20"/>
          <w:szCs w:val="20"/>
        </w:rPr>
        <w:t xml:space="preserve"> </w:t>
      </w:r>
    </w:p>
    <w:p w14:paraId="480941BA" w14:textId="77777777" w:rsidR="00D905F8" w:rsidRDefault="00D905F8" w:rsidP="00D905F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FF"/>
          <w:sz w:val="20"/>
          <w:szCs w:val="20"/>
        </w:rPr>
        <w:t>function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timescale(n,y,a)</w:t>
      </w:r>
    </w:p>
    <w:p w14:paraId="262B68EB" w14:textId="77777777" w:rsidR="00D905F8" w:rsidRDefault="00D905F8" w:rsidP="00D905F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y=(a*n);</w:t>
      </w:r>
    </w:p>
    <w:p w14:paraId="6A64CBDF" w14:textId="77777777" w:rsidR="00D905F8" w:rsidRDefault="00D905F8" w:rsidP="00D905F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stem(n,y);</w:t>
      </w:r>
    </w:p>
    <w:p w14:paraId="37EE154F" w14:textId="45F89E1A" w:rsidR="00D905F8" w:rsidRDefault="00D905F8" w:rsidP="00D905F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FF"/>
          <w:sz w:val="20"/>
          <w:szCs w:val="20"/>
        </w:rPr>
      </w:pPr>
      <w:r>
        <w:rPr>
          <w:rFonts w:ascii="Courier New" w:hAnsi="Courier New" w:cs="Courier New"/>
          <w:color w:val="0000FF"/>
          <w:sz w:val="20"/>
          <w:szCs w:val="20"/>
        </w:rPr>
        <w:t>end</w:t>
      </w:r>
    </w:p>
    <w:p w14:paraId="6DD62EB9" w14:textId="354E8A7C" w:rsidR="00D905F8" w:rsidRDefault="00D905F8" w:rsidP="00D905F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FF"/>
          <w:sz w:val="20"/>
          <w:szCs w:val="20"/>
        </w:rPr>
      </w:pPr>
    </w:p>
    <w:p w14:paraId="2901209C" w14:textId="77777777" w:rsidR="00EC6AAD" w:rsidRDefault="00EC6AAD" w:rsidP="00D905F8">
      <w:pPr>
        <w:autoSpaceDE w:val="0"/>
        <w:autoSpaceDN w:val="0"/>
        <w:adjustRightInd w:val="0"/>
        <w:spacing w:after="0" w:line="240" w:lineRule="auto"/>
        <w:rPr>
          <w:rFonts w:cs="Tahoma"/>
          <w:color w:val="000000" w:themeColor="text1"/>
          <w:sz w:val="28"/>
          <w:szCs w:val="28"/>
        </w:rPr>
      </w:pPr>
    </w:p>
    <w:p w14:paraId="5DF31ECA" w14:textId="7C68096F" w:rsidR="00D905F8" w:rsidRDefault="00D905F8" w:rsidP="00D905F8">
      <w:pPr>
        <w:autoSpaceDE w:val="0"/>
        <w:autoSpaceDN w:val="0"/>
        <w:adjustRightInd w:val="0"/>
        <w:spacing w:after="0" w:line="240" w:lineRule="auto"/>
        <w:rPr>
          <w:rFonts w:cs="Tahoma"/>
          <w:color w:val="000000" w:themeColor="text1"/>
          <w:sz w:val="28"/>
          <w:szCs w:val="28"/>
        </w:rPr>
      </w:pPr>
      <w:r w:rsidRPr="00D905F8">
        <w:rPr>
          <w:rFonts w:cs="Tahoma"/>
          <w:color w:val="000000" w:themeColor="text1"/>
          <w:sz w:val="28"/>
          <w:szCs w:val="28"/>
        </w:rPr>
        <w:t>GRAPHS:</w:t>
      </w:r>
    </w:p>
    <w:p w14:paraId="5684889B" w14:textId="3A004071" w:rsidR="00D905F8" w:rsidRDefault="00D905F8" w:rsidP="00D905F8">
      <w:pPr>
        <w:autoSpaceDE w:val="0"/>
        <w:autoSpaceDN w:val="0"/>
        <w:adjustRightInd w:val="0"/>
        <w:spacing w:after="0" w:line="240" w:lineRule="auto"/>
        <w:rPr>
          <w:rFonts w:cs="Tahoma"/>
          <w:color w:val="000000" w:themeColor="text1"/>
          <w:sz w:val="28"/>
          <w:szCs w:val="28"/>
        </w:rPr>
      </w:pPr>
    </w:p>
    <w:p w14:paraId="12D5B5E0" w14:textId="5C248C25" w:rsidR="00D905F8" w:rsidRDefault="00D905F8" w:rsidP="00D905F8">
      <w:pPr>
        <w:autoSpaceDE w:val="0"/>
        <w:autoSpaceDN w:val="0"/>
        <w:adjustRightInd w:val="0"/>
        <w:spacing w:after="0" w:line="240" w:lineRule="auto"/>
        <w:rPr>
          <w:rFonts w:cs="Tahoma"/>
          <w:color w:val="000000" w:themeColor="text1"/>
          <w:sz w:val="28"/>
          <w:szCs w:val="28"/>
        </w:rPr>
      </w:pPr>
    </w:p>
    <w:p w14:paraId="005BB38A" w14:textId="060CAE6D" w:rsidR="00351D9C" w:rsidRDefault="00351D9C" w:rsidP="00D905F8">
      <w:pPr>
        <w:autoSpaceDE w:val="0"/>
        <w:autoSpaceDN w:val="0"/>
        <w:adjustRightInd w:val="0"/>
        <w:spacing w:after="0" w:line="240" w:lineRule="auto"/>
        <w:rPr>
          <w:rFonts w:cs="Tahoma"/>
          <w:color w:val="000000" w:themeColor="text1"/>
          <w:sz w:val="28"/>
          <w:szCs w:val="28"/>
        </w:rPr>
      </w:pPr>
    </w:p>
    <w:p w14:paraId="70D4313C" w14:textId="203F808E" w:rsidR="00351D9C" w:rsidRDefault="00351D9C" w:rsidP="00D905F8">
      <w:pPr>
        <w:autoSpaceDE w:val="0"/>
        <w:autoSpaceDN w:val="0"/>
        <w:adjustRightInd w:val="0"/>
        <w:spacing w:after="0" w:line="240" w:lineRule="auto"/>
        <w:rPr>
          <w:rFonts w:cs="Tahoma"/>
          <w:color w:val="000000" w:themeColor="text1"/>
          <w:sz w:val="28"/>
          <w:szCs w:val="28"/>
        </w:rPr>
      </w:pPr>
    </w:p>
    <w:p w14:paraId="7FF099EC" w14:textId="26D674D2" w:rsidR="00351D9C" w:rsidRDefault="00351D9C" w:rsidP="00D905F8">
      <w:pPr>
        <w:autoSpaceDE w:val="0"/>
        <w:autoSpaceDN w:val="0"/>
        <w:adjustRightInd w:val="0"/>
        <w:spacing w:after="0" w:line="240" w:lineRule="auto"/>
        <w:rPr>
          <w:rFonts w:cs="Tahoma"/>
          <w:color w:val="000000" w:themeColor="text1"/>
          <w:sz w:val="28"/>
          <w:szCs w:val="28"/>
        </w:rPr>
      </w:pPr>
    </w:p>
    <w:p w14:paraId="40D288B5" w14:textId="2F8C51CF" w:rsidR="00351D9C" w:rsidRDefault="00EA1D1F" w:rsidP="00D905F8">
      <w:pPr>
        <w:autoSpaceDE w:val="0"/>
        <w:autoSpaceDN w:val="0"/>
        <w:adjustRightInd w:val="0"/>
        <w:spacing w:after="0" w:line="240" w:lineRule="auto"/>
        <w:rPr>
          <w:rFonts w:cs="Tahoma"/>
          <w:color w:val="000000" w:themeColor="text1"/>
          <w:sz w:val="28"/>
          <w:szCs w:val="28"/>
        </w:rPr>
      </w:pPr>
      <w:r w:rsidRPr="00351D9C">
        <w:rPr>
          <w:rFonts w:cs="Tahoma"/>
          <w:noProof/>
          <w:color w:val="000000" w:themeColor="text1"/>
          <w:sz w:val="28"/>
          <w:szCs w:val="28"/>
        </w:rPr>
        <w:drawing>
          <wp:anchor distT="0" distB="0" distL="114300" distR="114300" simplePos="0" relativeHeight="251675648" behindDoc="1" locked="0" layoutInCell="1" allowOverlap="1" wp14:anchorId="2EA63C04" wp14:editId="352B2D3E">
            <wp:simplePos x="0" y="0"/>
            <wp:positionH relativeFrom="margin">
              <wp:align>center</wp:align>
            </wp:positionH>
            <wp:positionV relativeFrom="paragraph">
              <wp:posOffset>-965200</wp:posOffset>
            </wp:positionV>
            <wp:extent cx="4115374" cy="3029373"/>
            <wp:effectExtent l="0" t="0" r="0" b="0"/>
            <wp:wrapTight wrapText="bothSides">
              <wp:wrapPolygon edited="0">
                <wp:start x="0" y="0"/>
                <wp:lineTo x="0" y="21464"/>
                <wp:lineTo x="21500" y="21464"/>
                <wp:lineTo x="21500" y="0"/>
                <wp:lineTo x="0" y="0"/>
              </wp:wrapPolygon>
            </wp:wrapTight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15374" cy="302937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81E9D31" w14:textId="7C3EAAF9" w:rsidR="00351D9C" w:rsidRDefault="00EA1D1F" w:rsidP="00D905F8">
      <w:pPr>
        <w:autoSpaceDE w:val="0"/>
        <w:autoSpaceDN w:val="0"/>
        <w:adjustRightInd w:val="0"/>
        <w:spacing w:after="0" w:line="240" w:lineRule="auto"/>
        <w:rPr>
          <w:rFonts w:cs="Tahoma"/>
          <w:color w:val="000000" w:themeColor="text1"/>
          <w:sz w:val="28"/>
          <w:szCs w:val="28"/>
        </w:rPr>
      </w:pPr>
      <w:r w:rsidRPr="00351D9C">
        <w:rPr>
          <w:rFonts w:cs="Tahoma"/>
          <w:noProof/>
          <w:color w:val="000000" w:themeColor="text1"/>
          <w:sz w:val="28"/>
          <w:szCs w:val="28"/>
        </w:rPr>
        <w:lastRenderedPageBreak/>
        <w:drawing>
          <wp:anchor distT="0" distB="0" distL="114300" distR="114300" simplePos="0" relativeHeight="251674624" behindDoc="1" locked="0" layoutInCell="1" allowOverlap="1" wp14:anchorId="5B05B037" wp14:editId="2E0DE577">
            <wp:simplePos x="0" y="0"/>
            <wp:positionH relativeFrom="column">
              <wp:posOffset>523875</wp:posOffset>
            </wp:positionH>
            <wp:positionV relativeFrom="paragraph">
              <wp:posOffset>0</wp:posOffset>
            </wp:positionV>
            <wp:extent cx="4258269" cy="2981741"/>
            <wp:effectExtent l="0" t="0" r="9525" b="9525"/>
            <wp:wrapTight wrapText="bothSides">
              <wp:wrapPolygon edited="0">
                <wp:start x="0" y="0"/>
                <wp:lineTo x="0" y="21531"/>
                <wp:lineTo x="21552" y="21531"/>
                <wp:lineTo x="21552" y="0"/>
                <wp:lineTo x="0" y="0"/>
              </wp:wrapPolygon>
            </wp:wrapTight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58269" cy="298174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35B991A" w14:textId="6E922229" w:rsidR="00351D9C" w:rsidRDefault="00351D9C" w:rsidP="00D905F8">
      <w:pPr>
        <w:autoSpaceDE w:val="0"/>
        <w:autoSpaceDN w:val="0"/>
        <w:adjustRightInd w:val="0"/>
        <w:spacing w:after="0" w:line="240" w:lineRule="auto"/>
        <w:rPr>
          <w:rFonts w:cs="Tahoma"/>
          <w:color w:val="000000" w:themeColor="text1"/>
          <w:sz w:val="28"/>
          <w:szCs w:val="28"/>
        </w:rPr>
      </w:pPr>
    </w:p>
    <w:p w14:paraId="710A51ED" w14:textId="60E6FF03" w:rsidR="00351D9C" w:rsidRDefault="00351D9C" w:rsidP="00D905F8">
      <w:pPr>
        <w:autoSpaceDE w:val="0"/>
        <w:autoSpaceDN w:val="0"/>
        <w:adjustRightInd w:val="0"/>
        <w:spacing w:after="0" w:line="240" w:lineRule="auto"/>
        <w:rPr>
          <w:rFonts w:cs="Tahoma"/>
          <w:color w:val="000000" w:themeColor="text1"/>
          <w:sz w:val="28"/>
          <w:szCs w:val="28"/>
        </w:rPr>
      </w:pPr>
    </w:p>
    <w:p w14:paraId="18D1F241" w14:textId="49476B20" w:rsidR="00351D9C" w:rsidRDefault="00351D9C" w:rsidP="00D905F8">
      <w:pPr>
        <w:autoSpaceDE w:val="0"/>
        <w:autoSpaceDN w:val="0"/>
        <w:adjustRightInd w:val="0"/>
        <w:spacing w:after="0" w:line="240" w:lineRule="auto"/>
        <w:rPr>
          <w:rFonts w:cs="Tahoma"/>
          <w:color w:val="000000" w:themeColor="text1"/>
          <w:sz w:val="28"/>
          <w:szCs w:val="28"/>
        </w:rPr>
      </w:pPr>
    </w:p>
    <w:p w14:paraId="53E5775A" w14:textId="0159973F" w:rsidR="00351D9C" w:rsidRDefault="00351D9C" w:rsidP="00D905F8">
      <w:pPr>
        <w:autoSpaceDE w:val="0"/>
        <w:autoSpaceDN w:val="0"/>
        <w:adjustRightInd w:val="0"/>
        <w:spacing w:after="0" w:line="240" w:lineRule="auto"/>
        <w:rPr>
          <w:rFonts w:cs="Tahoma"/>
          <w:color w:val="000000" w:themeColor="text1"/>
          <w:sz w:val="28"/>
          <w:szCs w:val="28"/>
        </w:rPr>
      </w:pPr>
    </w:p>
    <w:p w14:paraId="248BB3F4" w14:textId="0B321FB3" w:rsidR="00351D9C" w:rsidRDefault="00EA1D1F" w:rsidP="00D905F8">
      <w:pPr>
        <w:autoSpaceDE w:val="0"/>
        <w:autoSpaceDN w:val="0"/>
        <w:adjustRightInd w:val="0"/>
        <w:spacing w:after="0" w:line="240" w:lineRule="auto"/>
        <w:rPr>
          <w:rFonts w:cs="Tahoma"/>
          <w:color w:val="000000" w:themeColor="text1"/>
          <w:sz w:val="28"/>
          <w:szCs w:val="28"/>
        </w:rPr>
      </w:pPr>
      <w:r w:rsidRPr="00351D9C">
        <w:rPr>
          <w:rFonts w:cs="Tahoma"/>
          <w:noProof/>
          <w:color w:val="000000" w:themeColor="text1"/>
          <w:sz w:val="28"/>
          <w:szCs w:val="28"/>
        </w:rPr>
        <w:drawing>
          <wp:anchor distT="0" distB="0" distL="114300" distR="114300" simplePos="0" relativeHeight="251672576" behindDoc="1" locked="0" layoutInCell="1" allowOverlap="1" wp14:anchorId="4323FECC" wp14:editId="03F75BE3">
            <wp:simplePos x="0" y="0"/>
            <wp:positionH relativeFrom="margin">
              <wp:posOffset>608330</wp:posOffset>
            </wp:positionH>
            <wp:positionV relativeFrom="paragraph">
              <wp:posOffset>3315970</wp:posOffset>
            </wp:positionV>
            <wp:extent cx="4277322" cy="3000794"/>
            <wp:effectExtent l="0" t="0" r="9525" b="9525"/>
            <wp:wrapTight wrapText="bothSides">
              <wp:wrapPolygon edited="0">
                <wp:start x="0" y="0"/>
                <wp:lineTo x="0" y="21531"/>
                <wp:lineTo x="21552" y="21531"/>
                <wp:lineTo x="21552" y="0"/>
                <wp:lineTo x="0" y="0"/>
              </wp:wrapPolygon>
            </wp:wrapTight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77322" cy="300079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905EE03" w14:textId="4C16C724" w:rsidR="00351D9C" w:rsidRDefault="00351D9C" w:rsidP="00D905F8">
      <w:pPr>
        <w:autoSpaceDE w:val="0"/>
        <w:autoSpaceDN w:val="0"/>
        <w:adjustRightInd w:val="0"/>
        <w:spacing w:after="0" w:line="240" w:lineRule="auto"/>
        <w:rPr>
          <w:rFonts w:cs="Tahoma"/>
          <w:color w:val="000000" w:themeColor="text1"/>
          <w:sz w:val="28"/>
          <w:szCs w:val="28"/>
        </w:rPr>
      </w:pPr>
      <w:r w:rsidRPr="00351D9C">
        <w:rPr>
          <w:rFonts w:cs="Tahoma"/>
          <w:noProof/>
          <w:color w:val="000000" w:themeColor="text1"/>
          <w:sz w:val="28"/>
          <w:szCs w:val="28"/>
        </w:rPr>
        <w:lastRenderedPageBreak/>
        <w:drawing>
          <wp:inline distT="0" distB="0" distL="0" distR="0" wp14:anchorId="365D0DF0" wp14:editId="72CC52F2">
            <wp:extent cx="4638675" cy="3374556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651629" cy="33839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E29648" w14:textId="1F4F4484" w:rsidR="00351D9C" w:rsidRDefault="00351D9C" w:rsidP="00D905F8">
      <w:pPr>
        <w:autoSpaceDE w:val="0"/>
        <w:autoSpaceDN w:val="0"/>
        <w:adjustRightInd w:val="0"/>
        <w:spacing w:after="0" w:line="240" w:lineRule="auto"/>
        <w:rPr>
          <w:rFonts w:cs="Tahoma"/>
          <w:color w:val="000000" w:themeColor="text1"/>
          <w:sz w:val="28"/>
          <w:szCs w:val="28"/>
        </w:rPr>
      </w:pPr>
    </w:p>
    <w:p w14:paraId="3F0436FF" w14:textId="7E3418CA" w:rsidR="00351D9C" w:rsidRDefault="00351D9C" w:rsidP="00D905F8">
      <w:pPr>
        <w:autoSpaceDE w:val="0"/>
        <w:autoSpaceDN w:val="0"/>
        <w:adjustRightInd w:val="0"/>
        <w:spacing w:after="0" w:line="240" w:lineRule="auto"/>
        <w:rPr>
          <w:rFonts w:cs="Tahoma"/>
          <w:color w:val="000000" w:themeColor="text1"/>
          <w:sz w:val="28"/>
          <w:szCs w:val="28"/>
        </w:rPr>
      </w:pPr>
    </w:p>
    <w:p w14:paraId="22F84562" w14:textId="36CF7D5C" w:rsidR="00351D9C" w:rsidRDefault="00EC6AAD" w:rsidP="00D905F8">
      <w:pPr>
        <w:autoSpaceDE w:val="0"/>
        <w:autoSpaceDN w:val="0"/>
        <w:adjustRightInd w:val="0"/>
        <w:spacing w:after="0" w:line="240" w:lineRule="auto"/>
        <w:rPr>
          <w:rFonts w:cs="Tahoma"/>
          <w:color w:val="000000" w:themeColor="text1"/>
          <w:sz w:val="28"/>
          <w:szCs w:val="28"/>
        </w:rPr>
      </w:pPr>
      <w:r w:rsidRPr="00351D9C">
        <w:rPr>
          <w:rFonts w:cs="Tahoma"/>
          <w:noProof/>
          <w:color w:val="000000" w:themeColor="text1"/>
          <w:sz w:val="28"/>
          <w:szCs w:val="28"/>
        </w:rPr>
        <w:drawing>
          <wp:anchor distT="0" distB="0" distL="114300" distR="114300" simplePos="0" relativeHeight="251676672" behindDoc="1" locked="0" layoutInCell="1" allowOverlap="1" wp14:anchorId="7B1CD897" wp14:editId="6048591E">
            <wp:simplePos x="0" y="0"/>
            <wp:positionH relativeFrom="margin">
              <wp:align>center</wp:align>
            </wp:positionH>
            <wp:positionV relativeFrom="paragraph">
              <wp:posOffset>970915</wp:posOffset>
            </wp:positionV>
            <wp:extent cx="4115374" cy="2981741"/>
            <wp:effectExtent l="0" t="0" r="0" b="9525"/>
            <wp:wrapTight wrapText="bothSides">
              <wp:wrapPolygon edited="0">
                <wp:start x="0" y="0"/>
                <wp:lineTo x="0" y="21531"/>
                <wp:lineTo x="21500" y="21531"/>
                <wp:lineTo x="21500" y="0"/>
                <wp:lineTo x="0" y="0"/>
              </wp:wrapPolygon>
            </wp:wrapTight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15374" cy="298174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6E6BECC" w14:textId="7E090366" w:rsidR="00351D9C" w:rsidRDefault="00351D9C" w:rsidP="00D905F8">
      <w:pPr>
        <w:autoSpaceDE w:val="0"/>
        <w:autoSpaceDN w:val="0"/>
        <w:adjustRightInd w:val="0"/>
        <w:spacing w:after="0" w:line="240" w:lineRule="auto"/>
        <w:rPr>
          <w:rFonts w:cs="Tahoma"/>
          <w:color w:val="000000" w:themeColor="text1"/>
          <w:sz w:val="28"/>
          <w:szCs w:val="28"/>
        </w:rPr>
      </w:pPr>
      <w:r w:rsidRPr="00351D9C">
        <w:rPr>
          <w:rFonts w:cs="Tahoma"/>
          <w:noProof/>
          <w:color w:val="000000" w:themeColor="text1"/>
          <w:sz w:val="28"/>
          <w:szCs w:val="28"/>
        </w:rPr>
        <w:lastRenderedPageBreak/>
        <w:drawing>
          <wp:inline distT="0" distB="0" distL="0" distR="0" wp14:anchorId="032A22A6" wp14:editId="3366003C">
            <wp:extent cx="4277322" cy="3019846"/>
            <wp:effectExtent l="0" t="0" r="9525" b="952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4277322" cy="30198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D46905" w14:textId="18C43BAA" w:rsidR="00351D9C" w:rsidRDefault="00351D9C" w:rsidP="00D905F8">
      <w:pPr>
        <w:autoSpaceDE w:val="0"/>
        <w:autoSpaceDN w:val="0"/>
        <w:adjustRightInd w:val="0"/>
        <w:spacing w:after="0" w:line="240" w:lineRule="auto"/>
        <w:rPr>
          <w:rFonts w:cs="Tahoma"/>
          <w:color w:val="000000" w:themeColor="text1"/>
          <w:sz w:val="28"/>
          <w:szCs w:val="28"/>
        </w:rPr>
      </w:pPr>
    </w:p>
    <w:p w14:paraId="3B31B8A2" w14:textId="2632ADA5" w:rsidR="00351D9C" w:rsidRDefault="00351D9C" w:rsidP="00D905F8">
      <w:pPr>
        <w:autoSpaceDE w:val="0"/>
        <w:autoSpaceDN w:val="0"/>
        <w:adjustRightInd w:val="0"/>
        <w:spacing w:after="0" w:line="240" w:lineRule="auto"/>
        <w:rPr>
          <w:rFonts w:cs="Tahoma"/>
          <w:color w:val="000000" w:themeColor="text1"/>
          <w:sz w:val="28"/>
          <w:szCs w:val="28"/>
        </w:rPr>
      </w:pPr>
    </w:p>
    <w:p w14:paraId="45C363E9" w14:textId="77EC1430" w:rsidR="00351D9C" w:rsidRDefault="00351D9C" w:rsidP="00D905F8">
      <w:pPr>
        <w:autoSpaceDE w:val="0"/>
        <w:autoSpaceDN w:val="0"/>
        <w:adjustRightInd w:val="0"/>
        <w:spacing w:after="0" w:line="240" w:lineRule="auto"/>
        <w:rPr>
          <w:rFonts w:cs="Tahoma"/>
          <w:color w:val="000000" w:themeColor="text1"/>
          <w:sz w:val="28"/>
          <w:szCs w:val="28"/>
        </w:rPr>
      </w:pPr>
    </w:p>
    <w:p w14:paraId="0556CCC5" w14:textId="60C22BB6" w:rsidR="00351D9C" w:rsidRDefault="00351D9C" w:rsidP="00D905F8">
      <w:pPr>
        <w:autoSpaceDE w:val="0"/>
        <w:autoSpaceDN w:val="0"/>
        <w:adjustRightInd w:val="0"/>
        <w:spacing w:after="0" w:line="240" w:lineRule="auto"/>
        <w:rPr>
          <w:rFonts w:cs="Tahoma"/>
          <w:color w:val="000000" w:themeColor="text1"/>
          <w:sz w:val="28"/>
          <w:szCs w:val="28"/>
        </w:rPr>
      </w:pPr>
    </w:p>
    <w:p w14:paraId="378659B4" w14:textId="5245B68C" w:rsidR="00351D9C" w:rsidRDefault="00351D9C" w:rsidP="00D905F8">
      <w:pPr>
        <w:autoSpaceDE w:val="0"/>
        <w:autoSpaceDN w:val="0"/>
        <w:adjustRightInd w:val="0"/>
        <w:spacing w:after="0" w:line="240" w:lineRule="auto"/>
        <w:rPr>
          <w:rFonts w:cs="Tahoma"/>
          <w:color w:val="000000" w:themeColor="text1"/>
          <w:sz w:val="28"/>
          <w:szCs w:val="28"/>
        </w:rPr>
      </w:pPr>
    </w:p>
    <w:p w14:paraId="1035BAF0" w14:textId="7B954424" w:rsidR="00351D9C" w:rsidRDefault="00351D9C" w:rsidP="00D905F8">
      <w:pPr>
        <w:autoSpaceDE w:val="0"/>
        <w:autoSpaceDN w:val="0"/>
        <w:adjustRightInd w:val="0"/>
        <w:spacing w:after="0" w:line="240" w:lineRule="auto"/>
        <w:rPr>
          <w:rFonts w:cs="Tahoma"/>
          <w:color w:val="000000" w:themeColor="text1"/>
          <w:sz w:val="28"/>
          <w:szCs w:val="28"/>
        </w:rPr>
      </w:pPr>
    </w:p>
    <w:p w14:paraId="60714D57" w14:textId="5CA4EE70" w:rsidR="00351D9C" w:rsidRDefault="00351D9C" w:rsidP="00D905F8">
      <w:pPr>
        <w:autoSpaceDE w:val="0"/>
        <w:autoSpaceDN w:val="0"/>
        <w:adjustRightInd w:val="0"/>
        <w:spacing w:after="0" w:line="240" w:lineRule="auto"/>
        <w:rPr>
          <w:rFonts w:cs="Tahoma"/>
          <w:color w:val="000000" w:themeColor="text1"/>
          <w:sz w:val="28"/>
          <w:szCs w:val="28"/>
        </w:rPr>
      </w:pPr>
    </w:p>
    <w:p w14:paraId="2086AABD" w14:textId="0A9B40DF" w:rsidR="00351D9C" w:rsidRDefault="00351D9C" w:rsidP="00D905F8">
      <w:pPr>
        <w:autoSpaceDE w:val="0"/>
        <w:autoSpaceDN w:val="0"/>
        <w:adjustRightInd w:val="0"/>
        <w:spacing w:after="0" w:line="240" w:lineRule="auto"/>
        <w:rPr>
          <w:rFonts w:cs="Tahoma"/>
          <w:color w:val="000000" w:themeColor="text1"/>
          <w:sz w:val="28"/>
          <w:szCs w:val="28"/>
        </w:rPr>
      </w:pPr>
    </w:p>
    <w:p w14:paraId="5DD818D4" w14:textId="48FBF463" w:rsidR="00351D9C" w:rsidRDefault="00EC6AAD" w:rsidP="00D905F8">
      <w:pPr>
        <w:autoSpaceDE w:val="0"/>
        <w:autoSpaceDN w:val="0"/>
        <w:adjustRightInd w:val="0"/>
        <w:spacing w:after="0" w:line="240" w:lineRule="auto"/>
        <w:rPr>
          <w:rFonts w:cs="Tahoma"/>
          <w:color w:val="000000" w:themeColor="text1"/>
          <w:sz w:val="28"/>
          <w:szCs w:val="28"/>
        </w:rPr>
      </w:pPr>
      <w:r w:rsidRPr="00351D9C">
        <w:rPr>
          <w:rFonts w:cs="Tahoma"/>
          <w:noProof/>
          <w:color w:val="000000" w:themeColor="text1"/>
          <w:sz w:val="28"/>
          <w:szCs w:val="28"/>
        </w:rPr>
        <w:drawing>
          <wp:anchor distT="0" distB="0" distL="114300" distR="114300" simplePos="0" relativeHeight="251677696" behindDoc="1" locked="0" layoutInCell="1" allowOverlap="1" wp14:anchorId="2F15D977" wp14:editId="5F284B76">
            <wp:simplePos x="0" y="0"/>
            <wp:positionH relativeFrom="column">
              <wp:posOffset>685800</wp:posOffset>
            </wp:positionH>
            <wp:positionV relativeFrom="paragraph">
              <wp:posOffset>187960</wp:posOffset>
            </wp:positionV>
            <wp:extent cx="4039164" cy="2981741"/>
            <wp:effectExtent l="0" t="0" r="0" b="9525"/>
            <wp:wrapTight wrapText="bothSides">
              <wp:wrapPolygon edited="0">
                <wp:start x="0" y="0"/>
                <wp:lineTo x="0" y="21531"/>
                <wp:lineTo x="21498" y="21531"/>
                <wp:lineTo x="21498" y="0"/>
                <wp:lineTo x="0" y="0"/>
              </wp:wrapPolygon>
            </wp:wrapTight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39164" cy="298174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EB1EDC2" w14:textId="1E3F1E96" w:rsidR="00351D9C" w:rsidRDefault="00351D9C" w:rsidP="00D905F8">
      <w:pPr>
        <w:autoSpaceDE w:val="0"/>
        <w:autoSpaceDN w:val="0"/>
        <w:adjustRightInd w:val="0"/>
        <w:spacing w:after="0" w:line="240" w:lineRule="auto"/>
        <w:rPr>
          <w:rFonts w:cs="Tahoma"/>
          <w:color w:val="000000" w:themeColor="text1"/>
          <w:sz w:val="28"/>
          <w:szCs w:val="28"/>
        </w:rPr>
      </w:pPr>
    </w:p>
    <w:p w14:paraId="1C60B695" w14:textId="1A54F9B2" w:rsidR="00351D9C" w:rsidRDefault="00351D9C" w:rsidP="00D905F8">
      <w:pPr>
        <w:autoSpaceDE w:val="0"/>
        <w:autoSpaceDN w:val="0"/>
        <w:adjustRightInd w:val="0"/>
        <w:spacing w:after="0" w:line="240" w:lineRule="auto"/>
        <w:rPr>
          <w:rFonts w:cs="Tahoma"/>
          <w:color w:val="000000" w:themeColor="text1"/>
          <w:sz w:val="28"/>
          <w:szCs w:val="28"/>
        </w:rPr>
      </w:pPr>
    </w:p>
    <w:p w14:paraId="22C43684" w14:textId="612BD986" w:rsidR="00351D9C" w:rsidRDefault="00351D9C" w:rsidP="00D905F8">
      <w:pPr>
        <w:autoSpaceDE w:val="0"/>
        <w:autoSpaceDN w:val="0"/>
        <w:adjustRightInd w:val="0"/>
        <w:spacing w:after="0" w:line="240" w:lineRule="auto"/>
        <w:rPr>
          <w:rFonts w:cs="Tahoma"/>
          <w:color w:val="000000" w:themeColor="text1"/>
          <w:sz w:val="28"/>
          <w:szCs w:val="28"/>
        </w:rPr>
      </w:pPr>
    </w:p>
    <w:p w14:paraId="3DA4B9C4" w14:textId="594B2BD2" w:rsidR="00351D9C" w:rsidRDefault="00351D9C" w:rsidP="00D905F8">
      <w:pPr>
        <w:autoSpaceDE w:val="0"/>
        <w:autoSpaceDN w:val="0"/>
        <w:adjustRightInd w:val="0"/>
        <w:spacing w:after="0" w:line="240" w:lineRule="auto"/>
        <w:rPr>
          <w:rFonts w:cs="Tahoma"/>
          <w:color w:val="000000" w:themeColor="text1"/>
          <w:sz w:val="28"/>
          <w:szCs w:val="28"/>
        </w:rPr>
      </w:pPr>
    </w:p>
    <w:p w14:paraId="4804AAD3" w14:textId="761A2C1A" w:rsidR="00351D9C" w:rsidRDefault="00351D9C" w:rsidP="00D905F8">
      <w:pPr>
        <w:autoSpaceDE w:val="0"/>
        <w:autoSpaceDN w:val="0"/>
        <w:adjustRightInd w:val="0"/>
        <w:spacing w:after="0" w:line="240" w:lineRule="auto"/>
        <w:rPr>
          <w:rFonts w:cs="Tahoma"/>
          <w:color w:val="000000" w:themeColor="text1"/>
          <w:sz w:val="28"/>
          <w:szCs w:val="28"/>
        </w:rPr>
      </w:pPr>
    </w:p>
    <w:p w14:paraId="651ADE46" w14:textId="608068C7" w:rsidR="00351D9C" w:rsidRDefault="00351D9C" w:rsidP="00351D9C">
      <w:pPr>
        <w:autoSpaceDE w:val="0"/>
        <w:autoSpaceDN w:val="0"/>
        <w:adjustRightInd w:val="0"/>
        <w:spacing w:after="0" w:line="240" w:lineRule="auto"/>
        <w:jc w:val="center"/>
        <w:rPr>
          <w:rFonts w:cs="Tahoma"/>
          <w:color w:val="000000" w:themeColor="text1"/>
          <w:sz w:val="36"/>
          <w:szCs w:val="36"/>
        </w:rPr>
      </w:pPr>
    </w:p>
    <w:p w14:paraId="6BCA4B75" w14:textId="77777777" w:rsidR="00EC6AAD" w:rsidRDefault="00EC6AAD" w:rsidP="00351D9C">
      <w:pPr>
        <w:autoSpaceDE w:val="0"/>
        <w:autoSpaceDN w:val="0"/>
        <w:adjustRightInd w:val="0"/>
        <w:spacing w:after="0" w:line="240" w:lineRule="auto"/>
        <w:rPr>
          <w:rFonts w:cs="Tahoma"/>
          <w:color w:val="000000" w:themeColor="text1"/>
          <w:sz w:val="28"/>
          <w:szCs w:val="28"/>
        </w:rPr>
      </w:pPr>
    </w:p>
    <w:p w14:paraId="6E19171F" w14:textId="77777777" w:rsidR="00EC6AAD" w:rsidRDefault="00EC6AAD" w:rsidP="00351D9C">
      <w:pPr>
        <w:autoSpaceDE w:val="0"/>
        <w:autoSpaceDN w:val="0"/>
        <w:adjustRightInd w:val="0"/>
        <w:spacing w:after="0" w:line="240" w:lineRule="auto"/>
        <w:rPr>
          <w:rFonts w:cs="Tahoma"/>
          <w:color w:val="000000" w:themeColor="text1"/>
          <w:sz w:val="28"/>
          <w:szCs w:val="28"/>
        </w:rPr>
      </w:pPr>
    </w:p>
    <w:p w14:paraId="2D4F629A" w14:textId="77777777" w:rsidR="00EC6AAD" w:rsidRDefault="00EC6AAD" w:rsidP="00351D9C">
      <w:pPr>
        <w:autoSpaceDE w:val="0"/>
        <w:autoSpaceDN w:val="0"/>
        <w:adjustRightInd w:val="0"/>
        <w:spacing w:after="0" w:line="240" w:lineRule="auto"/>
        <w:rPr>
          <w:rFonts w:cs="Tahoma"/>
          <w:color w:val="000000" w:themeColor="text1"/>
          <w:sz w:val="28"/>
          <w:szCs w:val="28"/>
        </w:rPr>
      </w:pPr>
    </w:p>
    <w:p w14:paraId="68AD7B1B" w14:textId="77777777" w:rsidR="00EA1D1F" w:rsidRDefault="00EA1D1F" w:rsidP="00EC6AAD">
      <w:pPr>
        <w:autoSpaceDE w:val="0"/>
        <w:autoSpaceDN w:val="0"/>
        <w:adjustRightInd w:val="0"/>
        <w:spacing w:after="0" w:line="240" w:lineRule="auto"/>
        <w:jc w:val="center"/>
        <w:rPr>
          <w:rFonts w:cs="Tahoma"/>
          <w:color w:val="000000" w:themeColor="text1"/>
          <w:sz w:val="36"/>
          <w:szCs w:val="36"/>
        </w:rPr>
      </w:pPr>
    </w:p>
    <w:p w14:paraId="7BC7106A" w14:textId="77777777" w:rsidR="00EA1D1F" w:rsidRDefault="00EA1D1F" w:rsidP="00EC6AAD">
      <w:pPr>
        <w:autoSpaceDE w:val="0"/>
        <w:autoSpaceDN w:val="0"/>
        <w:adjustRightInd w:val="0"/>
        <w:spacing w:after="0" w:line="240" w:lineRule="auto"/>
        <w:jc w:val="center"/>
        <w:rPr>
          <w:rFonts w:cs="Tahoma"/>
          <w:color w:val="000000" w:themeColor="text1"/>
          <w:sz w:val="36"/>
          <w:szCs w:val="36"/>
        </w:rPr>
      </w:pPr>
    </w:p>
    <w:p w14:paraId="50AD4B90" w14:textId="77777777" w:rsidR="00EA1D1F" w:rsidRDefault="00EA1D1F" w:rsidP="00EC6AAD">
      <w:pPr>
        <w:autoSpaceDE w:val="0"/>
        <w:autoSpaceDN w:val="0"/>
        <w:adjustRightInd w:val="0"/>
        <w:spacing w:after="0" w:line="240" w:lineRule="auto"/>
        <w:jc w:val="center"/>
        <w:rPr>
          <w:rFonts w:cs="Tahoma"/>
          <w:color w:val="000000" w:themeColor="text1"/>
          <w:sz w:val="36"/>
          <w:szCs w:val="36"/>
        </w:rPr>
      </w:pPr>
    </w:p>
    <w:p w14:paraId="4E88B7A9" w14:textId="77777777" w:rsidR="00EA1D1F" w:rsidRDefault="00EA1D1F" w:rsidP="00EC6AAD">
      <w:pPr>
        <w:autoSpaceDE w:val="0"/>
        <w:autoSpaceDN w:val="0"/>
        <w:adjustRightInd w:val="0"/>
        <w:spacing w:after="0" w:line="240" w:lineRule="auto"/>
        <w:jc w:val="center"/>
        <w:rPr>
          <w:rFonts w:cs="Tahoma"/>
          <w:color w:val="000000" w:themeColor="text1"/>
          <w:sz w:val="36"/>
          <w:szCs w:val="36"/>
        </w:rPr>
      </w:pPr>
    </w:p>
    <w:p w14:paraId="45B5A4B7" w14:textId="77777777" w:rsidR="00EA1D1F" w:rsidRDefault="00EA1D1F" w:rsidP="00EC6AAD">
      <w:pPr>
        <w:autoSpaceDE w:val="0"/>
        <w:autoSpaceDN w:val="0"/>
        <w:adjustRightInd w:val="0"/>
        <w:spacing w:after="0" w:line="240" w:lineRule="auto"/>
        <w:jc w:val="center"/>
        <w:rPr>
          <w:rFonts w:cs="Tahoma"/>
          <w:color w:val="000000" w:themeColor="text1"/>
          <w:sz w:val="36"/>
          <w:szCs w:val="36"/>
        </w:rPr>
      </w:pPr>
    </w:p>
    <w:p w14:paraId="2731B20C" w14:textId="77777777" w:rsidR="00EA1D1F" w:rsidRDefault="00EA1D1F" w:rsidP="00EC6AAD">
      <w:pPr>
        <w:autoSpaceDE w:val="0"/>
        <w:autoSpaceDN w:val="0"/>
        <w:adjustRightInd w:val="0"/>
        <w:spacing w:after="0" w:line="240" w:lineRule="auto"/>
        <w:jc w:val="center"/>
        <w:rPr>
          <w:rFonts w:cs="Tahoma"/>
          <w:color w:val="000000" w:themeColor="text1"/>
          <w:sz w:val="36"/>
          <w:szCs w:val="36"/>
        </w:rPr>
      </w:pPr>
    </w:p>
    <w:p w14:paraId="470668DF" w14:textId="647CEA34" w:rsidR="00351D9C" w:rsidRPr="00EC6AAD" w:rsidRDefault="00EC6AAD" w:rsidP="00EC6AAD">
      <w:pPr>
        <w:autoSpaceDE w:val="0"/>
        <w:autoSpaceDN w:val="0"/>
        <w:adjustRightInd w:val="0"/>
        <w:spacing w:after="0" w:line="240" w:lineRule="auto"/>
        <w:jc w:val="center"/>
        <w:rPr>
          <w:rFonts w:cs="Tahoma"/>
          <w:color w:val="000000" w:themeColor="text1"/>
          <w:sz w:val="36"/>
          <w:szCs w:val="36"/>
        </w:rPr>
      </w:pPr>
      <w:r w:rsidRPr="00EC6AAD">
        <w:rPr>
          <w:rFonts w:cs="Tahoma"/>
          <w:color w:val="000000" w:themeColor="text1"/>
          <w:sz w:val="36"/>
          <w:szCs w:val="36"/>
        </w:rPr>
        <w:lastRenderedPageBreak/>
        <w:t>Unit-2</w:t>
      </w:r>
    </w:p>
    <w:p w14:paraId="6492FFA8" w14:textId="473029A6" w:rsidR="00EC6AAD" w:rsidRDefault="00EC6AAD" w:rsidP="00D905F8">
      <w:pPr>
        <w:autoSpaceDE w:val="0"/>
        <w:autoSpaceDN w:val="0"/>
        <w:adjustRightInd w:val="0"/>
        <w:spacing w:after="0" w:line="240" w:lineRule="auto"/>
        <w:rPr>
          <w:rFonts w:cs="Tahoma"/>
          <w:color w:val="000000" w:themeColor="text1"/>
          <w:sz w:val="28"/>
          <w:szCs w:val="28"/>
        </w:rPr>
      </w:pPr>
      <w:r w:rsidRPr="00EC6AAD">
        <w:rPr>
          <w:rFonts w:cs="Tahoma"/>
          <w:noProof/>
          <w:color w:val="000000" w:themeColor="text1"/>
          <w:sz w:val="36"/>
          <w:szCs w:val="36"/>
        </w:rPr>
        <w:drawing>
          <wp:anchor distT="0" distB="0" distL="114300" distR="114300" simplePos="0" relativeHeight="251660288" behindDoc="1" locked="0" layoutInCell="1" allowOverlap="1" wp14:anchorId="46BF34BF" wp14:editId="1DBAA4B1">
            <wp:simplePos x="0" y="0"/>
            <wp:positionH relativeFrom="margin">
              <wp:align>right</wp:align>
            </wp:positionH>
            <wp:positionV relativeFrom="paragraph">
              <wp:posOffset>285750</wp:posOffset>
            </wp:positionV>
            <wp:extent cx="5731510" cy="2550160"/>
            <wp:effectExtent l="0" t="0" r="2540" b="2540"/>
            <wp:wrapTight wrapText="bothSides">
              <wp:wrapPolygon edited="0">
                <wp:start x="0" y="0"/>
                <wp:lineTo x="0" y="21460"/>
                <wp:lineTo x="21538" y="21460"/>
                <wp:lineTo x="21538" y="0"/>
                <wp:lineTo x="0" y="0"/>
              </wp:wrapPolygon>
            </wp:wrapTight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501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0231605" w14:textId="1A990154" w:rsidR="00351D9C" w:rsidRDefault="00351D9C" w:rsidP="00D905F8">
      <w:pPr>
        <w:autoSpaceDE w:val="0"/>
        <w:autoSpaceDN w:val="0"/>
        <w:adjustRightInd w:val="0"/>
        <w:spacing w:after="0" w:line="240" w:lineRule="auto"/>
        <w:rPr>
          <w:rFonts w:cs="Tahoma"/>
          <w:color w:val="000000" w:themeColor="text1"/>
          <w:sz w:val="28"/>
          <w:szCs w:val="28"/>
        </w:rPr>
      </w:pPr>
    </w:p>
    <w:p w14:paraId="449708B8" w14:textId="77777777" w:rsidR="00EC6AAD" w:rsidRDefault="00EC6AAD" w:rsidP="00D905F8">
      <w:pPr>
        <w:autoSpaceDE w:val="0"/>
        <w:autoSpaceDN w:val="0"/>
        <w:adjustRightInd w:val="0"/>
        <w:spacing w:after="0" w:line="240" w:lineRule="auto"/>
        <w:rPr>
          <w:rFonts w:cs="Tahoma"/>
          <w:color w:val="000000" w:themeColor="text1"/>
          <w:sz w:val="28"/>
          <w:szCs w:val="28"/>
        </w:rPr>
      </w:pPr>
    </w:p>
    <w:p w14:paraId="542EB065" w14:textId="41A7272F" w:rsidR="00351D9C" w:rsidRDefault="00351D9C" w:rsidP="00D905F8">
      <w:pPr>
        <w:autoSpaceDE w:val="0"/>
        <w:autoSpaceDN w:val="0"/>
        <w:adjustRightInd w:val="0"/>
        <w:spacing w:after="0" w:line="240" w:lineRule="auto"/>
        <w:rPr>
          <w:rFonts w:cs="Tahoma"/>
          <w:color w:val="000000" w:themeColor="text1"/>
          <w:sz w:val="28"/>
          <w:szCs w:val="28"/>
        </w:rPr>
      </w:pPr>
      <w:r>
        <w:rPr>
          <w:rFonts w:cs="Tahoma"/>
          <w:color w:val="000000" w:themeColor="text1"/>
          <w:sz w:val="28"/>
          <w:szCs w:val="28"/>
        </w:rPr>
        <w:t>MATLAB CODE:</w:t>
      </w:r>
    </w:p>
    <w:p w14:paraId="43135975" w14:textId="585BC833" w:rsidR="00351D9C" w:rsidRDefault="00351D9C" w:rsidP="00D905F8">
      <w:pPr>
        <w:autoSpaceDE w:val="0"/>
        <w:autoSpaceDN w:val="0"/>
        <w:adjustRightInd w:val="0"/>
        <w:spacing w:after="0" w:line="240" w:lineRule="auto"/>
        <w:rPr>
          <w:rFonts w:cs="Tahoma"/>
          <w:color w:val="000000" w:themeColor="text1"/>
          <w:sz w:val="28"/>
          <w:szCs w:val="28"/>
        </w:rPr>
      </w:pPr>
    </w:p>
    <w:p w14:paraId="46CEE61D" w14:textId="18B18EED" w:rsidR="00351D9C" w:rsidRDefault="00351D9C" w:rsidP="00351D9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clc;</w:t>
      </w:r>
    </w:p>
    <w:p w14:paraId="0A5EBCC8" w14:textId="77777777" w:rsidR="00351D9C" w:rsidRDefault="00351D9C" w:rsidP="00351D9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t=linspace(0,8,16384);</w:t>
      </w:r>
    </w:p>
    <w:p w14:paraId="6F7CFAC0" w14:textId="5C93110E" w:rsidR="00351D9C" w:rsidRDefault="00351D9C" w:rsidP="00351D9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ind=t&gt;=0 &amp; t&lt;=8;</w:t>
      </w:r>
    </w:p>
    <w:p w14:paraId="28AC9D80" w14:textId="77777777" w:rsidR="00351D9C" w:rsidRDefault="00351D9C" w:rsidP="00351D9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x(ind)=exp(-2*t(ind));</w:t>
      </w:r>
    </w:p>
    <w:p w14:paraId="0122F3D2" w14:textId="0D8CAE24" w:rsidR="00351D9C" w:rsidRDefault="00351D9C" w:rsidP="00351D9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figure;</w:t>
      </w:r>
    </w:p>
    <w:p w14:paraId="34F07B3C" w14:textId="06A54DEA" w:rsidR="00351D9C" w:rsidRDefault="00351D9C" w:rsidP="00351D9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plot(t,x,</w:t>
      </w:r>
      <w:r>
        <w:rPr>
          <w:rFonts w:ascii="Courier New" w:hAnsi="Courier New" w:cs="Courier New"/>
          <w:color w:val="A020F0"/>
          <w:sz w:val="20"/>
          <w:szCs w:val="20"/>
        </w:rPr>
        <w:t>'linewidth'</w:t>
      </w:r>
      <w:r>
        <w:rPr>
          <w:rFonts w:ascii="Courier New" w:hAnsi="Courier New" w:cs="Courier New"/>
          <w:color w:val="000000"/>
          <w:sz w:val="20"/>
          <w:szCs w:val="20"/>
        </w:rPr>
        <w:t>,2);</w:t>
      </w:r>
    </w:p>
    <w:p w14:paraId="08B46C44" w14:textId="77777777" w:rsidR="00351D9C" w:rsidRDefault="00351D9C" w:rsidP="00351D9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ylim([0,1.5]);</w:t>
      </w:r>
    </w:p>
    <w:p w14:paraId="0CAA25EA" w14:textId="1965B140" w:rsidR="00351D9C" w:rsidRDefault="00351D9C" w:rsidP="00351D9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grid </w:t>
      </w:r>
      <w:r>
        <w:rPr>
          <w:rFonts w:ascii="Courier New" w:hAnsi="Courier New" w:cs="Courier New"/>
          <w:color w:val="A020F0"/>
          <w:sz w:val="20"/>
          <w:szCs w:val="20"/>
        </w:rPr>
        <w:t>on</w:t>
      </w:r>
      <w:r>
        <w:rPr>
          <w:rFonts w:ascii="Courier New" w:hAnsi="Courier New" w:cs="Courier New"/>
          <w:color w:val="000000"/>
          <w:sz w:val="20"/>
          <w:szCs w:val="20"/>
        </w:rPr>
        <w:t>;</w:t>
      </w:r>
    </w:p>
    <w:p w14:paraId="767D3C7D" w14:textId="2383BEF4" w:rsidR="00351D9C" w:rsidRDefault="00351D9C" w:rsidP="00351D9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xlabel(</w:t>
      </w:r>
      <w:r>
        <w:rPr>
          <w:rFonts w:ascii="Courier New" w:hAnsi="Courier New" w:cs="Courier New"/>
          <w:color w:val="A020F0"/>
          <w:sz w:val="20"/>
          <w:szCs w:val="20"/>
        </w:rPr>
        <w:t>'t'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3D866BA1" w14:textId="1C2D8EEC" w:rsidR="00351D9C" w:rsidRDefault="00351D9C" w:rsidP="00351D9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ylabel(</w:t>
      </w:r>
      <w:r>
        <w:rPr>
          <w:rFonts w:ascii="Courier New" w:hAnsi="Courier New" w:cs="Courier New"/>
          <w:color w:val="A020F0"/>
          <w:sz w:val="20"/>
          <w:szCs w:val="20"/>
        </w:rPr>
        <w:t>'x(t)'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68DBC40C" w14:textId="77777777" w:rsidR="00351D9C" w:rsidRDefault="00351D9C" w:rsidP="00351D9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title(</w:t>
      </w:r>
      <w:r>
        <w:rPr>
          <w:rFonts w:ascii="Courier New" w:hAnsi="Courier New" w:cs="Courier New"/>
          <w:color w:val="A020F0"/>
          <w:sz w:val="20"/>
          <w:szCs w:val="20"/>
        </w:rPr>
        <w:t>'x(t)'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51FCE1EA" w14:textId="6C353A61" w:rsidR="00351D9C" w:rsidRDefault="00351D9C" w:rsidP="00351D9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6D73BAE0" w14:textId="77777777" w:rsidR="00351D9C" w:rsidRDefault="00351D9C" w:rsidP="00351D9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t=linspace(0,6,16384);</w:t>
      </w:r>
    </w:p>
    <w:p w14:paraId="0BD520A9" w14:textId="77777777" w:rsidR="00351D9C" w:rsidRDefault="00351D9C" w:rsidP="00351D9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ind=t&gt;=0 &amp; t&lt;=1;</w:t>
      </w:r>
    </w:p>
    <w:p w14:paraId="0A529B7C" w14:textId="77777777" w:rsidR="00351D9C" w:rsidRDefault="00351D9C" w:rsidP="00351D9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h(ind)=1-t(ind);</w:t>
      </w:r>
    </w:p>
    <w:p w14:paraId="1E239E58" w14:textId="77777777" w:rsidR="00351D9C" w:rsidRDefault="00351D9C" w:rsidP="00351D9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ind=t&gt;1 &amp; t&lt;=6;</w:t>
      </w:r>
    </w:p>
    <w:p w14:paraId="577E5595" w14:textId="77777777" w:rsidR="00351D9C" w:rsidRDefault="00351D9C" w:rsidP="00351D9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h(ind)=0;</w:t>
      </w:r>
    </w:p>
    <w:p w14:paraId="24A61723" w14:textId="77777777" w:rsidR="00351D9C" w:rsidRDefault="00351D9C" w:rsidP="00351D9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figure;</w:t>
      </w:r>
    </w:p>
    <w:p w14:paraId="12D263AC" w14:textId="77777777" w:rsidR="00351D9C" w:rsidRDefault="00351D9C" w:rsidP="00351D9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plot(t,h,</w:t>
      </w:r>
      <w:r>
        <w:rPr>
          <w:rFonts w:ascii="Courier New" w:hAnsi="Courier New" w:cs="Courier New"/>
          <w:color w:val="A020F0"/>
          <w:sz w:val="20"/>
          <w:szCs w:val="20"/>
        </w:rPr>
        <w:t>'linewidth'</w:t>
      </w:r>
      <w:r>
        <w:rPr>
          <w:rFonts w:ascii="Courier New" w:hAnsi="Courier New" w:cs="Courier New"/>
          <w:color w:val="000000"/>
          <w:sz w:val="20"/>
          <w:szCs w:val="20"/>
        </w:rPr>
        <w:t>,2);</w:t>
      </w:r>
    </w:p>
    <w:p w14:paraId="2C467BAD" w14:textId="77777777" w:rsidR="00351D9C" w:rsidRDefault="00351D9C" w:rsidP="00351D9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ylim([0,3]);</w:t>
      </w:r>
    </w:p>
    <w:p w14:paraId="27036C8C" w14:textId="77777777" w:rsidR="00351D9C" w:rsidRDefault="00351D9C" w:rsidP="00351D9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grid </w:t>
      </w:r>
      <w:r>
        <w:rPr>
          <w:rFonts w:ascii="Courier New" w:hAnsi="Courier New" w:cs="Courier New"/>
          <w:color w:val="A020F0"/>
          <w:sz w:val="20"/>
          <w:szCs w:val="20"/>
        </w:rPr>
        <w:t>on</w:t>
      </w:r>
      <w:r>
        <w:rPr>
          <w:rFonts w:ascii="Courier New" w:hAnsi="Courier New" w:cs="Courier New"/>
          <w:color w:val="000000"/>
          <w:sz w:val="20"/>
          <w:szCs w:val="20"/>
        </w:rPr>
        <w:t>;</w:t>
      </w:r>
    </w:p>
    <w:p w14:paraId="49680263" w14:textId="77777777" w:rsidR="00351D9C" w:rsidRDefault="00351D9C" w:rsidP="00351D9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xlabel(</w:t>
      </w:r>
      <w:r>
        <w:rPr>
          <w:rFonts w:ascii="Courier New" w:hAnsi="Courier New" w:cs="Courier New"/>
          <w:color w:val="A020F0"/>
          <w:sz w:val="20"/>
          <w:szCs w:val="20"/>
        </w:rPr>
        <w:t>'t'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36306D67" w14:textId="77777777" w:rsidR="00351D9C" w:rsidRDefault="00351D9C" w:rsidP="00351D9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ylabel(</w:t>
      </w:r>
      <w:r>
        <w:rPr>
          <w:rFonts w:ascii="Courier New" w:hAnsi="Courier New" w:cs="Courier New"/>
          <w:color w:val="A020F0"/>
          <w:sz w:val="20"/>
          <w:szCs w:val="20"/>
        </w:rPr>
        <w:t>'h(t)'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7AE1CF4C" w14:textId="77777777" w:rsidR="00351D9C" w:rsidRDefault="00351D9C" w:rsidP="00351D9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title(</w:t>
      </w:r>
      <w:r>
        <w:rPr>
          <w:rFonts w:ascii="Courier New" w:hAnsi="Courier New" w:cs="Courier New"/>
          <w:color w:val="A020F0"/>
          <w:sz w:val="20"/>
          <w:szCs w:val="20"/>
        </w:rPr>
        <w:t>'h(t)'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43DA905E" w14:textId="77777777" w:rsidR="00351D9C" w:rsidRDefault="00351D9C" w:rsidP="00351D9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32E1466F" w14:textId="77777777" w:rsidR="00351D9C" w:rsidRDefault="00351D9C" w:rsidP="00351D9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z=median(diff(t))*conv(x,h,</w:t>
      </w:r>
      <w:r>
        <w:rPr>
          <w:rFonts w:ascii="Courier New" w:hAnsi="Courier New" w:cs="Courier New"/>
          <w:color w:val="A020F0"/>
          <w:sz w:val="20"/>
          <w:szCs w:val="20"/>
        </w:rPr>
        <w:t>'same'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0757D377" w14:textId="77777777" w:rsidR="00351D9C" w:rsidRDefault="00351D9C" w:rsidP="00351D9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figure;</w:t>
      </w:r>
    </w:p>
    <w:p w14:paraId="4F58261D" w14:textId="77777777" w:rsidR="00351D9C" w:rsidRDefault="00351D9C" w:rsidP="00351D9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plot(t,z,</w:t>
      </w:r>
      <w:r>
        <w:rPr>
          <w:rFonts w:ascii="Courier New" w:hAnsi="Courier New" w:cs="Courier New"/>
          <w:color w:val="A020F0"/>
          <w:sz w:val="20"/>
          <w:szCs w:val="20"/>
        </w:rPr>
        <w:t>'linewidth'</w:t>
      </w:r>
      <w:r>
        <w:rPr>
          <w:rFonts w:ascii="Courier New" w:hAnsi="Courier New" w:cs="Courier New"/>
          <w:color w:val="000000"/>
          <w:sz w:val="20"/>
          <w:szCs w:val="20"/>
        </w:rPr>
        <w:t>,3);</w:t>
      </w:r>
    </w:p>
    <w:p w14:paraId="03BB14FC" w14:textId="77777777" w:rsidR="00351D9C" w:rsidRDefault="00351D9C" w:rsidP="00351D9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xlabel(</w:t>
      </w:r>
      <w:r>
        <w:rPr>
          <w:rFonts w:ascii="Courier New" w:hAnsi="Courier New" w:cs="Courier New"/>
          <w:color w:val="A020F0"/>
          <w:sz w:val="20"/>
          <w:szCs w:val="20"/>
        </w:rPr>
        <w:t>'t'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3B20B0FC" w14:textId="77777777" w:rsidR="00351D9C" w:rsidRDefault="00351D9C" w:rsidP="00351D9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ylabel(</w:t>
      </w:r>
      <w:r>
        <w:rPr>
          <w:rFonts w:ascii="Courier New" w:hAnsi="Courier New" w:cs="Courier New"/>
          <w:color w:val="A020F0"/>
          <w:sz w:val="20"/>
          <w:szCs w:val="20"/>
        </w:rPr>
        <w:t>'y(t)'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7032782E" w14:textId="77777777" w:rsidR="00351D9C" w:rsidRDefault="00351D9C" w:rsidP="00351D9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title(</w:t>
      </w:r>
      <w:r>
        <w:rPr>
          <w:rFonts w:ascii="Courier New" w:hAnsi="Courier New" w:cs="Courier New"/>
          <w:color w:val="A020F0"/>
          <w:sz w:val="20"/>
          <w:szCs w:val="20"/>
        </w:rPr>
        <w:t>'Convolved graph'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5B39653C" w14:textId="77777777" w:rsidR="00351D9C" w:rsidRDefault="00351D9C" w:rsidP="00351D9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hold </w:t>
      </w:r>
      <w:r>
        <w:rPr>
          <w:rFonts w:ascii="Courier New" w:hAnsi="Courier New" w:cs="Courier New"/>
          <w:color w:val="A020F0"/>
          <w:sz w:val="20"/>
          <w:szCs w:val="20"/>
        </w:rPr>
        <w:t>on</w:t>
      </w:r>
      <w:r>
        <w:rPr>
          <w:rFonts w:ascii="Courier New" w:hAnsi="Courier New" w:cs="Courier New"/>
          <w:color w:val="000000"/>
          <w:sz w:val="20"/>
          <w:szCs w:val="20"/>
        </w:rPr>
        <w:t>;</w:t>
      </w:r>
    </w:p>
    <w:p w14:paraId="4ACF6DD5" w14:textId="77777777" w:rsidR="00EC6AAD" w:rsidRDefault="00EC6AAD" w:rsidP="00D905F8">
      <w:pPr>
        <w:autoSpaceDE w:val="0"/>
        <w:autoSpaceDN w:val="0"/>
        <w:adjustRightInd w:val="0"/>
        <w:spacing w:after="0" w:line="240" w:lineRule="auto"/>
        <w:rPr>
          <w:rFonts w:cs="Tahoma"/>
          <w:color w:val="000000" w:themeColor="text1"/>
          <w:sz w:val="28"/>
          <w:szCs w:val="28"/>
        </w:rPr>
      </w:pPr>
    </w:p>
    <w:p w14:paraId="541C3F8B" w14:textId="1C4CD68C" w:rsidR="00351D9C" w:rsidRDefault="00351D9C" w:rsidP="00D905F8">
      <w:pPr>
        <w:autoSpaceDE w:val="0"/>
        <w:autoSpaceDN w:val="0"/>
        <w:adjustRightInd w:val="0"/>
        <w:spacing w:after="0" w:line="240" w:lineRule="auto"/>
        <w:rPr>
          <w:rFonts w:cs="Tahoma"/>
          <w:color w:val="000000" w:themeColor="text1"/>
          <w:sz w:val="28"/>
          <w:szCs w:val="28"/>
        </w:rPr>
      </w:pPr>
      <w:r>
        <w:rPr>
          <w:rFonts w:cs="Tahoma"/>
          <w:color w:val="000000" w:themeColor="text1"/>
          <w:sz w:val="28"/>
          <w:szCs w:val="28"/>
        </w:rPr>
        <w:t>GRAPHS:</w:t>
      </w:r>
    </w:p>
    <w:p w14:paraId="5B680CCB" w14:textId="41BF9F30" w:rsidR="00351D9C" w:rsidRDefault="00351D9C" w:rsidP="00D905F8">
      <w:pPr>
        <w:autoSpaceDE w:val="0"/>
        <w:autoSpaceDN w:val="0"/>
        <w:adjustRightInd w:val="0"/>
        <w:spacing w:after="0" w:line="240" w:lineRule="auto"/>
        <w:rPr>
          <w:rFonts w:cs="Tahoma"/>
          <w:color w:val="000000" w:themeColor="text1"/>
          <w:sz w:val="28"/>
          <w:szCs w:val="28"/>
        </w:rPr>
      </w:pPr>
    </w:p>
    <w:p w14:paraId="6F4ACD4D" w14:textId="4A528016" w:rsidR="00351D9C" w:rsidRDefault="00351D9C" w:rsidP="00D905F8">
      <w:pPr>
        <w:autoSpaceDE w:val="0"/>
        <w:autoSpaceDN w:val="0"/>
        <w:adjustRightInd w:val="0"/>
        <w:spacing w:after="0" w:line="240" w:lineRule="auto"/>
        <w:rPr>
          <w:rFonts w:cs="Tahoma"/>
          <w:color w:val="000000" w:themeColor="text1"/>
          <w:sz w:val="28"/>
          <w:szCs w:val="28"/>
        </w:rPr>
      </w:pPr>
      <w:r w:rsidRPr="00351D9C">
        <w:rPr>
          <w:rFonts w:cs="Tahoma"/>
          <w:noProof/>
          <w:color w:val="000000" w:themeColor="text1"/>
          <w:sz w:val="28"/>
          <w:szCs w:val="28"/>
        </w:rPr>
        <w:drawing>
          <wp:inline distT="0" distB="0" distL="0" distR="0" wp14:anchorId="0BD57D24" wp14:editId="182E7BDD">
            <wp:extent cx="3743847" cy="2972215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3743847" cy="2972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08ABAD" w14:textId="6C1449E5" w:rsidR="00351D9C" w:rsidRDefault="00351D9C" w:rsidP="00D905F8">
      <w:pPr>
        <w:autoSpaceDE w:val="0"/>
        <w:autoSpaceDN w:val="0"/>
        <w:adjustRightInd w:val="0"/>
        <w:spacing w:after="0" w:line="240" w:lineRule="auto"/>
        <w:rPr>
          <w:rFonts w:cs="Tahoma"/>
          <w:color w:val="000000" w:themeColor="text1"/>
          <w:sz w:val="28"/>
          <w:szCs w:val="28"/>
        </w:rPr>
      </w:pPr>
    </w:p>
    <w:p w14:paraId="6163D618" w14:textId="426312B0" w:rsidR="00351D9C" w:rsidRDefault="00351D9C" w:rsidP="00D905F8">
      <w:pPr>
        <w:autoSpaceDE w:val="0"/>
        <w:autoSpaceDN w:val="0"/>
        <w:adjustRightInd w:val="0"/>
        <w:spacing w:after="0" w:line="240" w:lineRule="auto"/>
        <w:rPr>
          <w:rFonts w:cs="Tahoma"/>
          <w:color w:val="000000" w:themeColor="text1"/>
          <w:sz w:val="28"/>
          <w:szCs w:val="28"/>
        </w:rPr>
      </w:pPr>
      <w:r w:rsidRPr="00351D9C">
        <w:rPr>
          <w:rFonts w:cs="Tahoma"/>
          <w:noProof/>
          <w:color w:val="000000" w:themeColor="text1"/>
          <w:sz w:val="28"/>
          <w:szCs w:val="28"/>
        </w:rPr>
        <w:drawing>
          <wp:inline distT="0" distB="0" distL="0" distR="0" wp14:anchorId="0B2EAFE4" wp14:editId="191E81B7">
            <wp:extent cx="3743847" cy="2876951"/>
            <wp:effectExtent l="0" t="0" r="9525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3743847" cy="28769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D0AF2B" w14:textId="1A6B2474" w:rsidR="00351D9C" w:rsidRDefault="00351D9C" w:rsidP="00D905F8">
      <w:pPr>
        <w:autoSpaceDE w:val="0"/>
        <w:autoSpaceDN w:val="0"/>
        <w:adjustRightInd w:val="0"/>
        <w:spacing w:after="0" w:line="240" w:lineRule="auto"/>
        <w:rPr>
          <w:rFonts w:cs="Tahoma"/>
          <w:color w:val="000000" w:themeColor="text1"/>
          <w:sz w:val="28"/>
          <w:szCs w:val="28"/>
        </w:rPr>
      </w:pPr>
    </w:p>
    <w:p w14:paraId="1B62330F" w14:textId="2257A10E" w:rsidR="00351D9C" w:rsidRDefault="00351D9C" w:rsidP="00D905F8">
      <w:pPr>
        <w:autoSpaceDE w:val="0"/>
        <w:autoSpaceDN w:val="0"/>
        <w:adjustRightInd w:val="0"/>
        <w:spacing w:after="0" w:line="240" w:lineRule="auto"/>
        <w:rPr>
          <w:rFonts w:cs="Tahoma"/>
          <w:color w:val="000000" w:themeColor="text1"/>
          <w:sz w:val="28"/>
          <w:szCs w:val="28"/>
        </w:rPr>
      </w:pPr>
      <w:r w:rsidRPr="00351D9C">
        <w:rPr>
          <w:rFonts w:cs="Tahoma"/>
          <w:noProof/>
          <w:color w:val="000000" w:themeColor="text1"/>
          <w:sz w:val="28"/>
          <w:szCs w:val="28"/>
        </w:rPr>
        <w:lastRenderedPageBreak/>
        <w:drawing>
          <wp:inline distT="0" distB="0" distL="0" distR="0" wp14:anchorId="2A3B1ACD" wp14:editId="38800549">
            <wp:extent cx="3553321" cy="2962688"/>
            <wp:effectExtent l="0" t="0" r="9525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3553321" cy="29626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CA6045" w14:textId="71723610" w:rsidR="00351D9C" w:rsidRDefault="00351D9C" w:rsidP="00D905F8">
      <w:pPr>
        <w:autoSpaceDE w:val="0"/>
        <w:autoSpaceDN w:val="0"/>
        <w:adjustRightInd w:val="0"/>
        <w:spacing w:after="0" w:line="240" w:lineRule="auto"/>
        <w:rPr>
          <w:rFonts w:cs="Tahoma"/>
          <w:color w:val="000000" w:themeColor="text1"/>
          <w:sz w:val="28"/>
          <w:szCs w:val="28"/>
        </w:rPr>
      </w:pPr>
    </w:p>
    <w:p w14:paraId="4590FFF8" w14:textId="66B8A62E" w:rsidR="00351D9C" w:rsidRDefault="00351D9C" w:rsidP="00D905F8">
      <w:pPr>
        <w:autoSpaceDE w:val="0"/>
        <w:autoSpaceDN w:val="0"/>
        <w:adjustRightInd w:val="0"/>
        <w:spacing w:after="0" w:line="240" w:lineRule="auto"/>
        <w:rPr>
          <w:rFonts w:cs="Tahoma"/>
          <w:color w:val="000000" w:themeColor="text1"/>
          <w:sz w:val="28"/>
          <w:szCs w:val="28"/>
        </w:rPr>
      </w:pPr>
    </w:p>
    <w:p w14:paraId="54CC31CA" w14:textId="0A570295" w:rsidR="00351D9C" w:rsidRDefault="00351D9C" w:rsidP="00D905F8">
      <w:pPr>
        <w:autoSpaceDE w:val="0"/>
        <w:autoSpaceDN w:val="0"/>
        <w:adjustRightInd w:val="0"/>
        <w:spacing w:after="0" w:line="240" w:lineRule="auto"/>
        <w:rPr>
          <w:rFonts w:cs="Tahoma"/>
          <w:color w:val="000000" w:themeColor="text1"/>
          <w:sz w:val="28"/>
          <w:szCs w:val="28"/>
        </w:rPr>
      </w:pPr>
      <w:r w:rsidRPr="00351D9C">
        <w:rPr>
          <w:rFonts w:cs="Tahoma"/>
          <w:noProof/>
          <w:color w:val="000000" w:themeColor="text1"/>
          <w:sz w:val="28"/>
          <w:szCs w:val="28"/>
        </w:rPr>
        <w:drawing>
          <wp:inline distT="0" distB="0" distL="0" distR="0" wp14:anchorId="2DA613B9" wp14:editId="6DCA70D1">
            <wp:extent cx="5731510" cy="2530475"/>
            <wp:effectExtent l="0" t="0" r="2540" b="317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30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0ABCF6" w14:textId="61EDA95D" w:rsidR="00351D9C" w:rsidRDefault="00351D9C" w:rsidP="00D905F8">
      <w:pPr>
        <w:autoSpaceDE w:val="0"/>
        <w:autoSpaceDN w:val="0"/>
        <w:adjustRightInd w:val="0"/>
        <w:spacing w:after="0" w:line="240" w:lineRule="auto"/>
        <w:rPr>
          <w:rFonts w:cs="Tahoma"/>
          <w:color w:val="000000" w:themeColor="text1"/>
          <w:sz w:val="28"/>
          <w:szCs w:val="28"/>
        </w:rPr>
      </w:pPr>
    </w:p>
    <w:p w14:paraId="25FCDC41" w14:textId="77777777" w:rsidR="00351D9C" w:rsidRDefault="00351D9C" w:rsidP="00D905F8">
      <w:pPr>
        <w:autoSpaceDE w:val="0"/>
        <w:autoSpaceDN w:val="0"/>
        <w:adjustRightInd w:val="0"/>
        <w:spacing w:after="0" w:line="240" w:lineRule="auto"/>
        <w:rPr>
          <w:rFonts w:cs="Tahoma"/>
          <w:color w:val="000000" w:themeColor="text1"/>
          <w:sz w:val="28"/>
          <w:szCs w:val="28"/>
        </w:rPr>
      </w:pPr>
    </w:p>
    <w:p w14:paraId="75874998" w14:textId="709A73B7" w:rsidR="00351D9C" w:rsidRDefault="00351D9C" w:rsidP="00D905F8">
      <w:pPr>
        <w:autoSpaceDE w:val="0"/>
        <w:autoSpaceDN w:val="0"/>
        <w:adjustRightInd w:val="0"/>
        <w:spacing w:after="0" w:line="240" w:lineRule="auto"/>
        <w:rPr>
          <w:rFonts w:cs="Tahoma"/>
          <w:color w:val="000000" w:themeColor="text1"/>
          <w:sz w:val="28"/>
          <w:szCs w:val="28"/>
        </w:rPr>
      </w:pPr>
      <w:r>
        <w:rPr>
          <w:rFonts w:cs="Tahoma"/>
          <w:color w:val="000000" w:themeColor="text1"/>
          <w:sz w:val="28"/>
          <w:szCs w:val="28"/>
        </w:rPr>
        <w:t>MATLAB CODE:</w:t>
      </w:r>
    </w:p>
    <w:p w14:paraId="705625F8" w14:textId="33FB89EA" w:rsidR="00351D9C" w:rsidRDefault="00351D9C" w:rsidP="00D905F8">
      <w:pPr>
        <w:autoSpaceDE w:val="0"/>
        <w:autoSpaceDN w:val="0"/>
        <w:adjustRightInd w:val="0"/>
        <w:spacing w:after="0" w:line="240" w:lineRule="auto"/>
        <w:rPr>
          <w:rFonts w:cs="Tahoma"/>
          <w:color w:val="000000" w:themeColor="text1"/>
          <w:sz w:val="28"/>
          <w:szCs w:val="28"/>
        </w:rPr>
      </w:pPr>
    </w:p>
    <w:p w14:paraId="01EDAE02" w14:textId="77777777" w:rsidR="00351D9C" w:rsidRDefault="00351D9C" w:rsidP="00351D9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t1=[0:1:2];</w:t>
      </w:r>
    </w:p>
    <w:p w14:paraId="16394232" w14:textId="77777777" w:rsidR="00351D9C" w:rsidRDefault="00351D9C" w:rsidP="00351D9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t2=[2:1:7];</w:t>
      </w:r>
    </w:p>
    <w:p w14:paraId="2DAD25E0" w14:textId="77777777" w:rsidR="00351D9C" w:rsidRDefault="00351D9C" w:rsidP="00351D9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t3=[7:1:9];</w:t>
      </w:r>
    </w:p>
    <w:p w14:paraId="6692C536" w14:textId="77777777" w:rsidR="00351D9C" w:rsidRDefault="00351D9C" w:rsidP="00351D9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27A4835B" w14:textId="77777777" w:rsidR="00351D9C" w:rsidRDefault="00351D9C" w:rsidP="00351D9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a=[t1 t2 t3];</w:t>
      </w:r>
    </w:p>
    <w:p w14:paraId="6D50129F" w14:textId="77777777" w:rsidR="00351D9C" w:rsidRDefault="00351D9C" w:rsidP="00351D9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x=[zeros(size(t1)) ones(size(t2)) zeros(size(t3))];</w:t>
      </w:r>
    </w:p>
    <w:p w14:paraId="33E7526D" w14:textId="77777777" w:rsidR="00351D9C" w:rsidRDefault="00351D9C" w:rsidP="00351D9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stem(a,x);</w:t>
      </w:r>
    </w:p>
    <w:p w14:paraId="4C51F265" w14:textId="77777777" w:rsidR="00351D9C" w:rsidRDefault="00351D9C" w:rsidP="00351D9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disp(a);</w:t>
      </w:r>
    </w:p>
    <w:p w14:paraId="7ECCDB83" w14:textId="77777777" w:rsidR="00351D9C" w:rsidRDefault="00351D9C" w:rsidP="00351D9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xlabel(</w:t>
      </w:r>
      <w:r>
        <w:rPr>
          <w:rFonts w:ascii="Courier New" w:hAnsi="Courier New" w:cs="Courier New"/>
          <w:color w:val="A020F0"/>
          <w:sz w:val="20"/>
          <w:szCs w:val="20"/>
        </w:rPr>
        <w:t>'n'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140E3418" w14:textId="77777777" w:rsidR="00351D9C" w:rsidRDefault="00351D9C" w:rsidP="00351D9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ylabel(</w:t>
      </w:r>
      <w:r>
        <w:rPr>
          <w:rFonts w:ascii="Courier New" w:hAnsi="Courier New" w:cs="Courier New"/>
          <w:color w:val="A020F0"/>
          <w:sz w:val="20"/>
          <w:szCs w:val="20"/>
        </w:rPr>
        <w:t>'x(n)'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7FF127CD" w14:textId="77777777" w:rsidR="00351D9C" w:rsidRDefault="00351D9C" w:rsidP="00351D9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axis([-1 10 0 2]);</w:t>
      </w:r>
    </w:p>
    <w:p w14:paraId="6190CE52" w14:textId="77777777" w:rsidR="00351D9C" w:rsidRDefault="00351D9C" w:rsidP="00351D9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0B47FA88" w14:textId="77777777" w:rsidR="00351D9C" w:rsidRDefault="00351D9C" w:rsidP="00351D9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ta1=[-2:7:0];</w:t>
      </w:r>
    </w:p>
    <w:p w14:paraId="6362E59B" w14:textId="77777777" w:rsidR="00351D9C" w:rsidRDefault="00351D9C" w:rsidP="00351D9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ta2=[0:1:10];</w:t>
      </w:r>
    </w:p>
    <w:p w14:paraId="640F5FF8" w14:textId="77777777" w:rsidR="00351D9C" w:rsidRDefault="00351D9C" w:rsidP="00351D9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lastRenderedPageBreak/>
        <w:t>ta3=[10:1:12];</w:t>
      </w:r>
    </w:p>
    <w:p w14:paraId="3CE1A62E" w14:textId="77777777" w:rsidR="00351D9C" w:rsidRDefault="00351D9C" w:rsidP="00351D9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a1=[ta1 ta2 ta3];</w:t>
      </w:r>
    </w:p>
    <w:p w14:paraId="37B0FA91" w14:textId="77777777" w:rsidR="00351D9C" w:rsidRDefault="00351D9C" w:rsidP="00351D9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h=[zeros(size(ta1)) ones(size(ta2)) zeros(size(ta3))];</w:t>
      </w:r>
    </w:p>
    <w:p w14:paraId="1B896DEF" w14:textId="77777777" w:rsidR="00351D9C" w:rsidRDefault="00351D9C" w:rsidP="00351D9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stem(a1,h);</w:t>
      </w:r>
    </w:p>
    <w:p w14:paraId="024B3AD3" w14:textId="77777777" w:rsidR="00351D9C" w:rsidRDefault="00351D9C" w:rsidP="00351D9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xlabel(</w:t>
      </w:r>
      <w:r>
        <w:rPr>
          <w:rFonts w:ascii="Courier New" w:hAnsi="Courier New" w:cs="Courier New"/>
          <w:color w:val="A020F0"/>
          <w:sz w:val="20"/>
          <w:szCs w:val="20"/>
        </w:rPr>
        <w:t>'n'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1B1C71B1" w14:textId="77777777" w:rsidR="00351D9C" w:rsidRDefault="00351D9C" w:rsidP="00351D9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ylabel(</w:t>
      </w:r>
      <w:r>
        <w:rPr>
          <w:rFonts w:ascii="Courier New" w:hAnsi="Courier New" w:cs="Courier New"/>
          <w:color w:val="A020F0"/>
          <w:sz w:val="20"/>
          <w:szCs w:val="20"/>
        </w:rPr>
        <w:t>'h(n)'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2D426042" w14:textId="77777777" w:rsidR="00351D9C" w:rsidRDefault="00351D9C" w:rsidP="00351D9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axis([-2 12 0 2]);</w:t>
      </w:r>
    </w:p>
    <w:p w14:paraId="66737CFF" w14:textId="77777777" w:rsidR="00351D9C" w:rsidRDefault="00351D9C" w:rsidP="00351D9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778F253D" w14:textId="77777777" w:rsidR="00351D9C" w:rsidRDefault="00351D9C" w:rsidP="00351D9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m=length(x);</w:t>
      </w:r>
    </w:p>
    <w:p w14:paraId="499496DC" w14:textId="77777777" w:rsidR="00351D9C" w:rsidRDefault="00351D9C" w:rsidP="00351D9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n=length(h);</w:t>
      </w:r>
    </w:p>
    <w:p w14:paraId="646C5FF2" w14:textId="77777777" w:rsidR="00351D9C" w:rsidRDefault="00351D9C" w:rsidP="00351D9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X=[x,zeros(1,n)];</w:t>
      </w:r>
    </w:p>
    <w:p w14:paraId="2CA9A194" w14:textId="77777777" w:rsidR="00351D9C" w:rsidRDefault="00351D9C" w:rsidP="00351D9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H=[h,zeros(1,m)];</w:t>
      </w:r>
    </w:p>
    <w:p w14:paraId="02A87C5E" w14:textId="77777777" w:rsidR="00351D9C" w:rsidRDefault="00351D9C" w:rsidP="00351D9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stem(conv(x,h));</w:t>
      </w:r>
    </w:p>
    <w:p w14:paraId="14B7CE36" w14:textId="77777777" w:rsidR="00351D9C" w:rsidRDefault="00351D9C" w:rsidP="00351D9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6A6E999A" w14:textId="77777777" w:rsidR="00351D9C" w:rsidRDefault="00351D9C" w:rsidP="00351D9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FF"/>
          <w:sz w:val="20"/>
          <w:szCs w:val="20"/>
        </w:rPr>
        <w:t>for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i=1:n+m-1</w:t>
      </w:r>
    </w:p>
    <w:p w14:paraId="30078B54" w14:textId="77777777" w:rsidR="00351D9C" w:rsidRDefault="00351D9C" w:rsidP="00351D9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Y(i)=0;</w:t>
      </w:r>
    </w:p>
    <w:p w14:paraId="2C78DBF3" w14:textId="77777777" w:rsidR="00351D9C" w:rsidRDefault="00351D9C" w:rsidP="00351D9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>
        <w:rPr>
          <w:rFonts w:ascii="Courier New" w:hAnsi="Courier New" w:cs="Courier New"/>
          <w:color w:val="0000FF"/>
          <w:sz w:val="20"/>
          <w:szCs w:val="20"/>
        </w:rPr>
        <w:t>for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j=1:m</w:t>
      </w:r>
    </w:p>
    <w:p w14:paraId="339AC93A" w14:textId="77777777" w:rsidR="00351D9C" w:rsidRDefault="00351D9C" w:rsidP="00351D9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  <w:r>
        <w:rPr>
          <w:rFonts w:ascii="Courier New" w:hAnsi="Courier New" w:cs="Courier New"/>
          <w:color w:val="0000FF"/>
          <w:sz w:val="20"/>
          <w:szCs w:val="20"/>
        </w:rPr>
        <w:t>if</w:t>
      </w:r>
      <w:r>
        <w:rPr>
          <w:rFonts w:ascii="Courier New" w:hAnsi="Courier New" w:cs="Courier New"/>
          <w:color w:val="000000"/>
          <w:sz w:val="20"/>
          <w:szCs w:val="20"/>
        </w:rPr>
        <w:t>(i-j+1&gt;0)</w:t>
      </w:r>
    </w:p>
    <w:p w14:paraId="542688A4" w14:textId="77777777" w:rsidR="00351D9C" w:rsidRDefault="00351D9C" w:rsidP="00351D9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Y(i)=Y(i)+X(j)*H(i-j+1);</w:t>
      </w:r>
    </w:p>
    <w:p w14:paraId="6554DBDC" w14:textId="77777777" w:rsidR="00351D9C" w:rsidRDefault="00351D9C" w:rsidP="00351D9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  <w:r>
        <w:rPr>
          <w:rFonts w:ascii="Courier New" w:hAnsi="Courier New" w:cs="Courier New"/>
          <w:color w:val="0000FF"/>
          <w:sz w:val="20"/>
          <w:szCs w:val="20"/>
        </w:rPr>
        <w:t>else</w:t>
      </w:r>
    </w:p>
    <w:p w14:paraId="0383706D" w14:textId="77777777" w:rsidR="00351D9C" w:rsidRDefault="00351D9C" w:rsidP="00351D9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  <w:r>
        <w:rPr>
          <w:rFonts w:ascii="Courier New" w:hAnsi="Courier New" w:cs="Courier New"/>
          <w:color w:val="0000FF"/>
          <w:sz w:val="20"/>
          <w:szCs w:val="20"/>
        </w:rPr>
        <w:t>end</w:t>
      </w:r>
    </w:p>
    <w:p w14:paraId="647CAF7B" w14:textId="77777777" w:rsidR="00351D9C" w:rsidRDefault="00351D9C" w:rsidP="00351D9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>
        <w:rPr>
          <w:rFonts w:ascii="Courier New" w:hAnsi="Courier New" w:cs="Courier New"/>
          <w:color w:val="0000FF"/>
          <w:sz w:val="20"/>
          <w:szCs w:val="20"/>
        </w:rPr>
        <w:t>end</w:t>
      </w:r>
    </w:p>
    <w:p w14:paraId="1E64F021" w14:textId="77777777" w:rsidR="00351D9C" w:rsidRDefault="00351D9C" w:rsidP="00351D9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FF"/>
          <w:sz w:val="20"/>
          <w:szCs w:val="20"/>
        </w:rPr>
        <w:t>end</w:t>
      </w:r>
    </w:p>
    <w:p w14:paraId="215CF1CA" w14:textId="77777777" w:rsidR="00351D9C" w:rsidRDefault="00351D9C" w:rsidP="00351D9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FF"/>
          <w:sz w:val="20"/>
          <w:szCs w:val="20"/>
        </w:rPr>
        <w:t xml:space="preserve"> </w:t>
      </w:r>
    </w:p>
    <w:p w14:paraId="05B49705" w14:textId="77777777" w:rsidR="00351D9C" w:rsidRDefault="00351D9C" w:rsidP="00351D9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3C763D"/>
          <w:sz w:val="20"/>
          <w:szCs w:val="20"/>
        </w:rPr>
        <w:t>% plot results</w:t>
      </w:r>
    </w:p>
    <w:p w14:paraId="7C125CFA" w14:textId="77777777" w:rsidR="00351D9C" w:rsidRDefault="00351D9C" w:rsidP="00351D9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figure;</w:t>
      </w:r>
    </w:p>
    <w:p w14:paraId="6785CB91" w14:textId="77777777" w:rsidR="00351D9C" w:rsidRDefault="00351D9C" w:rsidP="00351D9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stem(Y);</w:t>
      </w:r>
    </w:p>
    <w:p w14:paraId="12DF777C" w14:textId="77777777" w:rsidR="00351D9C" w:rsidRDefault="00351D9C" w:rsidP="00351D9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ylabel(</w:t>
      </w:r>
      <w:r>
        <w:rPr>
          <w:rFonts w:ascii="Courier New" w:hAnsi="Courier New" w:cs="Courier New"/>
          <w:color w:val="A020F0"/>
          <w:sz w:val="20"/>
          <w:szCs w:val="20"/>
        </w:rPr>
        <w:t>'Y[n]'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21F7828D" w14:textId="77777777" w:rsidR="00351D9C" w:rsidRDefault="00351D9C" w:rsidP="00351D9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xlabel(</w:t>
      </w:r>
      <w:r>
        <w:rPr>
          <w:rFonts w:ascii="Courier New" w:hAnsi="Courier New" w:cs="Courier New"/>
          <w:color w:val="A020F0"/>
          <w:sz w:val="20"/>
          <w:szCs w:val="20"/>
        </w:rPr>
        <w:t>'n'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2F581F09" w14:textId="77777777" w:rsidR="00351D9C" w:rsidRDefault="00351D9C" w:rsidP="00351D9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grid </w:t>
      </w:r>
      <w:r>
        <w:rPr>
          <w:rFonts w:ascii="Courier New" w:hAnsi="Courier New" w:cs="Courier New"/>
          <w:color w:val="A020F0"/>
          <w:sz w:val="20"/>
          <w:szCs w:val="20"/>
        </w:rPr>
        <w:t>on</w:t>
      </w:r>
      <w:r>
        <w:rPr>
          <w:rFonts w:ascii="Courier New" w:hAnsi="Courier New" w:cs="Courier New"/>
          <w:color w:val="000000"/>
          <w:sz w:val="20"/>
          <w:szCs w:val="20"/>
        </w:rPr>
        <w:t>;</w:t>
      </w:r>
    </w:p>
    <w:p w14:paraId="62AB5E81" w14:textId="77777777" w:rsidR="00351D9C" w:rsidRDefault="00351D9C" w:rsidP="00351D9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title(</w:t>
      </w:r>
      <w:r>
        <w:rPr>
          <w:rFonts w:ascii="Courier New" w:hAnsi="Courier New" w:cs="Courier New"/>
          <w:color w:val="A020F0"/>
          <w:sz w:val="20"/>
          <w:szCs w:val="20"/>
        </w:rPr>
        <w:t>"Convolution of two signals without conv function"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53E6A25C" w14:textId="63556A94" w:rsidR="00351D9C" w:rsidRDefault="00351D9C" w:rsidP="00D905F8">
      <w:pPr>
        <w:autoSpaceDE w:val="0"/>
        <w:autoSpaceDN w:val="0"/>
        <w:adjustRightInd w:val="0"/>
        <w:spacing w:after="0" w:line="240" w:lineRule="auto"/>
        <w:rPr>
          <w:rFonts w:cs="Tahoma"/>
          <w:color w:val="000000" w:themeColor="text1"/>
          <w:sz w:val="28"/>
          <w:szCs w:val="28"/>
        </w:rPr>
      </w:pPr>
    </w:p>
    <w:p w14:paraId="126F120A" w14:textId="77777777" w:rsidR="00351D9C" w:rsidRDefault="00351D9C" w:rsidP="00D905F8">
      <w:pPr>
        <w:autoSpaceDE w:val="0"/>
        <w:autoSpaceDN w:val="0"/>
        <w:adjustRightInd w:val="0"/>
        <w:spacing w:after="0" w:line="240" w:lineRule="auto"/>
        <w:rPr>
          <w:rFonts w:cs="Tahoma"/>
          <w:color w:val="000000" w:themeColor="text1"/>
          <w:sz w:val="28"/>
          <w:szCs w:val="28"/>
        </w:rPr>
      </w:pPr>
    </w:p>
    <w:p w14:paraId="5EE6A94C" w14:textId="4A13BC95" w:rsidR="00351D9C" w:rsidRDefault="00351D9C" w:rsidP="00D905F8">
      <w:pPr>
        <w:autoSpaceDE w:val="0"/>
        <w:autoSpaceDN w:val="0"/>
        <w:adjustRightInd w:val="0"/>
        <w:spacing w:after="0" w:line="240" w:lineRule="auto"/>
        <w:rPr>
          <w:rFonts w:cs="Tahoma"/>
          <w:color w:val="000000" w:themeColor="text1"/>
          <w:sz w:val="28"/>
          <w:szCs w:val="28"/>
        </w:rPr>
      </w:pPr>
      <w:r>
        <w:rPr>
          <w:rFonts w:cs="Tahoma"/>
          <w:color w:val="000000" w:themeColor="text1"/>
          <w:sz w:val="28"/>
          <w:szCs w:val="28"/>
        </w:rPr>
        <w:t>GRAPHS:</w:t>
      </w:r>
    </w:p>
    <w:p w14:paraId="72368DBF" w14:textId="31E8CEA0" w:rsidR="00351D9C" w:rsidRDefault="00351D9C" w:rsidP="00D905F8">
      <w:pPr>
        <w:autoSpaceDE w:val="0"/>
        <w:autoSpaceDN w:val="0"/>
        <w:adjustRightInd w:val="0"/>
        <w:spacing w:after="0" w:line="240" w:lineRule="auto"/>
        <w:rPr>
          <w:rFonts w:cs="Tahoma"/>
          <w:color w:val="000000" w:themeColor="text1"/>
          <w:sz w:val="28"/>
          <w:szCs w:val="28"/>
        </w:rPr>
      </w:pPr>
    </w:p>
    <w:p w14:paraId="4B4B9BE1" w14:textId="42F418FE" w:rsidR="00351D9C" w:rsidRDefault="00351D9C" w:rsidP="00D905F8">
      <w:pPr>
        <w:autoSpaceDE w:val="0"/>
        <w:autoSpaceDN w:val="0"/>
        <w:adjustRightInd w:val="0"/>
        <w:spacing w:after="0" w:line="240" w:lineRule="auto"/>
        <w:rPr>
          <w:rFonts w:cs="Tahoma"/>
          <w:color w:val="000000" w:themeColor="text1"/>
          <w:sz w:val="28"/>
          <w:szCs w:val="28"/>
        </w:rPr>
      </w:pPr>
      <w:r w:rsidRPr="00351D9C">
        <w:rPr>
          <w:rFonts w:cs="Tahoma"/>
          <w:noProof/>
          <w:color w:val="000000" w:themeColor="text1"/>
          <w:sz w:val="28"/>
          <w:szCs w:val="28"/>
        </w:rPr>
        <w:drawing>
          <wp:inline distT="0" distB="0" distL="0" distR="0" wp14:anchorId="3BAF4EC6" wp14:editId="4F6DD0E7">
            <wp:extent cx="4172532" cy="3286584"/>
            <wp:effectExtent l="0" t="0" r="0" b="952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4172532" cy="32865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6F9168" w14:textId="7E4ADF35" w:rsidR="00351D9C" w:rsidRDefault="00351D9C" w:rsidP="00D905F8">
      <w:pPr>
        <w:autoSpaceDE w:val="0"/>
        <w:autoSpaceDN w:val="0"/>
        <w:adjustRightInd w:val="0"/>
        <w:spacing w:after="0" w:line="240" w:lineRule="auto"/>
        <w:rPr>
          <w:rFonts w:cs="Tahoma"/>
          <w:color w:val="000000" w:themeColor="text1"/>
          <w:sz w:val="28"/>
          <w:szCs w:val="28"/>
        </w:rPr>
      </w:pPr>
      <w:r w:rsidRPr="00351D9C">
        <w:rPr>
          <w:rFonts w:cs="Tahoma"/>
          <w:noProof/>
          <w:color w:val="000000" w:themeColor="text1"/>
          <w:sz w:val="28"/>
          <w:szCs w:val="28"/>
        </w:rPr>
        <w:lastRenderedPageBreak/>
        <w:drawing>
          <wp:inline distT="0" distB="0" distL="0" distR="0" wp14:anchorId="1B2CB2E0" wp14:editId="1CD6FA3E">
            <wp:extent cx="4163006" cy="3315163"/>
            <wp:effectExtent l="0" t="0" r="9525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4163006" cy="3315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61E76C" w14:textId="05C1E338" w:rsidR="00351D9C" w:rsidRDefault="00351D9C" w:rsidP="00D905F8">
      <w:pPr>
        <w:autoSpaceDE w:val="0"/>
        <w:autoSpaceDN w:val="0"/>
        <w:adjustRightInd w:val="0"/>
        <w:spacing w:after="0" w:line="240" w:lineRule="auto"/>
        <w:rPr>
          <w:rFonts w:cs="Tahoma"/>
          <w:color w:val="000000" w:themeColor="text1"/>
          <w:sz w:val="28"/>
          <w:szCs w:val="28"/>
        </w:rPr>
      </w:pPr>
    </w:p>
    <w:p w14:paraId="7A368EF7" w14:textId="365893C8" w:rsidR="00351D9C" w:rsidRDefault="00351D9C" w:rsidP="00D905F8">
      <w:pPr>
        <w:autoSpaceDE w:val="0"/>
        <w:autoSpaceDN w:val="0"/>
        <w:adjustRightInd w:val="0"/>
        <w:spacing w:after="0" w:line="240" w:lineRule="auto"/>
        <w:rPr>
          <w:rFonts w:cs="Tahoma"/>
          <w:color w:val="000000" w:themeColor="text1"/>
          <w:sz w:val="28"/>
          <w:szCs w:val="28"/>
        </w:rPr>
      </w:pPr>
      <w:r w:rsidRPr="00351D9C">
        <w:rPr>
          <w:rFonts w:cs="Tahoma"/>
          <w:noProof/>
          <w:color w:val="000000" w:themeColor="text1"/>
          <w:sz w:val="28"/>
          <w:szCs w:val="28"/>
        </w:rPr>
        <w:drawing>
          <wp:inline distT="0" distB="0" distL="0" distR="0" wp14:anchorId="1BE3E25F" wp14:editId="10701169">
            <wp:extent cx="3943900" cy="3181794"/>
            <wp:effectExtent l="0" t="0" r="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3943900" cy="31817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2A20B1" w14:textId="229F4B23" w:rsidR="00351D9C" w:rsidRDefault="00351D9C" w:rsidP="00D905F8">
      <w:pPr>
        <w:autoSpaceDE w:val="0"/>
        <w:autoSpaceDN w:val="0"/>
        <w:adjustRightInd w:val="0"/>
        <w:spacing w:after="0" w:line="240" w:lineRule="auto"/>
        <w:rPr>
          <w:rFonts w:cs="Tahoma"/>
          <w:color w:val="000000" w:themeColor="text1"/>
          <w:sz w:val="28"/>
          <w:szCs w:val="28"/>
        </w:rPr>
      </w:pPr>
    </w:p>
    <w:p w14:paraId="541241C0" w14:textId="5B7139E4" w:rsidR="00351D9C" w:rsidRDefault="00351D9C" w:rsidP="00D905F8">
      <w:pPr>
        <w:autoSpaceDE w:val="0"/>
        <w:autoSpaceDN w:val="0"/>
        <w:adjustRightInd w:val="0"/>
        <w:spacing w:after="0" w:line="240" w:lineRule="auto"/>
        <w:rPr>
          <w:rFonts w:cs="Tahoma"/>
          <w:color w:val="000000" w:themeColor="text1"/>
          <w:sz w:val="28"/>
          <w:szCs w:val="28"/>
        </w:rPr>
      </w:pPr>
    </w:p>
    <w:p w14:paraId="21C6C32F" w14:textId="613AB65E" w:rsidR="00351D9C" w:rsidRDefault="00351D9C" w:rsidP="00D905F8">
      <w:pPr>
        <w:autoSpaceDE w:val="0"/>
        <w:autoSpaceDN w:val="0"/>
        <w:adjustRightInd w:val="0"/>
        <w:spacing w:after="0" w:line="240" w:lineRule="auto"/>
        <w:rPr>
          <w:rFonts w:cs="Tahoma"/>
          <w:color w:val="000000" w:themeColor="text1"/>
          <w:sz w:val="28"/>
          <w:szCs w:val="28"/>
        </w:rPr>
      </w:pPr>
    </w:p>
    <w:p w14:paraId="24731B40" w14:textId="6EE93DB0" w:rsidR="00351D9C" w:rsidRDefault="00351D9C" w:rsidP="00D905F8">
      <w:pPr>
        <w:autoSpaceDE w:val="0"/>
        <w:autoSpaceDN w:val="0"/>
        <w:adjustRightInd w:val="0"/>
        <w:spacing w:after="0" w:line="240" w:lineRule="auto"/>
        <w:rPr>
          <w:rFonts w:cs="Tahoma"/>
          <w:color w:val="000000" w:themeColor="text1"/>
          <w:sz w:val="28"/>
          <w:szCs w:val="28"/>
        </w:rPr>
      </w:pPr>
    </w:p>
    <w:p w14:paraId="04F0882B" w14:textId="1AA49D95" w:rsidR="00351D9C" w:rsidRDefault="00351D9C" w:rsidP="00D905F8">
      <w:pPr>
        <w:autoSpaceDE w:val="0"/>
        <w:autoSpaceDN w:val="0"/>
        <w:adjustRightInd w:val="0"/>
        <w:spacing w:after="0" w:line="240" w:lineRule="auto"/>
        <w:rPr>
          <w:rFonts w:cs="Tahoma"/>
          <w:color w:val="000000" w:themeColor="text1"/>
          <w:sz w:val="28"/>
          <w:szCs w:val="28"/>
        </w:rPr>
      </w:pPr>
    </w:p>
    <w:p w14:paraId="383E2D4E" w14:textId="445CCA73" w:rsidR="00351D9C" w:rsidRDefault="00351D9C" w:rsidP="00D905F8">
      <w:pPr>
        <w:autoSpaceDE w:val="0"/>
        <w:autoSpaceDN w:val="0"/>
        <w:adjustRightInd w:val="0"/>
        <w:spacing w:after="0" w:line="240" w:lineRule="auto"/>
        <w:rPr>
          <w:rFonts w:cs="Tahoma"/>
          <w:color w:val="000000" w:themeColor="text1"/>
          <w:sz w:val="28"/>
          <w:szCs w:val="28"/>
        </w:rPr>
      </w:pPr>
    </w:p>
    <w:p w14:paraId="36CF71B3" w14:textId="4F49A449" w:rsidR="00351D9C" w:rsidRDefault="00351D9C" w:rsidP="00D905F8">
      <w:pPr>
        <w:autoSpaceDE w:val="0"/>
        <w:autoSpaceDN w:val="0"/>
        <w:adjustRightInd w:val="0"/>
        <w:spacing w:after="0" w:line="240" w:lineRule="auto"/>
        <w:rPr>
          <w:rFonts w:cs="Tahoma"/>
          <w:color w:val="000000" w:themeColor="text1"/>
          <w:sz w:val="28"/>
          <w:szCs w:val="28"/>
        </w:rPr>
      </w:pPr>
    </w:p>
    <w:p w14:paraId="57307091" w14:textId="785B41AA" w:rsidR="00351D9C" w:rsidRDefault="00351D9C" w:rsidP="00D905F8">
      <w:pPr>
        <w:autoSpaceDE w:val="0"/>
        <w:autoSpaceDN w:val="0"/>
        <w:adjustRightInd w:val="0"/>
        <w:spacing w:after="0" w:line="240" w:lineRule="auto"/>
        <w:rPr>
          <w:rFonts w:cs="Tahoma"/>
          <w:color w:val="000000" w:themeColor="text1"/>
          <w:sz w:val="28"/>
          <w:szCs w:val="28"/>
        </w:rPr>
      </w:pPr>
    </w:p>
    <w:p w14:paraId="5FF3128A" w14:textId="0B1B14AC" w:rsidR="00351D9C" w:rsidRDefault="00351D9C" w:rsidP="00D905F8">
      <w:pPr>
        <w:autoSpaceDE w:val="0"/>
        <w:autoSpaceDN w:val="0"/>
        <w:adjustRightInd w:val="0"/>
        <w:spacing w:after="0" w:line="240" w:lineRule="auto"/>
        <w:rPr>
          <w:rFonts w:cs="Tahoma"/>
          <w:color w:val="000000" w:themeColor="text1"/>
          <w:sz w:val="28"/>
          <w:szCs w:val="28"/>
        </w:rPr>
      </w:pPr>
    </w:p>
    <w:p w14:paraId="28F4CA7A" w14:textId="52086271" w:rsidR="00351D9C" w:rsidRDefault="00351D9C" w:rsidP="00D905F8">
      <w:pPr>
        <w:autoSpaceDE w:val="0"/>
        <w:autoSpaceDN w:val="0"/>
        <w:adjustRightInd w:val="0"/>
        <w:spacing w:after="0" w:line="240" w:lineRule="auto"/>
        <w:rPr>
          <w:rFonts w:cs="Tahoma"/>
          <w:color w:val="000000" w:themeColor="text1"/>
          <w:sz w:val="28"/>
          <w:szCs w:val="28"/>
        </w:rPr>
      </w:pPr>
    </w:p>
    <w:p w14:paraId="26B564C4" w14:textId="5854822E" w:rsidR="00351D9C" w:rsidRDefault="00351D9C" w:rsidP="00D905F8">
      <w:pPr>
        <w:autoSpaceDE w:val="0"/>
        <w:autoSpaceDN w:val="0"/>
        <w:adjustRightInd w:val="0"/>
        <w:spacing w:after="0" w:line="240" w:lineRule="auto"/>
        <w:rPr>
          <w:rFonts w:cs="Tahoma"/>
          <w:color w:val="000000" w:themeColor="text1"/>
          <w:sz w:val="28"/>
          <w:szCs w:val="28"/>
        </w:rPr>
      </w:pPr>
      <w:r w:rsidRPr="00351D9C">
        <w:rPr>
          <w:rFonts w:cs="Tahoma"/>
          <w:noProof/>
          <w:color w:val="000000" w:themeColor="text1"/>
          <w:sz w:val="28"/>
          <w:szCs w:val="28"/>
        </w:rPr>
        <w:lastRenderedPageBreak/>
        <w:drawing>
          <wp:inline distT="0" distB="0" distL="0" distR="0" wp14:anchorId="5489D19E" wp14:editId="1FB405F0">
            <wp:extent cx="5731510" cy="1607185"/>
            <wp:effectExtent l="0" t="0" r="254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607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130F2E" w14:textId="00B00641" w:rsidR="00351D9C" w:rsidRDefault="00351D9C" w:rsidP="00D905F8">
      <w:pPr>
        <w:autoSpaceDE w:val="0"/>
        <w:autoSpaceDN w:val="0"/>
        <w:adjustRightInd w:val="0"/>
        <w:spacing w:after="0" w:line="240" w:lineRule="auto"/>
        <w:rPr>
          <w:rFonts w:cs="Tahoma"/>
          <w:color w:val="000000" w:themeColor="text1"/>
          <w:sz w:val="28"/>
          <w:szCs w:val="28"/>
        </w:rPr>
      </w:pPr>
    </w:p>
    <w:p w14:paraId="704E6FCB" w14:textId="77777777" w:rsidR="00351D9C" w:rsidRDefault="00351D9C" w:rsidP="00D905F8">
      <w:pPr>
        <w:autoSpaceDE w:val="0"/>
        <w:autoSpaceDN w:val="0"/>
        <w:adjustRightInd w:val="0"/>
        <w:spacing w:after="0" w:line="240" w:lineRule="auto"/>
        <w:rPr>
          <w:rFonts w:cs="Tahoma"/>
          <w:color w:val="000000" w:themeColor="text1"/>
          <w:sz w:val="28"/>
          <w:szCs w:val="28"/>
        </w:rPr>
      </w:pPr>
    </w:p>
    <w:p w14:paraId="3CC59ACD" w14:textId="11804140" w:rsidR="00351D9C" w:rsidRDefault="00351D9C" w:rsidP="00D905F8">
      <w:pPr>
        <w:autoSpaceDE w:val="0"/>
        <w:autoSpaceDN w:val="0"/>
        <w:adjustRightInd w:val="0"/>
        <w:spacing w:after="0" w:line="240" w:lineRule="auto"/>
        <w:rPr>
          <w:rFonts w:cs="Tahoma"/>
          <w:color w:val="000000" w:themeColor="text1"/>
          <w:sz w:val="28"/>
          <w:szCs w:val="28"/>
        </w:rPr>
      </w:pPr>
      <w:r>
        <w:rPr>
          <w:rFonts w:cs="Tahoma"/>
          <w:color w:val="000000" w:themeColor="text1"/>
          <w:sz w:val="28"/>
          <w:szCs w:val="28"/>
        </w:rPr>
        <w:t>MATLAB CODE:</w:t>
      </w:r>
    </w:p>
    <w:p w14:paraId="51B8FA1A" w14:textId="71277354" w:rsidR="00351D9C" w:rsidRDefault="00EC6AAD" w:rsidP="00D905F8">
      <w:pPr>
        <w:autoSpaceDE w:val="0"/>
        <w:autoSpaceDN w:val="0"/>
        <w:adjustRightInd w:val="0"/>
        <w:spacing w:after="0" w:line="240" w:lineRule="auto"/>
        <w:rPr>
          <w:rFonts w:cs="Tahoma"/>
          <w:color w:val="000000" w:themeColor="text1"/>
          <w:sz w:val="28"/>
          <w:szCs w:val="28"/>
        </w:rPr>
      </w:pPr>
      <w:r w:rsidRPr="00EC6AAD">
        <w:rPr>
          <w:rFonts w:cs="Tahoma"/>
          <w:noProof/>
          <w:color w:val="000000" w:themeColor="text1"/>
          <w:sz w:val="28"/>
          <w:szCs w:val="28"/>
        </w:rPr>
        <w:drawing>
          <wp:inline distT="0" distB="0" distL="0" distR="0" wp14:anchorId="42057462" wp14:editId="664E9E9A">
            <wp:extent cx="4963218" cy="1686160"/>
            <wp:effectExtent l="0" t="0" r="8890" b="9525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4963218" cy="1686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DCB4A0" w14:textId="2A0A24C9" w:rsidR="00351D9C" w:rsidRDefault="00351D9C" w:rsidP="00D905F8">
      <w:pPr>
        <w:autoSpaceDE w:val="0"/>
        <w:autoSpaceDN w:val="0"/>
        <w:adjustRightInd w:val="0"/>
        <w:spacing w:after="0" w:line="240" w:lineRule="auto"/>
        <w:rPr>
          <w:rFonts w:cs="Tahoma"/>
          <w:color w:val="000000" w:themeColor="text1"/>
          <w:sz w:val="28"/>
          <w:szCs w:val="28"/>
        </w:rPr>
      </w:pPr>
    </w:p>
    <w:p w14:paraId="7007252C" w14:textId="77777777" w:rsidR="00EC6AAD" w:rsidRDefault="00EC6AAD" w:rsidP="00D905F8">
      <w:pPr>
        <w:autoSpaceDE w:val="0"/>
        <w:autoSpaceDN w:val="0"/>
        <w:adjustRightInd w:val="0"/>
        <w:spacing w:after="0" w:line="240" w:lineRule="auto"/>
        <w:rPr>
          <w:rFonts w:cs="Tahoma"/>
          <w:color w:val="000000" w:themeColor="text1"/>
          <w:sz w:val="28"/>
          <w:szCs w:val="28"/>
        </w:rPr>
      </w:pPr>
    </w:p>
    <w:p w14:paraId="6231F182" w14:textId="3BD185CF" w:rsidR="00351D9C" w:rsidRDefault="00DD6EDE" w:rsidP="00D905F8">
      <w:pPr>
        <w:autoSpaceDE w:val="0"/>
        <w:autoSpaceDN w:val="0"/>
        <w:adjustRightInd w:val="0"/>
        <w:spacing w:after="0" w:line="240" w:lineRule="auto"/>
        <w:rPr>
          <w:rFonts w:cs="Tahoma"/>
          <w:color w:val="000000" w:themeColor="text1"/>
          <w:sz w:val="28"/>
          <w:szCs w:val="28"/>
        </w:rPr>
      </w:pPr>
      <w:r>
        <w:rPr>
          <w:rFonts w:cs="Tahoma"/>
          <w:color w:val="000000" w:themeColor="text1"/>
          <w:sz w:val="28"/>
          <w:szCs w:val="28"/>
        </w:rPr>
        <w:t>GRAPHS:</w:t>
      </w:r>
    </w:p>
    <w:p w14:paraId="3DFB0A3A" w14:textId="41DCA206" w:rsidR="00DD6EDE" w:rsidRDefault="00EC6AAD" w:rsidP="00D905F8">
      <w:pPr>
        <w:autoSpaceDE w:val="0"/>
        <w:autoSpaceDN w:val="0"/>
        <w:adjustRightInd w:val="0"/>
        <w:spacing w:after="0" w:line="240" w:lineRule="auto"/>
        <w:rPr>
          <w:rFonts w:cs="Tahoma"/>
          <w:color w:val="000000" w:themeColor="text1"/>
          <w:sz w:val="28"/>
          <w:szCs w:val="28"/>
        </w:rPr>
      </w:pPr>
      <w:r w:rsidRPr="00DD6EDE">
        <w:rPr>
          <w:rFonts w:cs="Tahoma"/>
          <w:noProof/>
          <w:color w:val="000000" w:themeColor="text1"/>
          <w:sz w:val="28"/>
          <w:szCs w:val="28"/>
        </w:rPr>
        <w:drawing>
          <wp:anchor distT="0" distB="0" distL="114300" distR="114300" simplePos="0" relativeHeight="251678720" behindDoc="1" locked="0" layoutInCell="1" allowOverlap="1" wp14:anchorId="29BAF723" wp14:editId="164E7187">
            <wp:simplePos x="0" y="0"/>
            <wp:positionH relativeFrom="margin">
              <wp:align>center</wp:align>
            </wp:positionH>
            <wp:positionV relativeFrom="paragraph">
              <wp:posOffset>181610</wp:posOffset>
            </wp:positionV>
            <wp:extent cx="2456815" cy="4085590"/>
            <wp:effectExtent l="0" t="0" r="635" b="0"/>
            <wp:wrapTight wrapText="bothSides">
              <wp:wrapPolygon edited="0">
                <wp:start x="0" y="0"/>
                <wp:lineTo x="0" y="21452"/>
                <wp:lineTo x="21438" y="21452"/>
                <wp:lineTo x="21438" y="0"/>
                <wp:lineTo x="0" y="0"/>
              </wp:wrapPolygon>
            </wp:wrapTight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56815" cy="40855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CB38488" w14:textId="67D3C6DE" w:rsidR="00DD6EDE" w:rsidRDefault="00DD6EDE" w:rsidP="00D905F8">
      <w:pPr>
        <w:autoSpaceDE w:val="0"/>
        <w:autoSpaceDN w:val="0"/>
        <w:adjustRightInd w:val="0"/>
        <w:spacing w:after="0" w:line="240" w:lineRule="auto"/>
        <w:rPr>
          <w:rFonts w:cs="Tahoma"/>
          <w:color w:val="000000" w:themeColor="text1"/>
          <w:sz w:val="28"/>
          <w:szCs w:val="28"/>
        </w:rPr>
      </w:pPr>
    </w:p>
    <w:p w14:paraId="1FB8379C" w14:textId="5A28A867" w:rsidR="00DD6EDE" w:rsidRDefault="00DD6EDE" w:rsidP="00D905F8">
      <w:pPr>
        <w:autoSpaceDE w:val="0"/>
        <w:autoSpaceDN w:val="0"/>
        <w:adjustRightInd w:val="0"/>
        <w:spacing w:after="0" w:line="240" w:lineRule="auto"/>
        <w:rPr>
          <w:rFonts w:cs="Tahoma"/>
          <w:color w:val="000000" w:themeColor="text1"/>
          <w:sz w:val="28"/>
          <w:szCs w:val="28"/>
        </w:rPr>
      </w:pPr>
    </w:p>
    <w:p w14:paraId="1A91A667" w14:textId="60A98174" w:rsidR="00DD6EDE" w:rsidRDefault="00DD6EDE" w:rsidP="00D905F8">
      <w:pPr>
        <w:autoSpaceDE w:val="0"/>
        <w:autoSpaceDN w:val="0"/>
        <w:adjustRightInd w:val="0"/>
        <w:spacing w:after="0" w:line="240" w:lineRule="auto"/>
        <w:rPr>
          <w:rFonts w:cs="Tahoma"/>
          <w:color w:val="000000" w:themeColor="text1"/>
          <w:sz w:val="28"/>
          <w:szCs w:val="28"/>
        </w:rPr>
      </w:pPr>
    </w:p>
    <w:p w14:paraId="61D81648" w14:textId="13C9DAD4" w:rsidR="00DD6EDE" w:rsidRDefault="00DD6EDE" w:rsidP="00D905F8">
      <w:pPr>
        <w:autoSpaceDE w:val="0"/>
        <w:autoSpaceDN w:val="0"/>
        <w:adjustRightInd w:val="0"/>
        <w:spacing w:after="0" w:line="240" w:lineRule="auto"/>
        <w:rPr>
          <w:rFonts w:cs="Tahoma"/>
          <w:color w:val="000000" w:themeColor="text1"/>
          <w:sz w:val="28"/>
          <w:szCs w:val="28"/>
        </w:rPr>
      </w:pPr>
    </w:p>
    <w:p w14:paraId="3B4F94E3" w14:textId="454EB44B" w:rsidR="00DD6EDE" w:rsidRDefault="00DD6EDE" w:rsidP="00D905F8">
      <w:pPr>
        <w:autoSpaceDE w:val="0"/>
        <w:autoSpaceDN w:val="0"/>
        <w:adjustRightInd w:val="0"/>
        <w:spacing w:after="0" w:line="240" w:lineRule="auto"/>
        <w:rPr>
          <w:rFonts w:cs="Tahoma"/>
          <w:color w:val="000000" w:themeColor="text1"/>
          <w:sz w:val="28"/>
          <w:szCs w:val="28"/>
        </w:rPr>
      </w:pPr>
      <w:r w:rsidRPr="00DD6EDE">
        <w:rPr>
          <w:rFonts w:cs="Tahoma"/>
          <w:noProof/>
          <w:color w:val="000000" w:themeColor="text1"/>
          <w:sz w:val="28"/>
          <w:szCs w:val="28"/>
        </w:rPr>
        <w:lastRenderedPageBreak/>
        <w:drawing>
          <wp:inline distT="0" distB="0" distL="0" distR="0" wp14:anchorId="10A6D89F" wp14:editId="1A443269">
            <wp:extent cx="5731510" cy="1490980"/>
            <wp:effectExtent l="0" t="0" r="2540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490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5E1785" w14:textId="77777777" w:rsidR="00351D9C" w:rsidRDefault="00351D9C" w:rsidP="00D905F8">
      <w:pPr>
        <w:autoSpaceDE w:val="0"/>
        <w:autoSpaceDN w:val="0"/>
        <w:adjustRightInd w:val="0"/>
        <w:spacing w:after="0" w:line="240" w:lineRule="auto"/>
        <w:rPr>
          <w:rFonts w:cs="Tahoma"/>
          <w:color w:val="000000" w:themeColor="text1"/>
          <w:sz w:val="28"/>
          <w:szCs w:val="28"/>
        </w:rPr>
      </w:pPr>
    </w:p>
    <w:p w14:paraId="168284BC" w14:textId="54BD1C9C" w:rsidR="00351D9C" w:rsidRDefault="00351D9C" w:rsidP="00D905F8">
      <w:pPr>
        <w:autoSpaceDE w:val="0"/>
        <w:autoSpaceDN w:val="0"/>
        <w:adjustRightInd w:val="0"/>
        <w:spacing w:after="0" w:line="240" w:lineRule="auto"/>
        <w:rPr>
          <w:rFonts w:cs="Tahoma"/>
          <w:color w:val="000000" w:themeColor="text1"/>
          <w:sz w:val="28"/>
          <w:szCs w:val="28"/>
        </w:rPr>
      </w:pPr>
    </w:p>
    <w:p w14:paraId="1E5B3640" w14:textId="77777777" w:rsidR="00EC6AAD" w:rsidRDefault="00EC6AAD" w:rsidP="00D905F8">
      <w:pPr>
        <w:autoSpaceDE w:val="0"/>
        <w:autoSpaceDN w:val="0"/>
        <w:adjustRightInd w:val="0"/>
        <w:spacing w:after="0" w:line="240" w:lineRule="auto"/>
        <w:rPr>
          <w:rFonts w:cs="Tahoma"/>
          <w:color w:val="000000" w:themeColor="text1"/>
          <w:sz w:val="28"/>
          <w:szCs w:val="28"/>
        </w:rPr>
      </w:pPr>
    </w:p>
    <w:p w14:paraId="45B18C72" w14:textId="56949D16" w:rsidR="00351D9C" w:rsidRDefault="00DD6EDE" w:rsidP="00D905F8">
      <w:pPr>
        <w:autoSpaceDE w:val="0"/>
        <w:autoSpaceDN w:val="0"/>
        <w:adjustRightInd w:val="0"/>
        <w:spacing w:after="0" w:line="240" w:lineRule="auto"/>
        <w:rPr>
          <w:rFonts w:cs="Tahoma"/>
          <w:color w:val="000000" w:themeColor="text1"/>
          <w:sz w:val="28"/>
          <w:szCs w:val="28"/>
        </w:rPr>
      </w:pPr>
      <w:r>
        <w:rPr>
          <w:rFonts w:cs="Tahoma"/>
          <w:color w:val="000000" w:themeColor="text1"/>
          <w:sz w:val="28"/>
          <w:szCs w:val="28"/>
        </w:rPr>
        <w:t>MATLAB CODE:</w:t>
      </w:r>
    </w:p>
    <w:p w14:paraId="13D1C185" w14:textId="57614B2F" w:rsidR="00EC6AAD" w:rsidRDefault="00EC6AAD" w:rsidP="00D905F8">
      <w:pPr>
        <w:autoSpaceDE w:val="0"/>
        <w:autoSpaceDN w:val="0"/>
        <w:adjustRightInd w:val="0"/>
        <w:spacing w:after="0" w:line="240" w:lineRule="auto"/>
        <w:rPr>
          <w:rFonts w:cs="Tahoma"/>
          <w:color w:val="000000" w:themeColor="text1"/>
          <w:sz w:val="28"/>
          <w:szCs w:val="28"/>
        </w:rPr>
      </w:pPr>
    </w:p>
    <w:p w14:paraId="0AA2E966" w14:textId="2889A098" w:rsidR="00DD6EDE" w:rsidRDefault="00DD6EDE" w:rsidP="00D905F8">
      <w:pPr>
        <w:autoSpaceDE w:val="0"/>
        <w:autoSpaceDN w:val="0"/>
        <w:adjustRightInd w:val="0"/>
        <w:spacing w:after="0" w:line="240" w:lineRule="auto"/>
        <w:rPr>
          <w:rFonts w:cs="Tahoma"/>
          <w:color w:val="000000" w:themeColor="text1"/>
          <w:sz w:val="28"/>
          <w:szCs w:val="28"/>
        </w:rPr>
      </w:pPr>
    </w:p>
    <w:p w14:paraId="111501EE" w14:textId="42E2A2A3" w:rsidR="00DD6EDE" w:rsidRDefault="00EC6AAD" w:rsidP="00D905F8">
      <w:pPr>
        <w:autoSpaceDE w:val="0"/>
        <w:autoSpaceDN w:val="0"/>
        <w:adjustRightInd w:val="0"/>
        <w:spacing w:after="0" w:line="240" w:lineRule="auto"/>
        <w:rPr>
          <w:rFonts w:cs="Tahoma"/>
          <w:color w:val="000000" w:themeColor="text1"/>
          <w:sz w:val="28"/>
          <w:szCs w:val="28"/>
        </w:rPr>
      </w:pPr>
      <w:r w:rsidRPr="00EC6AAD">
        <w:rPr>
          <w:rFonts w:cs="Tahoma"/>
          <w:noProof/>
          <w:color w:val="000000" w:themeColor="text1"/>
          <w:sz w:val="28"/>
          <w:szCs w:val="28"/>
        </w:rPr>
        <w:drawing>
          <wp:anchor distT="0" distB="0" distL="114300" distR="114300" simplePos="0" relativeHeight="251679744" behindDoc="1" locked="0" layoutInCell="1" allowOverlap="1" wp14:anchorId="179B5783" wp14:editId="0B8622A2">
            <wp:simplePos x="0" y="0"/>
            <wp:positionH relativeFrom="margin">
              <wp:align>right</wp:align>
            </wp:positionH>
            <wp:positionV relativeFrom="paragraph">
              <wp:posOffset>7620</wp:posOffset>
            </wp:positionV>
            <wp:extent cx="5306165" cy="4458322"/>
            <wp:effectExtent l="0" t="0" r="8890" b="0"/>
            <wp:wrapTight wrapText="bothSides">
              <wp:wrapPolygon edited="0">
                <wp:start x="0" y="0"/>
                <wp:lineTo x="0" y="21508"/>
                <wp:lineTo x="21559" y="21508"/>
                <wp:lineTo x="21559" y="0"/>
                <wp:lineTo x="0" y="0"/>
              </wp:wrapPolygon>
            </wp:wrapTight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06165" cy="445832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2B76746" w14:textId="41F6BD93" w:rsidR="00DD6EDE" w:rsidRDefault="00DD6EDE" w:rsidP="00D905F8">
      <w:pPr>
        <w:autoSpaceDE w:val="0"/>
        <w:autoSpaceDN w:val="0"/>
        <w:adjustRightInd w:val="0"/>
        <w:spacing w:after="0" w:line="240" w:lineRule="auto"/>
        <w:rPr>
          <w:rFonts w:cs="Tahoma"/>
          <w:color w:val="000000" w:themeColor="text1"/>
          <w:sz w:val="28"/>
          <w:szCs w:val="28"/>
        </w:rPr>
      </w:pPr>
    </w:p>
    <w:p w14:paraId="1D470E91" w14:textId="1A5CD75C" w:rsidR="00DD6EDE" w:rsidRDefault="00DD6EDE" w:rsidP="00D905F8">
      <w:pPr>
        <w:autoSpaceDE w:val="0"/>
        <w:autoSpaceDN w:val="0"/>
        <w:adjustRightInd w:val="0"/>
        <w:spacing w:after="0" w:line="240" w:lineRule="auto"/>
        <w:rPr>
          <w:rFonts w:cs="Tahoma"/>
          <w:color w:val="000000" w:themeColor="text1"/>
          <w:sz w:val="28"/>
          <w:szCs w:val="28"/>
        </w:rPr>
      </w:pPr>
    </w:p>
    <w:p w14:paraId="785BCE94" w14:textId="6B0D8347" w:rsidR="00DD6EDE" w:rsidRDefault="00DD6EDE" w:rsidP="00D905F8">
      <w:pPr>
        <w:autoSpaceDE w:val="0"/>
        <w:autoSpaceDN w:val="0"/>
        <w:adjustRightInd w:val="0"/>
        <w:spacing w:after="0" w:line="240" w:lineRule="auto"/>
        <w:rPr>
          <w:rFonts w:cs="Tahoma"/>
          <w:color w:val="000000" w:themeColor="text1"/>
          <w:sz w:val="28"/>
          <w:szCs w:val="28"/>
        </w:rPr>
      </w:pPr>
    </w:p>
    <w:p w14:paraId="24DE405D" w14:textId="2E30E1F3" w:rsidR="00DD6EDE" w:rsidRDefault="00DD6EDE" w:rsidP="00D905F8">
      <w:pPr>
        <w:autoSpaceDE w:val="0"/>
        <w:autoSpaceDN w:val="0"/>
        <w:adjustRightInd w:val="0"/>
        <w:spacing w:after="0" w:line="240" w:lineRule="auto"/>
        <w:rPr>
          <w:rFonts w:cs="Tahoma"/>
          <w:color w:val="000000" w:themeColor="text1"/>
          <w:sz w:val="28"/>
          <w:szCs w:val="28"/>
        </w:rPr>
      </w:pPr>
    </w:p>
    <w:p w14:paraId="355F11D5" w14:textId="37E78536" w:rsidR="00DD6EDE" w:rsidRDefault="00DD6EDE" w:rsidP="00D905F8">
      <w:pPr>
        <w:autoSpaceDE w:val="0"/>
        <w:autoSpaceDN w:val="0"/>
        <w:adjustRightInd w:val="0"/>
        <w:spacing w:after="0" w:line="240" w:lineRule="auto"/>
        <w:rPr>
          <w:rFonts w:cs="Tahoma"/>
          <w:color w:val="000000" w:themeColor="text1"/>
          <w:sz w:val="28"/>
          <w:szCs w:val="28"/>
        </w:rPr>
      </w:pPr>
    </w:p>
    <w:p w14:paraId="25ABBC06" w14:textId="46A7FD1B" w:rsidR="00DD6EDE" w:rsidRDefault="00DD6EDE" w:rsidP="00D905F8">
      <w:pPr>
        <w:autoSpaceDE w:val="0"/>
        <w:autoSpaceDN w:val="0"/>
        <w:adjustRightInd w:val="0"/>
        <w:spacing w:after="0" w:line="240" w:lineRule="auto"/>
        <w:rPr>
          <w:rFonts w:cs="Tahoma"/>
          <w:color w:val="000000" w:themeColor="text1"/>
          <w:sz w:val="28"/>
          <w:szCs w:val="28"/>
        </w:rPr>
      </w:pPr>
    </w:p>
    <w:p w14:paraId="19F2BBB7" w14:textId="0A811D74" w:rsidR="00DD6EDE" w:rsidRDefault="00DD6EDE" w:rsidP="00D905F8">
      <w:pPr>
        <w:autoSpaceDE w:val="0"/>
        <w:autoSpaceDN w:val="0"/>
        <w:adjustRightInd w:val="0"/>
        <w:spacing w:after="0" w:line="240" w:lineRule="auto"/>
        <w:rPr>
          <w:rFonts w:cs="Tahoma"/>
          <w:color w:val="000000" w:themeColor="text1"/>
          <w:sz w:val="28"/>
          <w:szCs w:val="28"/>
        </w:rPr>
      </w:pPr>
    </w:p>
    <w:p w14:paraId="5D463C2A" w14:textId="77777777" w:rsidR="00351D9C" w:rsidRPr="00D905F8" w:rsidRDefault="00351D9C" w:rsidP="00D905F8">
      <w:pPr>
        <w:autoSpaceDE w:val="0"/>
        <w:autoSpaceDN w:val="0"/>
        <w:adjustRightInd w:val="0"/>
        <w:spacing w:after="0" w:line="240" w:lineRule="auto"/>
        <w:rPr>
          <w:rFonts w:cs="Tahoma"/>
          <w:color w:val="000000" w:themeColor="text1"/>
          <w:sz w:val="28"/>
          <w:szCs w:val="28"/>
        </w:rPr>
      </w:pPr>
    </w:p>
    <w:p w14:paraId="0B5BE479" w14:textId="77777777" w:rsidR="00D905F8" w:rsidRDefault="00D905F8" w:rsidP="00D905F8">
      <w:pPr>
        <w:rPr>
          <w:sz w:val="28"/>
          <w:szCs w:val="28"/>
        </w:rPr>
      </w:pPr>
    </w:p>
    <w:p w14:paraId="49FD8651" w14:textId="77777777" w:rsidR="00D905F8" w:rsidRDefault="00D905F8" w:rsidP="00F63595">
      <w:pPr>
        <w:rPr>
          <w:sz w:val="28"/>
          <w:szCs w:val="28"/>
        </w:rPr>
      </w:pPr>
    </w:p>
    <w:p w14:paraId="1DB3B28F" w14:textId="7721A3DB" w:rsidR="00D905F8" w:rsidRDefault="00D905F8" w:rsidP="00F63595">
      <w:pPr>
        <w:rPr>
          <w:sz w:val="28"/>
          <w:szCs w:val="28"/>
        </w:rPr>
      </w:pPr>
    </w:p>
    <w:p w14:paraId="60980CBB" w14:textId="442D5A0B" w:rsidR="00EC6AAD" w:rsidRDefault="00EC6AAD" w:rsidP="00F63595">
      <w:pPr>
        <w:rPr>
          <w:sz w:val="28"/>
          <w:szCs w:val="28"/>
        </w:rPr>
      </w:pPr>
    </w:p>
    <w:p w14:paraId="1AE4385B" w14:textId="4052C52A" w:rsidR="00EC6AAD" w:rsidRDefault="00EC6AAD" w:rsidP="00F63595">
      <w:pPr>
        <w:rPr>
          <w:sz w:val="28"/>
          <w:szCs w:val="28"/>
        </w:rPr>
      </w:pPr>
    </w:p>
    <w:p w14:paraId="4262A863" w14:textId="5DE2A66B" w:rsidR="00EC6AAD" w:rsidRDefault="00EC6AAD" w:rsidP="00F63595">
      <w:pPr>
        <w:rPr>
          <w:sz w:val="28"/>
          <w:szCs w:val="28"/>
        </w:rPr>
      </w:pPr>
    </w:p>
    <w:p w14:paraId="5B174983" w14:textId="276BFCFC" w:rsidR="00EC6AAD" w:rsidRDefault="00EC6AAD" w:rsidP="00F63595">
      <w:pPr>
        <w:rPr>
          <w:sz w:val="28"/>
          <w:szCs w:val="28"/>
        </w:rPr>
      </w:pPr>
    </w:p>
    <w:p w14:paraId="74D51394" w14:textId="2D5D1246" w:rsidR="00EC6AAD" w:rsidRDefault="00EC6AAD" w:rsidP="00F63595">
      <w:pPr>
        <w:rPr>
          <w:sz w:val="28"/>
          <w:szCs w:val="28"/>
        </w:rPr>
      </w:pPr>
    </w:p>
    <w:p w14:paraId="6692C47F" w14:textId="27891767" w:rsidR="00EC6AAD" w:rsidRDefault="00EC6AAD" w:rsidP="00F63595">
      <w:pPr>
        <w:rPr>
          <w:sz w:val="28"/>
          <w:szCs w:val="28"/>
        </w:rPr>
      </w:pPr>
    </w:p>
    <w:p w14:paraId="51538709" w14:textId="0C703C17" w:rsidR="00EC6AAD" w:rsidRDefault="00EC6AAD" w:rsidP="00F63595">
      <w:pPr>
        <w:rPr>
          <w:sz w:val="28"/>
          <w:szCs w:val="28"/>
        </w:rPr>
      </w:pPr>
    </w:p>
    <w:p w14:paraId="48BDED56" w14:textId="3946D1D0" w:rsidR="00EC6AAD" w:rsidRDefault="00EC6AAD" w:rsidP="00F63595">
      <w:pPr>
        <w:rPr>
          <w:sz w:val="28"/>
          <w:szCs w:val="28"/>
        </w:rPr>
      </w:pPr>
    </w:p>
    <w:p w14:paraId="6CEBDCAB" w14:textId="2F7D9098" w:rsidR="00EC6AAD" w:rsidRDefault="00EC6AAD" w:rsidP="00F63595">
      <w:pPr>
        <w:rPr>
          <w:sz w:val="28"/>
          <w:szCs w:val="28"/>
        </w:rPr>
      </w:pPr>
    </w:p>
    <w:p w14:paraId="33DF3EFD" w14:textId="2CD93024" w:rsidR="00EC6AAD" w:rsidRDefault="00EC6AAD" w:rsidP="00F63595">
      <w:pPr>
        <w:rPr>
          <w:sz w:val="28"/>
          <w:szCs w:val="28"/>
        </w:rPr>
      </w:pPr>
      <w:r>
        <w:rPr>
          <w:sz w:val="28"/>
          <w:szCs w:val="28"/>
        </w:rPr>
        <w:lastRenderedPageBreak/>
        <w:t>GRAPHS:</w:t>
      </w:r>
      <w:r w:rsidR="00514EA8" w:rsidRPr="00514EA8">
        <w:rPr>
          <w:noProof/>
          <w:sz w:val="28"/>
          <w:szCs w:val="28"/>
        </w:rPr>
        <w:drawing>
          <wp:anchor distT="0" distB="0" distL="114300" distR="114300" simplePos="0" relativeHeight="251680768" behindDoc="1" locked="0" layoutInCell="1" allowOverlap="1" wp14:anchorId="53D0B850" wp14:editId="6244AD4B">
            <wp:simplePos x="0" y="0"/>
            <wp:positionH relativeFrom="margin">
              <wp:align>left</wp:align>
            </wp:positionH>
            <wp:positionV relativeFrom="paragraph">
              <wp:posOffset>342900</wp:posOffset>
            </wp:positionV>
            <wp:extent cx="5572903" cy="4410691"/>
            <wp:effectExtent l="0" t="0" r="8890" b="9525"/>
            <wp:wrapTight wrapText="bothSides">
              <wp:wrapPolygon edited="0">
                <wp:start x="0" y="0"/>
                <wp:lineTo x="0" y="21553"/>
                <wp:lineTo x="21561" y="21553"/>
                <wp:lineTo x="21561" y="0"/>
                <wp:lineTo x="0" y="0"/>
              </wp:wrapPolygon>
            </wp:wrapTight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72903" cy="441069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C948A48" w14:textId="23189811" w:rsidR="00514EA8" w:rsidRDefault="00514EA8" w:rsidP="00F63595">
      <w:pPr>
        <w:rPr>
          <w:sz w:val="28"/>
          <w:szCs w:val="28"/>
        </w:rPr>
      </w:pPr>
      <w:r w:rsidRPr="00514EA8">
        <w:rPr>
          <w:noProof/>
          <w:sz w:val="28"/>
          <w:szCs w:val="28"/>
        </w:rPr>
        <w:drawing>
          <wp:anchor distT="0" distB="0" distL="114300" distR="114300" simplePos="0" relativeHeight="251682816" behindDoc="1" locked="0" layoutInCell="1" allowOverlap="1" wp14:anchorId="27FFF442" wp14:editId="699801E8">
            <wp:simplePos x="0" y="0"/>
            <wp:positionH relativeFrom="margin">
              <wp:align>right</wp:align>
            </wp:positionH>
            <wp:positionV relativeFrom="paragraph">
              <wp:posOffset>4914900</wp:posOffset>
            </wp:positionV>
            <wp:extent cx="5731510" cy="520700"/>
            <wp:effectExtent l="0" t="0" r="2540" b="0"/>
            <wp:wrapTight wrapText="bothSides">
              <wp:wrapPolygon edited="0">
                <wp:start x="0" y="0"/>
                <wp:lineTo x="0" y="20546"/>
                <wp:lineTo x="21538" y="20546"/>
                <wp:lineTo x="21538" y="0"/>
                <wp:lineTo x="0" y="0"/>
              </wp:wrapPolygon>
            </wp:wrapTight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207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807DB47" w14:textId="6ED60FB0" w:rsidR="00514EA8" w:rsidRDefault="00514EA8" w:rsidP="00F63595">
      <w:pPr>
        <w:rPr>
          <w:sz w:val="28"/>
          <w:szCs w:val="28"/>
        </w:rPr>
      </w:pPr>
    </w:p>
    <w:p w14:paraId="155DFABC" w14:textId="539A0D94" w:rsidR="00514EA8" w:rsidRDefault="00514EA8" w:rsidP="00F63595">
      <w:pPr>
        <w:rPr>
          <w:sz w:val="28"/>
          <w:szCs w:val="28"/>
        </w:rPr>
      </w:pPr>
      <w:r>
        <w:rPr>
          <w:sz w:val="28"/>
          <w:szCs w:val="28"/>
        </w:rPr>
        <w:t>MATLAB CODE:</w:t>
      </w:r>
    </w:p>
    <w:p w14:paraId="4D9E2C94" w14:textId="3C1D7A38" w:rsidR="00514EA8" w:rsidRDefault="00514EA8" w:rsidP="00F63595">
      <w:pPr>
        <w:rPr>
          <w:sz w:val="28"/>
          <w:szCs w:val="28"/>
        </w:rPr>
      </w:pPr>
      <w:r w:rsidRPr="00514EA8">
        <w:rPr>
          <w:noProof/>
          <w:sz w:val="28"/>
          <w:szCs w:val="28"/>
        </w:rPr>
        <w:drawing>
          <wp:anchor distT="0" distB="0" distL="114300" distR="114300" simplePos="0" relativeHeight="251681792" behindDoc="1" locked="0" layoutInCell="1" allowOverlap="1" wp14:anchorId="023D4F6F" wp14:editId="24184EF7">
            <wp:simplePos x="0" y="0"/>
            <wp:positionH relativeFrom="margin">
              <wp:align>center</wp:align>
            </wp:positionH>
            <wp:positionV relativeFrom="paragraph">
              <wp:posOffset>208915</wp:posOffset>
            </wp:positionV>
            <wp:extent cx="4934639" cy="2152950"/>
            <wp:effectExtent l="0" t="0" r="0" b="0"/>
            <wp:wrapTight wrapText="bothSides">
              <wp:wrapPolygon edited="0">
                <wp:start x="0" y="0"/>
                <wp:lineTo x="0" y="21409"/>
                <wp:lineTo x="21514" y="21409"/>
                <wp:lineTo x="21514" y="0"/>
                <wp:lineTo x="0" y="0"/>
              </wp:wrapPolygon>
            </wp:wrapTight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34639" cy="21529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5357238" w14:textId="3D14B1E2" w:rsidR="00514EA8" w:rsidRDefault="00514EA8" w:rsidP="00F63595">
      <w:pPr>
        <w:rPr>
          <w:sz w:val="28"/>
          <w:szCs w:val="28"/>
        </w:rPr>
      </w:pPr>
    </w:p>
    <w:p w14:paraId="5DF90C35" w14:textId="365636AE" w:rsidR="00514EA8" w:rsidRDefault="00514EA8" w:rsidP="00F63595">
      <w:pPr>
        <w:rPr>
          <w:sz w:val="28"/>
          <w:szCs w:val="28"/>
        </w:rPr>
      </w:pPr>
    </w:p>
    <w:p w14:paraId="247C7A7E" w14:textId="5673FFF9" w:rsidR="00514EA8" w:rsidRDefault="00514EA8" w:rsidP="00F63595">
      <w:pPr>
        <w:rPr>
          <w:sz w:val="28"/>
          <w:szCs w:val="28"/>
        </w:rPr>
      </w:pPr>
    </w:p>
    <w:p w14:paraId="3B2FE93F" w14:textId="3813DE0B" w:rsidR="00514EA8" w:rsidRDefault="00514EA8" w:rsidP="00F63595">
      <w:pPr>
        <w:rPr>
          <w:sz w:val="28"/>
          <w:szCs w:val="28"/>
        </w:rPr>
      </w:pPr>
    </w:p>
    <w:p w14:paraId="6D3A22C3" w14:textId="6A5479B7" w:rsidR="00514EA8" w:rsidRDefault="00514EA8" w:rsidP="00F63595">
      <w:pPr>
        <w:rPr>
          <w:sz w:val="28"/>
          <w:szCs w:val="28"/>
        </w:rPr>
      </w:pPr>
    </w:p>
    <w:p w14:paraId="45CE4A74" w14:textId="160B3057" w:rsidR="00514EA8" w:rsidRDefault="00514EA8" w:rsidP="00F63595">
      <w:pPr>
        <w:rPr>
          <w:sz w:val="28"/>
          <w:szCs w:val="28"/>
        </w:rPr>
      </w:pPr>
    </w:p>
    <w:p w14:paraId="464A382C" w14:textId="271DF573" w:rsidR="00514EA8" w:rsidRDefault="00514EA8" w:rsidP="00F63595">
      <w:pPr>
        <w:rPr>
          <w:sz w:val="28"/>
          <w:szCs w:val="28"/>
        </w:rPr>
      </w:pPr>
      <w:r>
        <w:rPr>
          <w:sz w:val="28"/>
          <w:szCs w:val="28"/>
        </w:rPr>
        <w:lastRenderedPageBreak/>
        <w:t>GRAPHS:</w:t>
      </w:r>
    </w:p>
    <w:p w14:paraId="435DF7D2" w14:textId="77777777" w:rsidR="00514EA8" w:rsidRDefault="00514EA8" w:rsidP="00F63595">
      <w:pPr>
        <w:rPr>
          <w:sz w:val="28"/>
          <w:szCs w:val="28"/>
        </w:rPr>
      </w:pPr>
    </w:p>
    <w:p w14:paraId="0BF46232" w14:textId="22E04527" w:rsidR="00514EA8" w:rsidRDefault="00514EA8" w:rsidP="00F63595">
      <w:pPr>
        <w:rPr>
          <w:sz w:val="28"/>
          <w:szCs w:val="28"/>
        </w:rPr>
      </w:pPr>
    </w:p>
    <w:p w14:paraId="15BAAB2F" w14:textId="10C9AE7B" w:rsidR="00514EA8" w:rsidRDefault="00514EA8" w:rsidP="00F63595">
      <w:pPr>
        <w:rPr>
          <w:sz w:val="28"/>
          <w:szCs w:val="28"/>
        </w:rPr>
      </w:pPr>
      <w:r w:rsidRPr="00514EA8">
        <w:rPr>
          <w:noProof/>
          <w:sz w:val="28"/>
          <w:szCs w:val="28"/>
        </w:rPr>
        <w:drawing>
          <wp:anchor distT="0" distB="0" distL="114300" distR="114300" simplePos="0" relativeHeight="251684864" behindDoc="1" locked="0" layoutInCell="1" allowOverlap="1" wp14:anchorId="187A7B3F" wp14:editId="243758D6">
            <wp:simplePos x="0" y="0"/>
            <wp:positionH relativeFrom="margin">
              <wp:align>center</wp:align>
            </wp:positionH>
            <wp:positionV relativeFrom="paragraph">
              <wp:posOffset>10160</wp:posOffset>
            </wp:positionV>
            <wp:extent cx="3934374" cy="3191320"/>
            <wp:effectExtent l="0" t="0" r="9525" b="9525"/>
            <wp:wrapTight wrapText="bothSides">
              <wp:wrapPolygon edited="0">
                <wp:start x="0" y="0"/>
                <wp:lineTo x="0" y="21536"/>
                <wp:lineTo x="21548" y="21536"/>
                <wp:lineTo x="21548" y="0"/>
                <wp:lineTo x="0" y="0"/>
              </wp:wrapPolygon>
            </wp:wrapTight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34374" cy="31913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C3CF3DE" w14:textId="3F880DD2" w:rsidR="00514EA8" w:rsidRDefault="00514EA8" w:rsidP="00F63595">
      <w:pPr>
        <w:rPr>
          <w:sz w:val="28"/>
          <w:szCs w:val="28"/>
        </w:rPr>
      </w:pPr>
      <w:r w:rsidRPr="00514EA8">
        <w:rPr>
          <w:noProof/>
          <w:sz w:val="28"/>
          <w:szCs w:val="28"/>
        </w:rPr>
        <w:drawing>
          <wp:anchor distT="0" distB="0" distL="114300" distR="114300" simplePos="0" relativeHeight="251683840" behindDoc="1" locked="0" layoutInCell="1" allowOverlap="1" wp14:anchorId="6C7BA4F0" wp14:editId="54AB0267">
            <wp:simplePos x="0" y="0"/>
            <wp:positionH relativeFrom="margin">
              <wp:align>center</wp:align>
            </wp:positionH>
            <wp:positionV relativeFrom="paragraph">
              <wp:posOffset>3844290</wp:posOffset>
            </wp:positionV>
            <wp:extent cx="3972479" cy="3172268"/>
            <wp:effectExtent l="0" t="0" r="0" b="9525"/>
            <wp:wrapTight wrapText="bothSides">
              <wp:wrapPolygon edited="0">
                <wp:start x="0" y="0"/>
                <wp:lineTo x="0" y="21535"/>
                <wp:lineTo x="21445" y="21535"/>
                <wp:lineTo x="21445" y="0"/>
                <wp:lineTo x="0" y="0"/>
              </wp:wrapPolygon>
            </wp:wrapTight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72479" cy="317226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1871A69" w14:textId="7678CF77" w:rsidR="00514EA8" w:rsidRPr="00514EA8" w:rsidRDefault="00514EA8" w:rsidP="00514EA8">
      <w:pPr>
        <w:rPr>
          <w:sz w:val="28"/>
          <w:szCs w:val="28"/>
        </w:rPr>
      </w:pPr>
    </w:p>
    <w:p w14:paraId="13BC0DFB" w14:textId="30711281" w:rsidR="00514EA8" w:rsidRPr="00514EA8" w:rsidRDefault="00514EA8" w:rsidP="00514EA8">
      <w:pPr>
        <w:rPr>
          <w:sz w:val="28"/>
          <w:szCs w:val="28"/>
        </w:rPr>
      </w:pPr>
    </w:p>
    <w:p w14:paraId="7CDF9ACD" w14:textId="2942B6AA" w:rsidR="00514EA8" w:rsidRPr="00514EA8" w:rsidRDefault="00514EA8" w:rsidP="00514EA8">
      <w:pPr>
        <w:rPr>
          <w:sz w:val="28"/>
          <w:szCs w:val="28"/>
        </w:rPr>
      </w:pPr>
    </w:p>
    <w:p w14:paraId="7F666BE6" w14:textId="17465616" w:rsidR="00514EA8" w:rsidRPr="00514EA8" w:rsidRDefault="00514EA8" w:rsidP="00514EA8">
      <w:pPr>
        <w:rPr>
          <w:sz w:val="28"/>
          <w:szCs w:val="28"/>
        </w:rPr>
      </w:pPr>
    </w:p>
    <w:p w14:paraId="00614377" w14:textId="2E65EBEC" w:rsidR="00514EA8" w:rsidRPr="00514EA8" w:rsidRDefault="00514EA8" w:rsidP="00514EA8">
      <w:pPr>
        <w:rPr>
          <w:sz w:val="28"/>
          <w:szCs w:val="28"/>
        </w:rPr>
      </w:pPr>
    </w:p>
    <w:p w14:paraId="17187F5A" w14:textId="21DA4D8E" w:rsidR="00514EA8" w:rsidRPr="00514EA8" w:rsidRDefault="00514EA8" w:rsidP="00514EA8">
      <w:pPr>
        <w:rPr>
          <w:sz w:val="28"/>
          <w:szCs w:val="28"/>
        </w:rPr>
      </w:pPr>
    </w:p>
    <w:p w14:paraId="4EDDFA5B" w14:textId="34DA509F" w:rsidR="00514EA8" w:rsidRPr="00514EA8" w:rsidRDefault="00514EA8" w:rsidP="00514EA8">
      <w:pPr>
        <w:rPr>
          <w:sz w:val="28"/>
          <w:szCs w:val="28"/>
        </w:rPr>
      </w:pPr>
    </w:p>
    <w:p w14:paraId="3653BC41" w14:textId="4569D0F2" w:rsidR="00514EA8" w:rsidRPr="00514EA8" w:rsidRDefault="00514EA8" w:rsidP="00514EA8">
      <w:pPr>
        <w:rPr>
          <w:sz w:val="28"/>
          <w:szCs w:val="28"/>
        </w:rPr>
      </w:pPr>
    </w:p>
    <w:p w14:paraId="0781AAC2" w14:textId="14809BF6" w:rsidR="00514EA8" w:rsidRPr="00514EA8" w:rsidRDefault="00514EA8" w:rsidP="00514EA8">
      <w:pPr>
        <w:rPr>
          <w:sz w:val="28"/>
          <w:szCs w:val="28"/>
        </w:rPr>
      </w:pPr>
    </w:p>
    <w:p w14:paraId="24EBEAC9" w14:textId="099AE043" w:rsidR="00514EA8" w:rsidRPr="00514EA8" w:rsidRDefault="00514EA8" w:rsidP="00514EA8">
      <w:pPr>
        <w:rPr>
          <w:sz w:val="28"/>
          <w:szCs w:val="28"/>
        </w:rPr>
      </w:pPr>
    </w:p>
    <w:p w14:paraId="159A2982" w14:textId="5637186C" w:rsidR="00514EA8" w:rsidRPr="00514EA8" w:rsidRDefault="00514EA8" w:rsidP="00514EA8">
      <w:pPr>
        <w:rPr>
          <w:sz w:val="28"/>
          <w:szCs w:val="28"/>
        </w:rPr>
      </w:pPr>
    </w:p>
    <w:p w14:paraId="1AB0C9EB" w14:textId="0B3EF851" w:rsidR="00514EA8" w:rsidRPr="00514EA8" w:rsidRDefault="00514EA8" w:rsidP="00514EA8">
      <w:pPr>
        <w:rPr>
          <w:sz w:val="28"/>
          <w:szCs w:val="28"/>
        </w:rPr>
      </w:pPr>
    </w:p>
    <w:p w14:paraId="09C8FAE5" w14:textId="7E4DD0E5" w:rsidR="00514EA8" w:rsidRPr="00514EA8" w:rsidRDefault="00514EA8" w:rsidP="00514EA8">
      <w:pPr>
        <w:rPr>
          <w:sz w:val="28"/>
          <w:szCs w:val="28"/>
        </w:rPr>
      </w:pPr>
    </w:p>
    <w:p w14:paraId="0A53D9C1" w14:textId="4DD57EA1" w:rsidR="00514EA8" w:rsidRPr="00514EA8" w:rsidRDefault="00514EA8" w:rsidP="00514EA8">
      <w:pPr>
        <w:rPr>
          <w:sz w:val="28"/>
          <w:szCs w:val="28"/>
        </w:rPr>
      </w:pPr>
    </w:p>
    <w:p w14:paraId="1267C533" w14:textId="3204FFC8" w:rsidR="00514EA8" w:rsidRPr="00514EA8" w:rsidRDefault="00514EA8" w:rsidP="00514EA8">
      <w:pPr>
        <w:rPr>
          <w:sz w:val="28"/>
          <w:szCs w:val="28"/>
        </w:rPr>
      </w:pPr>
    </w:p>
    <w:p w14:paraId="04D575B9" w14:textId="0C11FA6D" w:rsidR="00514EA8" w:rsidRPr="00514EA8" w:rsidRDefault="00514EA8" w:rsidP="00514EA8">
      <w:pPr>
        <w:rPr>
          <w:sz w:val="28"/>
          <w:szCs w:val="28"/>
        </w:rPr>
      </w:pPr>
    </w:p>
    <w:p w14:paraId="28C0CE43" w14:textId="07B5AFB1" w:rsidR="00514EA8" w:rsidRPr="00514EA8" w:rsidRDefault="00514EA8" w:rsidP="00514EA8">
      <w:pPr>
        <w:rPr>
          <w:sz w:val="28"/>
          <w:szCs w:val="28"/>
        </w:rPr>
      </w:pPr>
    </w:p>
    <w:p w14:paraId="6021DA7D" w14:textId="0DC7C84D" w:rsidR="00514EA8" w:rsidRPr="00514EA8" w:rsidRDefault="00514EA8" w:rsidP="00514EA8">
      <w:pPr>
        <w:rPr>
          <w:sz w:val="28"/>
          <w:szCs w:val="28"/>
        </w:rPr>
      </w:pPr>
    </w:p>
    <w:p w14:paraId="445BF21D" w14:textId="16640899" w:rsidR="00514EA8" w:rsidRPr="00514EA8" w:rsidRDefault="00514EA8" w:rsidP="00514EA8">
      <w:pPr>
        <w:rPr>
          <w:sz w:val="28"/>
          <w:szCs w:val="28"/>
        </w:rPr>
      </w:pPr>
    </w:p>
    <w:p w14:paraId="16AA82B1" w14:textId="2664811E" w:rsidR="00514EA8" w:rsidRPr="00514EA8" w:rsidRDefault="00514EA8" w:rsidP="00514EA8">
      <w:pPr>
        <w:rPr>
          <w:sz w:val="28"/>
          <w:szCs w:val="28"/>
        </w:rPr>
      </w:pPr>
    </w:p>
    <w:p w14:paraId="78BA13F1" w14:textId="159BFFA9" w:rsidR="00514EA8" w:rsidRDefault="00514EA8" w:rsidP="00514EA8">
      <w:pPr>
        <w:rPr>
          <w:sz w:val="28"/>
          <w:szCs w:val="28"/>
        </w:rPr>
      </w:pPr>
    </w:p>
    <w:p w14:paraId="1CABBAA8" w14:textId="56361A4E" w:rsidR="00514EA8" w:rsidRDefault="00514EA8" w:rsidP="00514EA8">
      <w:pPr>
        <w:rPr>
          <w:sz w:val="28"/>
          <w:szCs w:val="28"/>
        </w:rPr>
      </w:pPr>
      <w:r w:rsidRPr="00514EA8">
        <w:rPr>
          <w:noProof/>
          <w:sz w:val="28"/>
          <w:szCs w:val="28"/>
        </w:rPr>
        <w:lastRenderedPageBreak/>
        <w:drawing>
          <wp:anchor distT="0" distB="0" distL="114300" distR="114300" simplePos="0" relativeHeight="251688960" behindDoc="1" locked="0" layoutInCell="1" allowOverlap="1" wp14:anchorId="27947A87" wp14:editId="6E326EA1">
            <wp:simplePos x="0" y="0"/>
            <wp:positionH relativeFrom="margin">
              <wp:align>right</wp:align>
            </wp:positionH>
            <wp:positionV relativeFrom="paragraph">
              <wp:posOffset>304800</wp:posOffset>
            </wp:positionV>
            <wp:extent cx="5731510" cy="507365"/>
            <wp:effectExtent l="0" t="0" r="2540" b="6985"/>
            <wp:wrapTight wrapText="bothSides">
              <wp:wrapPolygon edited="0">
                <wp:start x="0" y="0"/>
                <wp:lineTo x="0" y="21086"/>
                <wp:lineTo x="21538" y="21086"/>
                <wp:lineTo x="21538" y="0"/>
                <wp:lineTo x="0" y="0"/>
              </wp:wrapPolygon>
            </wp:wrapTight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073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49C0996" w14:textId="7B004B60" w:rsidR="00514EA8" w:rsidRDefault="00514EA8" w:rsidP="00514EA8">
      <w:pPr>
        <w:rPr>
          <w:sz w:val="28"/>
          <w:szCs w:val="28"/>
        </w:rPr>
      </w:pPr>
    </w:p>
    <w:p w14:paraId="799F261B" w14:textId="77777777" w:rsidR="00740E20" w:rsidRDefault="00740E20" w:rsidP="00514EA8">
      <w:pPr>
        <w:rPr>
          <w:sz w:val="28"/>
          <w:szCs w:val="28"/>
        </w:rPr>
      </w:pPr>
    </w:p>
    <w:p w14:paraId="55588F1F" w14:textId="52C8BA47" w:rsidR="00514EA8" w:rsidRDefault="00514EA8" w:rsidP="00514EA8">
      <w:pPr>
        <w:rPr>
          <w:sz w:val="28"/>
          <w:szCs w:val="28"/>
        </w:rPr>
      </w:pPr>
      <w:r>
        <w:rPr>
          <w:sz w:val="28"/>
          <w:szCs w:val="28"/>
        </w:rPr>
        <w:t>MATLAB CODE:</w:t>
      </w:r>
    </w:p>
    <w:p w14:paraId="3708FC1F" w14:textId="233C42E1" w:rsidR="00514EA8" w:rsidRDefault="00514EA8" w:rsidP="00514EA8">
      <w:pPr>
        <w:rPr>
          <w:sz w:val="28"/>
          <w:szCs w:val="28"/>
        </w:rPr>
      </w:pPr>
    </w:p>
    <w:p w14:paraId="2B043779" w14:textId="59DE7AB8" w:rsidR="00514EA8" w:rsidRDefault="00740E20" w:rsidP="00514EA8">
      <w:pPr>
        <w:rPr>
          <w:sz w:val="28"/>
          <w:szCs w:val="28"/>
        </w:rPr>
      </w:pPr>
      <w:r w:rsidRPr="00514EA8">
        <w:rPr>
          <w:noProof/>
          <w:sz w:val="28"/>
          <w:szCs w:val="28"/>
        </w:rPr>
        <w:drawing>
          <wp:anchor distT="0" distB="0" distL="114300" distR="114300" simplePos="0" relativeHeight="251685888" behindDoc="1" locked="0" layoutInCell="1" allowOverlap="1" wp14:anchorId="25EEE2B2" wp14:editId="0EE8D87F">
            <wp:simplePos x="0" y="0"/>
            <wp:positionH relativeFrom="margin">
              <wp:posOffset>474980</wp:posOffset>
            </wp:positionH>
            <wp:positionV relativeFrom="paragraph">
              <wp:posOffset>177165</wp:posOffset>
            </wp:positionV>
            <wp:extent cx="4934639" cy="4572638"/>
            <wp:effectExtent l="0" t="0" r="0" b="0"/>
            <wp:wrapTight wrapText="bothSides">
              <wp:wrapPolygon edited="0">
                <wp:start x="0" y="0"/>
                <wp:lineTo x="0" y="21507"/>
                <wp:lineTo x="21514" y="21507"/>
                <wp:lineTo x="21514" y="0"/>
                <wp:lineTo x="0" y="0"/>
              </wp:wrapPolygon>
            </wp:wrapTight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34639" cy="457263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8CD2F1C" w14:textId="1A84C046" w:rsidR="00194D73" w:rsidRPr="00194D73" w:rsidRDefault="00194D73" w:rsidP="00194D73">
      <w:pPr>
        <w:rPr>
          <w:sz w:val="28"/>
          <w:szCs w:val="28"/>
        </w:rPr>
      </w:pPr>
    </w:p>
    <w:p w14:paraId="71D1013D" w14:textId="7A2969C2" w:rsidR="00194D73" w:rsidRPr="00194D73" w:rsidRDefault="00194D73" w:rsidP="00194D73">
      <w:pPr>
        <w:rPr>
          <w:sz w:val="28"/>
          <w:szCs w:val="28"/>
        </w:rPr>
      </w:pPr>
    </w:p>
    <w:p w14:paraId="21CB2732" w14:textId="09AB7C6A" w:rsidR="00194D73" w:rsidRPr="00194D73" w:rsidRDefault="00194D73" w:rsidP="00194D73">
      <w:pPr>
        <w:rPr>
          <w:sz w:val="28"/>
          <w:szCs w:val="28"/>
        </w:rPr>
      </w:pPr>
    </w:p>
    <w:p w14:paraId="12D09A6B" w14:textId="67C0BF47" w:rsidR="00194D73" w:rsidRPr="00194D73" w:rsidRDefault="00194D73" w:rsidP="00194D73">
      <w:pPr>
        <w:rPr>
          <w:sz w:val="28"/>
          <w:szCs w:val="28"/>
        </w:rPr>
      </w:pPr>
    </w:p>
    <w:p w14:paraId="687700C6" w14:textId="3865A10B" w:rsidR="00194D73" w:rsidRPr="00194D73" w:rsidRDefault="00194D73" w:rsidP="00194D73">
      <w:pPr>
        <w:rPr>
          <w:sz w:val="28"/>
          <w:szCs w:val="28"/>
        </w:rPr>
      </w:pPr>
    </w:p>
    <w:p w14:paraId="2DDFF92A" w14:textId="046695C1" w:rsidR="00194D73" w:rsidRPr="00194D73" w:rsidRDefault="00194D73" w:rsidP="00194D73">
      <w:pPr>
        <w:rPr>
          <w:sz w:val="28"/>
          <w:szCs w:val="28"/>
        </w:rPr>
      </w:pPr>
    </w:p>
    <w:p w14:paraId="6E8BCA41" w14:textId="03DB01D9" w:rsidR="00194D73" w:rsidRPr="00194D73" w:rsidRDefault="00194D73" w:rsidP="00194D73">
      <w:pPr>
        <w:rPr>
          <w:sz w:val="28"/>
          <w:szCs w:val="28"/>
        </w:rPr>
      </w:pPr>
    </w:p>
    <w:p w14:paraId="03E29A68" w14:textId="274A4094" w:rsidR="00194D73" w:rsidRPr="00194D73" w:rsidRDefault="00194D73" w:rsidP="00194D73">
      <w:pPr>
        <w:rPr>
          <w:sz w:val="28"/>
          <w:szCs w:val="28"/>
        </w:rPr>
      </w:pPr>
    </w:p>
    <w:p w14:paraId="669C3B77" w14:textId="12A22BEF" w:rsidR="00194D73" w:rsidRPr="00194D73" w:rsidRDefault="00194D73" w:rsidP="00194D73">
      <w:pPr>
        <w:rPr>
          <w:sz w:val="28"/>
          <w:szCs w:val="28"/>
        </w:rPr>
      </w:pPr>
    </w:p>
    <w:p w14:paraId="727C3248" w14:textId="21A1F8C8" w:rsidR="00194D73" w:rsidRPr="00194D73" w:rsidRDefault="00194D73" w:rsidP="00194D73">
      <w:pPr>
        <w:rPr>
          <w:sz w:val="28"/>
          <w:szCs w:val="28"/>
        </w:rPr>
      </w:pPr>
    </w:p>
    <w:p w14:paraId="5DD1D79D" w14:textId="56497C66" w:rsidR="00194D73" w:rsidRPr="00194D73" w:rsidRDefault="00194D73" w:rsidP="00194D73">
      <w:pPr>
        <w:rPr>
          <w:sz w:val="28"/>
          <w:szCs w:val="28"/>
        </w:rPr>
      </w:pPr>
    </w:p>
    <w:p w14:paraId="5C363124" w14:textId="260814FC" w:rsidR="00194D73" w:rsidRPr="00194D73" w:rsidRDefault="00194D73" w:rsidP="00194D73">
      <w:pPr>
        <w:rPr>
          <w:sz w:val="28"/>
          <w:szCs w:val="28"/>
        </w:rPr>
      </w:pPr>
    </w:p>
    <w:p w14:paraId="1F19D866" w14:textId="3D8F7428" w:rsidR="00194D73" w:rsidRDefault="00194D73" w:rsidP="00194D73">
      <w:pPr>
        <w:rPr>
          <w:sz w:val="28"/>
          <w:szCs w:val="28"/>
        </w:rPr>
      </w:pPr>
    </w:p>
    <w:p w14:paraId="4367F7BA" w14:textId="06976235" w:rsidR="00194D73" w:rsidRDefault="00194D73" w:rsidP="00194D73">
      <w:pPr>
        <w:rPr>
          <w:sz w:val="28"/>
          <w:szCs w:val="28"/>
        </w:rPr>
      </w:pPr>
    </w:p>
    <w:p w14:paraId="5E97F0F8" w14:textId="77777777" w:rsidR="00740E20" w:rsidRDefault="00740E20" w:rsidP="00194D73">
      <w:pPr>
        <w:rPr>
          <w:sz w:val="28"/>
          <w:szCs w:val="28"/>
        </w:rPr>
      </w:pPr>
    </w:p>
    <w:p w14:paraId="6DBBA1CA" w14:textId="77777777" w:rsidR="00740E20" w:rsidRDefault="00740E20" w:rsidP="00194D73">
      <w:pPr>
        <w:rPr>
          <w:sz w:val="28"/>
          <w:szCs w:val="28"/>
        </w:rPr>
      </w:pPr>
    </w:p>
    <w:p w14:paraId="33562585" w14:textId="77777777" w:rsidR="00740E20" w:rsidRDefault="00740E20" w:rsidP="00194D73">
      <w:pPr>
        <w:rPr>
          <w:sz w:val="28"/>
          <w:szCs w:val="28"/>
        </w:rPr>
      </w:pPr>
    </w:p>
    <w:p w14:paraId="5377C98B" w14:textId="77777777" w:rsidR="00740E20" w:rsidRDefault="00740E20" w:rsidP="00194D73">
      <w:pPr>
        <w:rPr>
          <w:sz w:val="28"/>
          <w:szCs w:val="28"/>
        </w:rPr>
      </w:pPr>
    </w:p>
    <w:p w14:paraId="669B9067" w14:textId="77777777" w:rsidR="00740E20" w:rsidRDefault="00740E20" w:rsidP="00194D73">
      <w:pPr>
        <w:rPr>
          <w:sz w:val="28"/>
          <w:szCs w:val="28"/>
        </w:rPr>
      </w:pPr>
    </w:p>
    <w:p w14:paraId="031CCE55" w14:textId="77777777" w:rsidR="00740E20" w:rsidRDefault="00740E20" w:rsidP="00194D73">
      <w:pPr>
        <w:rPr>
          <w:sz w:val="28"/>
          <w:szCs w:val="28"/>
        </w:rPr>
      </w:pPr>
    </w:p>
    <w:p w14:paraId="1E98462C" w14:textId="77777777" w:rsidR="00740E20" w:rsidRDefault="00740E20" w:rsidP="00194D73">
      <w:pPr>
        <w:rPr>
          <w:sz w:val="28"/>
          <w:szCs w:val="28"/>
        </w:rPr>
      </w:pPr>
    </w:p>
    <w:p w14:paraId="4E2556AD" w14:textId="097B17DF" w:rsidR="00740E20" w:rsidRDefault="00194D73" w:rsidP="00194D73">
      <w:pPr>
        <w:rPr>
          <w:sz w:val="28"/>
          <w:szCs w:val="28"/>
        </w:rPr>
      </w:pPr>
      <w:r>
        <w:rPr>
          <w:sz w:val="28"/>
          <w:szCs w:val="28"/>
        </w:rPr>
        <w:t>OUTPUTS:</w:t>
      </w:r>
    </w:p>
    <w:p w14:paraId="67B670C0" w14:textId="4C351D72" w:rsidR="00194D73" w:rsidRDefault="00740E20" w:rsidP="00194D73">
      <w:pPr>
        <w:rPr>
          <w:sz w:val="28"/>
          <w:szCs w:val="28"/>
        </w:rPr>
      </w:pPr>
      <w:r w:rsidRPr="00740E20">
        <w:rPr>
          <w:noProof/>
          <w:sz w:val="28"/>
          <w:szCs w:val="28"/>
        </w:rPr>
        <w:drawing>
          <wp:anchor distT="0" distB="0" distL="114300" distR="114300" simplePos="0" relativeHeight="251686912" behindDoc="1" locked="0" layoutInCell="1" allowOverlap="1" wp14:anchorId="2C3B3C94" wp14:editId="5E3A6967">
            <wp:simplePos x="0" y="0"/>
            <wp:positionH relativeFrom="column">
              <wp:posOffset>361950</wp:posOffset>
            </wp:positionH>
            <wp:positionV relativeFrom="paragraph">
              <wp:posOffset>105410</wp:posOffset>
            </wp:positionV>
            <wp:extent cx="1802130" cy="4772025"/>
            <wp:effectExtent l="0" t="0" r="7620" b="9525"/>
            <wp:wrapTight wrapText="bothSides">
              <wp:wrapPolygon edited="0">
                <wp:start x="0" y="0"/>
                <wp:lineTo x="0" y="21557"/>
                <wp:lineTo x="21463" y="21557"/>
                <wp:lineTo x="21463" y="0"/>
                <wp:lineTo x="0" y="0"/>
              </wp:wrapPolygon>
            </wp:wrapTight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2130" cy="47720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CB78777" w14:textId="17D4AD09" w:rsidR="00740E20" w:rsidRDefault="00740E20" w:rsidP="00740E20">
      <w:pPr>
        <w:rPr>
          <w:sz w:val="28"/>
          <w:szCs w:val="28"/>
        </w:rPr>
      </w:pPr>
    </w:p>
    <w:p w14:paraId="42B3B23A" w14:textId="77777777" w:rsidR="00740E20" w:rsidRDefault="00740E20" w:rsidP="00740E20">
      <w:pPr>
        <w:rPr>
          <w:sz w:val="28"/>
          <w:szCs w:val="28"/>
        </w:rPr>
      </w:pPr>
    </w:p>
    <w:p w14:paraId="7B0E2B2D" w14:textId="4A6295F9" w:rsidR="00740E20" w:rsidRDefault="00740E20">
      <w:pPr>
        <w:rPr>
          <w:sz w:val="28"/>
          <w:szCs w:val="28"/>
        </w:rPr>
      </w:pPr>
      <w:r w:rsidRPr="00740E20">
        <w:rPr>
          <w:noProof/>
          <w:sz w:val="28"/>
          <w:szCs w:val="28"/>
        </w:rPr>
        <w:drawing>
          <wp:anchor distT="0" distB="0" distL="114300" distR="114300" simplePos="0" relativeHeight="251687936" behindDoc="1" locked="0" layoutInCell="1" allowOverlap="1" wp14:anchorId="0BB27610" wp14:editId="1A97A7BD">
            <wp:simplePos x="0" y="0"/>
            <wp:positionH relativeFrom="column">
              <wp:posOffset>276225</wp:posOffset>
            </wp:positionH>
            <wp:positionV relativeFrom="paragraph">
              <wp:posOffset>4218305</wp:posOffset>
            </wp:positionV>
            <wp:extent cx="2009775" cy="2976224"/>
            <wp:effectExtent l="0" t="0" r="0" b="0"/>
            <wp:wrapTight wrapText="bothSides">
              <wp:wrapPolygon edited="0">
                <wp:start x="0" y="0"/>
                <wp:lineTo x="0" y="21434"/>
                <wp:lineTo x="21293" y="21434"/>
                <wp:lineTo x="21293" y="0"/>
                <wp:lineTo x="0" y="0"/>
              </wp:wrapPolygon>
            </wp:wrapTight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09775" cy="297622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sz w:val="28"/>
          <w:szCs w:val="28"/>
        </w:rPr>
        <w:br w:type="page"/>
      </w:r>
    </w:p>
    <w:p w14:paraId="54FEECB6" w14:textId="726B2886" w:rsidR="00740E20" w:rsidRDefault="00740E20" w:rsidP="00740E20">
      <w:pPr>
        <w:rPr>
          <w:sz w:val="28"/>
          <w:szCs w:val="28"/>
        </w:rPr>
      </w:pPr>
      <w:r>
        <w:rPr>
          <w:sz w:val="28"/>
          <w:szCs w:val="28"/>
        </w:rPr>
        <w:lastRenderedPageBreak/>
        <w:t>GRAPHS:</w:t>
      </w:r>
    </w:p>
    <w:p w14:paraId="13FE98FD" w14:textId="38FA42BD" w:rsidR="00EE6B4A" w:rsidRDefault="00EE6B4A" w:rsidP="00740E20">
      <w:pPr>
        <w:rPr>
          <w:sz w:val="28"/>
          <w:szCs w:val="28"/>
        </w:rPr>
      </w:pPr>
    </w:p>
    <w:p w14:paraId="7CC61782" w14:textId="73DF1B68" w:rsidR="00740E20" w:rsidRPr="00740E20" w:rsidRDefault="00EE6B4A" w:rsidP="00740E20">
      <w:pPr>
        <w:rPr>
          <w:sz w:val="28"/>
          <w:szCs w:val="28"/>
        </w:rPr>
      </w:pPr>
      <w:bookmarkStart w:id="0" w:name="_GoBack"/>
      <w:bookmarkEnd w:id="0"/>
      <w:r w:rsidRPr="00EE6B4A">
        <w:rPr>
          <w:sz w:val="28"/>
          <w:szCs w:val="28"/>
        </w:rPr>
        <w:drawing>
          <wp:anchor distT="0" distB="0" distL="114300" distR="114300" simplePos="0" relativeHeight="251689984" behindDoc="1" locked="0" layoutInCell="1" allowOverlap="1" wp14:anchorId="2099E1B1" wp14:editId="48D79009">
            <wp:simplePos x="0" y="0"/>
            <wp:positionH relativeFrom="column">
              <wp:posOffset>771525</wp:posOffset>
            </wp:positionH>
            <wp:positionV relativeFrom="paragraph">
              <wp:posOffset>57785</wp:posOffset>
            </wp:positionV>
            <wp:extent cx="4105848" cy="3372321"/>
            <wp:effectExtent l="0" t="0" r="9525" b="0"/>
            <wp:wrapTight wrapText="bothSides">
              <wp:wrapPolygon edited="0">
                <wp:start x="0" y="0"/>
                <wp:lineTo x="0" y="21478"/>
                <wp:lineTo x="21550" y="21478"/>
                <wp:lineTo x="21550" y="0"/>
                <wp:lineTo x="0" y="0"/>
              </wp:wrapPolygon>
            </wp:wrapTight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05848" cy="337232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740E20" w:rsidRPr="00740E2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781E99A" w14:textId="77777777" w:rsidR="00867024" w:rsidRDefault="00867024" w:rsidP="00EC6AAD">
      <w:pPr>
        <w:spacing w:after="0" w:line="240" w:lineRule="auto"/>
      </w:pPr>
      <w:r>
        <w:separator/>
      </w:r>
    </w:p>
  </w:endnote>
  <w:endnote w:type="continuationSeparator" w:id="0">
    <w:p w14:paraId="684D0B6A" w14:textId="77777777" w:rsidR="00867024" w:rsidRDefault="00867024" w:rsidP="00EC6AA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ADCF7D3" w14:textId="77777777" w:rsidR="00867024" w:rsidRDefault="00867024" w:rsidP="00EC6AAD">
      <w:pPr>
        <w:spacing w:after="0" w:line="240" w:lineRule="auto"/>
      </w:pPr>
      <w:r>
        <w:separator/>
      </w:r>
    </w:p>
  </w:footnote>
  <w:footnote w:type="continuationSeparator" w:id="0">
    <w:p w14:paraId="67F8AE9F" w14:textId="77777777" w:rsidR="00867024" w:rsidRDefault="00867024" w:rsidP="00EC6AAD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O0tDSytDAwNTa1sDRX0lEKTi0uzszPAykwrgUAcFApOSwAAAA="/>
  </w:docVars>
  <w:rsids>
    <w:rsidRoot w:val="002F4115"/>
    <w:rsid w:val="001150A8"/>
    <w:rsid w:val="00194D73"/>
    <w:rsid w:val="002F4115"/>
    <w:rsid w:val="00305900"/>
    <w:rsid w:val="00351D9C"/>
    <w:rsid w:val="00514EA8"/>
    <w:rsid w:val="00740E20"/>
    <w:rsid w:val="00867024"/>
    <w:rsid w:val="009B1CEB"/>
    <w:rsid w:val="00B64388"/>
    <w:rsid w:val="00CA7FA7"/>
    <w:rsid w:val="00D905F8"/>
    <w:rsid w:val="00DD6EDE"/>
    <w:rsid w:val="00EA1D1F"/>
    <w:rsid w:val="00EB6475"/>
    <w:rsid w:val="00EC6AAD"/>
    <w:rsid w:val="00EE6B4A"/>
    <w:rsid w:val="00F635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44DF90"/>
  <w15:chartTrackingRefBased/>
  <w15:docId w15:val="{38401BA9-1075-47AB-AA1C-0B35351DC1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ahoma" w:eastAsiaTheme="minorHAnsi" w:hAnsi="Tahoma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s051149830">
    <w:name w:val="s051149830"/>
    <w:basedOn w:val="DefaultParagraphFont"/>
    <w:rsid w:val="00F63595"/>
  </w:style>
  <w:style w:type="character" w:customStyle="1" w:styleId="s0511498341">
    <w:name w:val="s0511498341"/>
    <w:basedOn w:val="DefaultParagraphFont"/>
    <w:rsid w:val="00F63595"/>
    <w:rPr>
      <w:strike w:val="0"/>
      <w:dstrike w:val="0"/>
      <w:color w:val="A020F0"/>
      <w:u w:val="none"/>
      <w:effect w:val="none"/>
    </w:rPr>
  </w:style>
  <w:style w:type="character" w:customStyle="1" w:styleId="sb73226710">
    <w:name w:val="sb73226710"/>
    <w:basedOn w:val="DefaultParagraphFont"/>
    <w:rsid w:val="00D905F8"/>
  </w:style>
  <w:style w:type="character" w:customStyle="1" w:styleId="sb732267141">
    <w:name w:val="sb732267141"/>
    <w:basedOn w:val="DefaultParagraphFont"/>
    <w:rsid w:val="00D905F8"/>
    <w:rPr>
      <w:strike w:val="0"/>
      <w:dstrike w:val="0"/>
      <w:color w:val="A020F0"/>
      <w:u w:val="none"/>
      <w:effect w:val="none"/>
    </w:rPr>
  </w:style>
  <w:style w:type="character" w:customStyle="1" w:styleId="sde1062a041">
    <w:name w:val="sde1062a041"/>
    <w:basedOn w:val="DefaultParagraphFont"/>
    <w:rsid w:val="00D905F8"/>
    <w:rPr>
      <w:strike w:val="0"/>
      <w:dstrike w:val="0"/>
      <w:color w:val="3C763D"/>
      <w:u w:val="none"/>
      <w:effect w:val="none"/>
    </w:rPr>
  </w:style>
  <w:style w:type="character" w:customStyle="1" w:styleId="sde1062a00">
    <w:name w:val="sde1062a00"/>
    <w:basedOn w:val="DefaultParagraphFont"/>
    <w:rsid w:val="00D905F8"/>
  </w:style>
  <w:style w:type="character" w:customStyle="1" w:styleId="sde1062a051">
    <w:name w:val="sde1062a051"/>
    <w:basedOn w:val="DefaultParagraphFont"/>
    <w:rsid w:val="00D905F8"/>
    <w:rPr>
      <w:strike w:val="0"/>
      <w:dstrike w:val="0"/>
      <w:color w:val="A020F0"/>
      <w:u w:val="none"/>
      <w:effect w:val="none"/>
    </w:rPr>
  </w:style>
  <w:style w:type="character" w:customStyle="1" w:styleId="sde1062a061">
    <w:name w:val="sde1062a061"/>
    <w:basedOn w:val="DefaultParagraphFont"/>
    <w:rsid w:val="00D905F8"/>
    <w:rPr>
      <w:strike w:val="0"/>
      <w:dstrike w:val="0"/>
      <w:color w:val="0000FF"/>
      <w:u w:val="none"/>
      <w:effect w:val="none"/>
    </w:rPr>
  </w:style>
  <w:style w:type="paragraph" w:styleId="Header">
    <w:name w:val="header"/>
    <w:basedOn w:val="Normal"/>
    <w:link w:val="HeaderChar"/>
    <w:uiPriority w:val="99"/>
    <w:unhideWhenUsed/>
    <w:rsid w:val="00EC6AA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C6AAD"/>
  </w:style>
  <w:style w:type="paragraph" w:styleId="Footer">
    <w:name w:val="footer"/>
    <w:basedOn w:val="Normal"/>
    <w:link w:val="FooterChar"/>
    <w:uiPriority w:val="99"/>
    <w:unhideWhenUsed/>
    <w:rsid w:val="00EC6AA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C6AA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38544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3879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1852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8336027">
                  <w:marLeft w:val="0"/>
                  <w:marRight w:val="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18196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3189762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5897004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9296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04374596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4676252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014576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297808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3686082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982592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8204981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5716959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430101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61431444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327132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60987562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13800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2107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4043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7469933">
                  <w:marLeft w:val="0"/>
                  <w:marRight w:val="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9709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9457169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6693304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366235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95111209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256839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9527532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392306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02180682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6347187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071310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238546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253913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951862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831137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07367018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54662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55749934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3580389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610214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643959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593313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96281593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417182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68656864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793794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536598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25023869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485285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1879426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4302052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7702123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3191131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521462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712167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279920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828904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4227781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675835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07772432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99579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4668882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247289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2052863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458264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4636048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972582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892525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873837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293432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64100179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0341113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6108345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638681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458275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6868087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088434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70782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6072728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018968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39771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432232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247122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112040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978302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273904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8400273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623548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372075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379728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349279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2435149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797786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69951138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988798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8915924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6440468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930451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127017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61896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5062820">
                  <w:marLeft w:val="0"/>
                  <w:marRight w:val="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76842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339906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286424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6913233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54876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51177772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854687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4707714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248368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442311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7168013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841676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30838029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079533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46214772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6190722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5056794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22386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8969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4137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3629046">
                  <w:marLeft w:val="0"/>
                  <w:marRight w:val="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64205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8872185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156167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52085136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861267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618101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7913953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755033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8790725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0735763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64631278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3062767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358233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96970252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3661019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13331263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366097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356626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569936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4874840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766299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215323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32768344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4702906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130663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3014970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9092242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900986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464218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image" Target="media/image21.png"/><Relationship Id="rId39" Type="http://schemas.openxmlformats.org/officeDocument/2006/relationships/image" Target="media/image34.png"/><Relationship Id="rId3" Type="http://schemas.openxmlformats.org/officeDocument/2006/relationships/webSettings" Target="webSettings.xml"/><Relationship Id="rId21" Type="http://schemas.openxmlformats.org/officeDocument/2006/relationships/image" Target="media/image16.png"/><Relationship Id="rId34" Type="http://schemas.openxmlformats.org/officeDocument/2006/relationships/image" Target="media/image29.png"/><Relationship Id="rId42" Type="http://schemas.openxmlformats.org/officeDocument/2006/relationships/image" Target="media/image37.png"/><Relationship Id="rId47" Type="http://schemas.openxmlformats.org/officeDocument/2006/relationships/image" Target="media/image42.png"/><Relationship Id="rId50" Type="http://schemas.openxmlformats.org/officeDocument/2006/relationships/image" Target="media/image45.png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image" Target="media/image20.png"/><Relationship Id="rId33" Type="http://schemas.openxmlformats.org/officeDocument/2006/relationships/image" Target="media/image28.png"/><Relationship Id="rId38" Type="http://schemas.openxmlformats.org/officeDocument/2006/relationships/image" Target="media/image33.png"/><Relationship Id="rId46" Type="http://schemas.openxmlformats.org/officeDocument/2006/relationships/image" Target="media/image41.png"/><Relationship Id="rId2" Type="http://schemas.openxmlformats.org/officeDocument/2006/relationships/settings" Target="settings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29" Type="http://schemas.openxmlformats.org/officeDocument/2006/relationships/image" Target="media/image24.png"/><Relationship Id="rId41" Type="http://schemas.openxmlformats.org/officeDocument/2006/relationships/image" Target="media/image36.png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image" Target="media/image19.png"/><Relationship Id="rId32" Type="http://schemas.openxmlformats.org/officeDocument/2006/relationships/image" Target="media/image27.png"/><Relationship Id="rId37" Type="http://schemas.openxmlformats.org/officeDocument/2006/relationships/image" Target="media/image32.png"/><Relationship Id="rId40" Type="http://schemas.openxmlformats.org/officeDocument/2006/relationships/image" Target="media/image35.png"/><Relationship Id="rId45" Type="http://schemas.openxmlformats.org/officeDocument/2006/relationships/image" Target="media/image40.png"/><Relationship Id="rId53" Type="http://schemas.openxmlformats.org/officeDocument/2006/relationships/theme" Target="theme/theme1.xml"/><Relationship Id="rId5" Type="http://schemas.openxmlformats.org/officeDocument/2006/relationships/endnotes" Target="endnotes.xml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28" Type="http://schemas.openxmlformats.org/officeDocument/2006/relationships/image" Target="media/image23.png"/><Relationship Id="rId36" Type="http://schemas.openxmlformats.org/officeDocument/2006/relationships/image" Target="media/image31.png"/><Relationship Id="rId49" Type="http://schemas.openxmlformats.org/officeDocument/2006/relationships/image" Target="media/image44.png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31" Type="http://schemas.openxmlformats.org/officeDocument/2006/relationships/image" Target="media/image26.png"/><Relationship Id="rId44" Type="http://schemas.openxmlformats.org/officeDocument/2006/relationships/image" Target="media/image39.png"/><Relationship Id="rId52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image" Target="media/image22.png"/><Relationship Id="rId30" Type="http://schemas.openxmlformats.org/officeDocument/2006/relationships/image" Target="media/image25.png"/><Relationship Id="rId35" Type="http://schemas.openxmlformats.org/officeDocument/2006/relationships/image" Target="media/image30.png"/><Relationship Id="rId43" Type="http://schemas.openxmlformats.org/officeDocument/2006/relationships/image" Target="media/image38.png"/><Relationship Id="rId48" Type="http://schemas.openxmlformats.org/officeDocument/2006/relationships/image" Target="media/image43.png"/><Relationship Id="rId8" Type="http://schemas.openxmlformats.org/officeDocument/2006/relationships/image" Target="media/image3.png"/><Relationship Id="rId51" Type="http://schemas.openxmlformats.org/officeDocument/2006/relationships/image" Target="media/image4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5</TotalTime>
  <Pages>25</Pages>
  <Words>529</Words>
  <Characters>3019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hirath koushik</dc:creator>
  <cp:keywords/>
  <dc:description/>
  <cp:lastModifiedBy>abhirath koushik</cp:lastModifiedBy>
  <cp:revision>7</cp:revision>
  <dcterms:created xsi:type="dcterms:W3CDTF">2019-10-22T06:28:00Z</dcterms:created>
  <dcterms:modified xsi:type="dcterms:W3CDTF">2019-10-22T15:21:00Z</dcterms:modified>
</cp:coreProperties>
</file>